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C007A1" w14:textId="6960A491" w:rsidR="002D240D" w:rsidRDefault="002D240D" w:rsidP="00CF0C28">
      <w:pPr>
        <w:spacing w:after="360"/>
      </w:pPr>
      <w:r>
        <w:rPr>
          <w:noProof/>
          <w:lang w:val="en-GB" w:eastAsia="en-GB"/>
        </w:rPr>
        <w:drawing>
          <wp:inline distT="0" distB="0" distL="0" distR="0" wp14:anchorId="285FBD5C" wp14:editId="6A1A6FC3">
            <wp:extent cx="5756910" cy="747395"/>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56910" cy="747395"/>
                    </a:xfrm>
                    <a:prstGeom prst="rect">
                      <a:avLst/>
                    </a:prstGeom>
                    <a:noFill/>
                    <a:ln>
                      <a:noFill/>
                    </a:ln>
                  </pic:spPr>
                </pic:pic>
              </a:graphicData>
            </a:graphic>
          </wp:inline>
        </w:drawing>
      </w:r>
    </w:p>
    <w:p w14:paraId="3B964E34" w14:textId="4276C3C1" w:rsidR="002D240D" w:rsidRPr="002D240D" w:rsidRDefault="002D240D" w:rsidP="002D240D">
      <w:pPr>
        <w:spacing w:after="360"/>
        <w:jc w:val="center"/>
        <w:rPr>
          <w:rFonts w:ascii="Arial" w:hAnsi="Arial" w:cs="Arial"/>
          <w:sz w:val="32"/>
          <w:szCs w:val="32"/>
        </w:rPr>
      </w:pPr>
      <w:r w:rsidRPr="002D240D">
        <w:rPr>
          <w:rFonts w:ascii="Arial" w:hAnsi="Arial" w:cs="Arial"/>
          <w:sz w:val="32"/>
          <w:szCs w:val="32"/>
        </w:rPr>
        <w:t>Projektbericht</w:t>
      </w:r>
    </w:p>
    <w:p w14:paraId="1D047585" w14:textId="1E8B4EA4" w:rsidR="005B18E3" w:rsidRDefault="005B18E3" w:rsidP="002D240D">
      <w:pPr>
        <w:spacing w:after="0"/>
        <w:jc w:val="center"/>
        <w:rPr>
          <w:rFonts w:ascii="Arial" w:hAnsi="Arial" w:cs="Arial"/>
          <w:b/>
          <w:bCs/>
          <w:sz w:val="40"/>
          <w:szCs w:val="40"/>
        </w:rPr>
      </w:pPr>
      <w:r w:rsidRPr="005B18E3">
        <w:rPr>
          <w:rFonts w:ascii="Arial" w:hAnsi="Arial" w:cs="Arial"/>
          <w:b/>
          <w:bCs/>
          <w:sz w:val="40"/>
          <w:szCs w:val="40"/>
        </w:rPr>
        <w:t>Fahrtenbuch-App</w:t>
      </w:r>
    </w:p>
    <w:p w14:paraId="6154B6C1" w14:textId="77777777" w:rsidR="005B18E3" w:rsidRDefault="005B18E3" w:rsidP="002D240D">
      <w:pPr>
        <w:spacing w:after="0"/>
        <w:jc w:val="center"/>
        <w:rPr>
          <w:rFonts w:ascii="Arial" w:hAnsi="Arial" w:cs="Arial"/>
          <w:b/>
          <w:bCs/>
          <w:sz w:val="40"/>
          <w:szCs w:val="40"/>
        </w:rPr>
      </w:pPr>
    </w:p>
    <w:p w14:paraId="6140930F" w14:textId="6B3CF80A" w:rsidR="002D240D" w:rsidRPr="002D240D" w:rsidRDefault="002D240D" w:rsidP="002D240D">
      <w:pPr>
        <w:spacing w:after="0"/>
        <w:jc w:val="center"/>
        <w:rPr>
          <w:rFonts w:ascii="Arial" w:hAnsi="Arial" w:cs="Arial"/>
          <w:b/>
          <w:bCs/>
          <w:sz w:val="28"/>
          <w:szCs w:val="28"/>
        </w:rPr>
      </w:pPr>
      <w:r w:rsidRPr="002D240D">
        <w:rPr>
          <w:rFonts w:ascii="Arial" w:hAnsi="Arial" w:cs="Arial"/>
          <w:b/>
          <w:bCs/>
          <w:sz w:val="28"/>
          <w:szCs w:val="28"/>
        </w:rPr>
        <w:t>Modul „</w:t>
      </w:r>
      <w:r w:rsidR="003F31BE">
        <w:rPr>
          <w:rFonts w:ascii="Arial" w:hAnsi="Arial" w:cs="Arial"/>
          <w:b/>
          <w:bCs/>
          <w:sz w:val="28"/>
          <w:szCs w:val="28"/>
        </w:rPr>
        <w:t>Android-Praktikum: Anwendungsentwicklung</w:t>
      </w:r>
      <w:r w:rsidRPr="002D240D">
        <w:rPr>
          <w:rFonts w:ascii="Arial" w:hAnsi="Arial" w:cs="Arial"/>
          <w:b/>
          <w:bCs/>
          <w:sz w:val="28"/>
          <w:szCs w:val="28"/>
        </w:rPr>
        <w:t>“ (CS</w:t>
      </w:r>
      <w:r w:rsidR="003F31BE">
        <w:rPr>
          <w:rFonts w:ascii="Arial" w:hAnsi="Arial" w:cs="Arial"/>
          <w:b/>
          <w:bCs/>
          <w:sz w:val="28"/>
          <w:szCs w:val="28"/>
        </w:rPr>
        <w:t>2</w:t>
      </w:r>
      <w:r w:rsidRPr="002D240D">
        <w:rPr>
          <w:rFonts w:ascii="Arial" w:hAnsi="Arial" w:cs="Arial"/>
          <w:b/>
          <w:bCs/>
          <w:sz w:val="28"/>
          <w:szCs w:val="28"/>
        </w:rPr>
        <w:t>0</w:t>
      </w:r>
      <w:r w:rsidR="003F31BE">
        <w:rPr>
          <w:rFonts w:ascii="Arial" w:hAnsi="Arial" w:cs="Arial"/>
          <w:b/>
          <w:bCs/>
          <w:sz w:val="28"/>
          <w:szCs w:val="28"/>
        </w:rPr>
        <w:t>12</w:t>
      </w:r>
      <w:r w:rsidRPr="002D240D">
        <w:rPr>
          <w:rFonts w:ascii="Arial" w:hAnsi="Arial" w:cs="Arial"/>
          <w:b/>
          <w:bCs/>
          <w:sz w:val="28"/>
          <w:szCs w:val="28"/>
        </w:rPr>
        <w:t>)</w:t>
      </w:r>
    </w:p>
    <w:p w14:paraId="06CEEE2C" w14:textId="14FA6489" w:rsidR="002D240D" w:rsidRPr="002D240D" w:rsidRDefault="002D240D" w:rsidP="002D240D">
      <w:pPr>
        <w:jc w:val="center"/>
        <w:rPr>
          <w:rFonts w:ascii="Arial" w:hAnsi="Arial" w:cs="Arial"/>
          <w:b/>
          <w:bCs/>
          <w:sz w:val="28"/>
          <w:szCs w:val="28"/>
        </w:rPr>
      </w:pPr>
      <w:r w:rsidRPr="002D240D">
        <w:rPr>
          <w:rFonts w:ascii="Arial" w:hAnsi="Arial" w:cs="Arial"/>
          <w:b/>
          <w:bCs/>
          <w:sz w:val="28"/>
          <w:szCs w:val="28"/>
        </w:rPr>
        <w:t xml:space="preserve">bei Steffen Vaupel – </w:t>
      </w:r>
      <w:r w:rsidR="003F31BE">
        <w:rPr>
          <w:rFonts w:ascii="Arial" w:hAnsi="Arial" w:cs="Arial"/>
          <w:b/>
          <w:bCs/>
          <w:sz w:val="28"/>
          <w:szCs w:val="28"/>
        </w:rPr>
        <w:t>Sommersemester</w:t>
      </w:r>
      <w:r w:rsidRPr="002D240D">
        <w:rPr>
          <w:rFonts w:ascii="Arial" w:hAnsi="Arial" w:cs="Arial"/>
          <w:b/>
          <w:bCs/>
          <w:sz w:val="28"/>
          <w:szCs w:val="28"/>
        </w:rPr>
        <w:t xml:space="preserve"> 202</w:t>
      </w:r>
      <w:r w:rsidR="00A8108E">
        <w:rPr>
          <w:rFonts w:ascii="Arial" w:hAnsi="Arial" w:cs="Arial"/>
          <w:b/>
          <w:bCs/>
          <w:sz w:val="28"/>
          <w:szCs w:val="28"/>
        </w:rPr>
        <w:t>2</w:t>
      </w:r>
    </w:p>
    <w:p w14:paraId="65267619" w14:textId="53D77D45" w:rsidR="002D240D" w:rsidRPr="00CF0C28" w:rsidRDefault="002D240D" w:rsidP="002D240D">
      <w:pPr>
        <w:jc w:val="center"/>
        <w:rPr>
          <w:rFonts w:ascii="Arial" w:hAnsi="Arial" w:cs="Arial"/>
          <w:sz w:val="28"/>
          <w:szCs w:val="28"/>
        </w:rPr>
      </w:pPr>
      <w:r w:rsidRPr="00CF0C28">
        <w:rPr>
          <w:rFonts w:ascii="Arial" w:hAnsi="Arial" w:cs="Arial"/>
          <w:sz w:val="28"/>
          <w:szCs w:val="28"/>
        </w:rPr>
        <w:t>vorgelegt von</w:t>
      </w:r>
    </w:p>
    <w:p w14:paraId="4EA4C9FA" w14:textId="717530D6" w:rsidR="002D240D" w:rsidRPr="005B18E3" w:rsidRDefault="005B18E3" w:rsidP="002D240D">
      <w:pPr>
        <w:jc w:val="center"/>
        <w:rPr>
          <w:rFonts w:ascii="Arial" w:hAnsi="Arial" w:cs="Arial"/>
          <w:sz w:val="28"/>
          <w:szCs w:val="28"/>
        </w:rPr>
      </w:pPr>
      <w:r w:rsidRPr="005B18E3">
        <w:rPr>
          <w:rFonts w:ascii="Arial" w:hAnsi="Arial" w:cs="Arial"/>
          <w:sz w:val="28"/>
          <w:szCs w:val="28"/>
        </w:rPr>
        <w:t>Martin</w:t>
      </w:r>
      <w:r w:rsidR="002D240D" w:rsidRPr="005B18E3">
        <w:rPr>
          <w:rFonts w:ascii="Arial" w:hAnsi="Arial" w:cs="Arial"/>
          <w:sz w:val="28"/>
          <w:szCs w:val="28"/>
        </w:rPr>
        <w:t xml:space="preserve">, </w:t>
      </w:r>
      <w:r w:rsidRPr="005B18E3">
        <w:rPr>
          <w:rFonts w:ascii="Arial" w:hAnsi="Arial" w:cs="Arial"/>
          <w:sz w:val="28"/>
          <w:szCs w:val="28"/>
        </w:rPr>
        <w:t>Holstein</w:t>
      </w:r>
      <w:r w:rsidR="002D240D" w:rsidRPr="005B18E3">
        <w:rPr>
          <w:rFonts w:ascii="Arial" w:hAnsi="Arial" w:cs="Arial"/>
          <w:sz w:val="28"/>
          <w:szCs w:val="28"/>
        </w:rPr>
        <w:br/>
      </w:r>
      <w:r w:rsidR="002D240D" w:rsidRPr="009B031F">
        <w:rPr>
          <w:rFonts w:ascii="Arial" w:hAnsi="Arial" w:cs="Arial"/>
          <w:sz w:val="28"/>
          <w:szCs w:val="28"/>
        </w:rPr>
        <w:t xml:space="preserve">Matrikelnummer </w:t>
      </w:r>
      <w:r w:rsidR="006E5EF3">
        <w:rPr>
          <w:rFonts w:ascii="Arial" w:hAnsi="Arial" w:cs="Arial"/>
          <w:sz w:val="28"/>
          <w:szCs w:val="28"/>
        </w:rPr>
        <w:t>576677</w:t>
      </w:r>
    </w:p>
    <w:p w14:paraId="16013172" w14:textId="7CFF156D" w:rsidR="00CF0C28" w:rsidRPr="005B18E3" w:rsidRDefault="005B18E3" w:rsidP="00CF0C28">
      <w:pPr>
        <w:jc w:val="center"/>
        <w:rPr>
          <w:rFonts w:ascii="Arial" w:hAnsi="Arial" w:cs="Arial"/>
          <w:sz w:val="28"/>
          <w:szCs w:val="28"/>
        </w:rPr>
      </w:pPr>
      <w:r w:rsidRPr="005B18E3">
        <w:rPr>
          <w:rFonts w:ascii="Arial" w:hAnsi="Arial" w:cs="Arial"/>
          <w:sz w:val="28"/>
          <w:szCs w:val="28"/>
        </w:rPr>
        <w:t>Nuno</w:t>
      </w:r>
      <w:r w:rsidR="00CF0C28" w:rsidRPr="005B18E3">
        <w:rPr>
          <w:rFonts w:ascii="Arial" w:hAnsi="Arial" w:cs="Arial"/>
          <w:sz w:val="28"/>
          <w:szCs w:val="28"/>
        </w:rPr>
        <w:t xml:space="preserve">, </w:t>
      </w:r>
      <w:proofErr w:type="spellStart"/>
      <w:r w:rsidRPr="005B18E3">
        <w:rPr>
          <w:rFonts w:ascii="Arial" w:hAnsi="Arial" w:cs="Arial"/>
          <w:sz w:val="28"/>
          <w:szCs w:val="28"/>
        </w:rPr>
        <w:t>Morais</w:t>
      </w:r>
      <w:proofErr w:type="spellEnd"/>
      <w:r w:rsidRPr="005B18E3">
        <w:rPr>
          <w:rFonts w:ascii="Arial" w:hAnsi="Arial" w:cs="Arial"/>
          <w:sz w:val="28"/>
          <w:szCs w:val="28"/>
        </w:rPr>
        <w:t xml:space="preserve"> Ferreira</w:t>
      </w:r>
      <w:r w:rsidR="00CF0C28" w:rsidRPr="005B18E3">
        <w:rPr>
          <w:rFonts w:ascii="Arial" w:hAnsi="Arial" w:cs="Arial"/>
          <w:sz w:val="28"/>
          <w:szCs w:val="28"/>
        </w:rPr>
        <w:br/>
      </w:r>
      <w:r w:rsidR="00CF0C28" w:rsidRPr="004E6F11">
        <w:rPr>
          <w:rFonts w:ascii="Arial" w:hAnsi="Arial" w:cs="Arial"/>
          <w:sz w:val="28"/>
          <w:szCs w:val="28"/>
        </w:rPr>
        <w:t xml:space="preserve">Matrikelnummer </w:t>
      </w:r>
      <w:r w:rsidR="004E6F11">
        <w:rPr>
          <w:rFonts w:ascii="Arial" w:hAnsi="Arial" w:cs="Arial"/>
          <w:sz w:val="28"/>
          <w:szCs w:val="28"/>
        </w:rPr>
        <w:t>5328457</w:t>
      </w:r>
    </w:p>
    <w:p w14:paraId="5258BAC4" w14:textId="0B57859E" w:rsidR="00CF0C28" w:rsidRPr="005B18E3" w:rsidRDefault="005B18E3" w:rsidP="00CF0C28">
      <w:pPr>
        <w:jc w:val="center"/>
        <w:rPr>
          <w:rFonts w:ascii="Arial" w:hAnsi="Arial" w:cs="Arial"/>
          <w:sz w:val="28"/>
          <w:szCs w:val="28"/>
        </w:rPr>
      </w:pPr>
      <w:r w:rsidRPr="005B18E3">
        <w:rPr>
          <w:rFonts w:ascii="Arial" w:hAnsi="Arial" w:cs="Arial"/>
          <w:sz w:val="28"/>
          <w:szCs w:val="28"/>
        </w:rPr>
        <w:t>Felix</w:t>
      </w:r>
      <w:r w:rsidR="00CF0C28" w:rsidRPr="005B18E3">
        <w:rPr>
          <w:rFonts w:ascii="Arial" w:hAnsi="Arial" w:cs="Arial"/>
          <w:sz w:val="28"/>
          <w:szCs w:val="28"/>
        </w:rPr>
        <w:t>,</w:t>
      </w:r>
      <w:r w:rsidRPr="005B18E3">
        <w:rPr>
          <w:rFonts w:ascii="Arial" w:hAnsi="Arial" w:cs="Arial"/>
          <w:sz w:val="28"/>
          <w:szCs w:val="28"/>
        </w:rPr>
        <w:t xml:space="preserve"> Dörmer</w:t>
      </w:r>
      <w:r w:rsidR="00CF0C28" w:rsidRPr="005B18E3">
        <w:rPr>
          <w:rFonts w:ascii="Arial" w:hAnsi="Arial" w:cs="Arial"/>
          <w:sz w:val="28"/>
          <w:szCs w:val="28"/>
        </w:rPr>
        <w:br/>
      </w:r>
      <w:r w:rsidR="00CF0C28" w:rsidRPr="007D068D">
        <w:rPr>
          <w:rFonts w:ascii="Arial" w:hAnsi="Arial" w:cs="Arial"/>
          <w:sz w:val="28"/>
          <w:szCs w:val="28"/>
        </w:rPr>
        <w:t xml:space="preserve">Matrikelnummer </w:t>
      </w:r>
      <w:r w:rsidR="007D068D">
        <w:rPr>
          <w:rFonts w:ascii="Arial" w:hAnsi="Arial" w:cs="Arial"/>
          <w:sz w:val="28"/>
          <w:szCs w:val="28"/>
        </w:rPr>
        <w:t>5331839</w:t>
      </w:r>
    </w:p>
    <w:p w14:paraId="15C74FD0" w14:textId="2C2AF42A" w:rsidR="002D240D" w:rsidRPr="00CF0C28" w:rsidRDefault="002D240D" w:rsidP="002D240D">
      <w:pPr>
        <w:jc w:val="center"/>
        <w:rPr>
          <w:rFonts w:ascii="Arial" w:hAnsi="Arial" w:cs="Arial"/>
          <w:sz w:val="28"/>
          <w:szCs w:val="28"/>
        </w:rPr>
      </w:pPr>
      <w:r w:rsidRPr="00CF0C28">
        <w:rPr>
          <w:rFonts w:ascii="Arial" w:hAnsi="Arial" w:cs="Arial"/>
          <w:sz w:val="28"/>
          <w:szCs w:val="28"/>
        </w:rPr>
        <w:t>Technisch</w:t>
      </w:r>
      <w:r w:rsidR="00CF0C28" w:rsidRPr="00CF0C28">
        <w:rPr>
          <w:rFonts w:ascii="Arial" w:hAnsi="Arial" w:cs="Arial"/>
          <w:sz w:val="28"/>
          <w:szCs w:val="28"/>
        </w:rPr>
        <w:t>e</w:t>
      </w:r>
      <w:r w:rsidRPr="00CF0C28">
        <w:rPr>
          <w:rFonts w:ascii="Arial" w:hAnsi="Arial" w:cs="Arial"/>
          <w:sz w:val="28"/>
          <w:szCs w:val="28"/>
        </w:rPr>
        <w:t xml:space="preserve"> Hochschule Mittelhessen (THM), Gießen</w:t>
      </w:r>
      <w:r w:rsidRPr="00CF0C28">
        <w:rPr>
          <w:rFonts w:ascii="Arial" w:hAnsi="Arial" w:cs="Arial"/>
          <w:sz w:val="28"/>
          <w:szCs w:val="28"/>
        </w:rPr>
        <w:br/>
        <w:t>Fachbereich Mathematik, Naturwissenschaften</w:t>
      </w:r>
      <w:r w:rsidRPr="00CF0C28">
        <w:rPr>
          <w:rFonts w:ascii="Arial" w:hAnsi="Arial" w:cs="Arial"/>
          <w:sz w:val="28"/>
          <w:szCs w:val="28"/>
        </w:rPr>
        <w:br/>
        <w:t>und Informatik (MNI)</w:t>
      </w:r>
    </w:p>
    <w:p w14:paraId="7390BCCC" w14:textId="649CF538" w:rsidR="002D240D" w:rsidRPr="00CF0C28" w:rsidRDefault="005B18E3" w:rsidP="002D240D">
      <w:pPr>
        <w:jc w:val="center"/>
        <w:rPr>
          <w:rFonts w:ascii="Arial" w:hAnsi="Arial" w:cs="Arial"/>
          <w:sz w:val="28"/>
          <w:szCs w:val="28"/>
        </w:rPr>
      </w:pPr>
      <w:r w:rsidRPr="009B031F">
        <w:rPr>
          <w:rFonts w:ascii="Arial" w:hAnsi="Arial" w:cs="Arial"/>
          <w:sz w:val="28"/>
          <w:szCs w:val="28"/>
        </w:rPr>
        <w:t>1</w:t>
      </w:r>
      <w:r w:rsidR="007E55F4" w:rsidRPr="009B031F">
        <w:rPr>
          <w:rFonts w:ascii="Arial" w:hAnsi="Arial" w:cs="Arial"/>
          <w:sz w:val="28"/>
          <w:szCs w:val="28"/>
        </w:rPr>
        <w:t>1</w:t>
      </w:r>
      <w:r w:rsidR="002D240D" w:rsidRPr="009B031F">
        <w:rPr>
          <w:rFonts w:ascii="Arial" w:hAnsi="Arial" w:cs="Arial"/>
          <w:sz w:val="28"/>
          <w:szCs w:val="28"/>
        </w:rPr>
        <w:t xml:space="preserve">. </w:t>
      </w:r>
      <w:r w:rsidR="003F31BE" w:rsidRPr="009B031F">
        <w:rPr>
          <w:rFonts w:ascii="Arial" w:hAnsi="Arial" w:cs="Arial"/>
          <w:sz w:val="28"/>
          <w:szCs w:val="28"/>
        </w:rPr>
        <w:t>Juli</w:t>
      </w:r>
      <w:r w:rsidR="002D240D" w:rsidRPr="009B031F">
        <w:rPr>
          <w:rFonts w:ascii="Arial" w:hAnsi="Arial" w:cs="Arial"/>
          <w:sz w:val="28"/>
          <w:szCs w:val="28"/>
        </w:rPr>
        <w:t xml:space="preserve"> 202</w:t>
      </w:r>
      <w:r w:rsidRPr="009B031F">
        <w:rPr>
          <w:rFonts w:ascii="Arial" w:hAnsi="Arial" w:cs="Arial"/>
          <w:sz w:val="28"/>
          <w:szCs w:val="28"/>
        </w:rPr>
        <w:t>2</w:t>
      </w:r>
    </w:p>
    <w:p w14:paraId="10A87692" w14:textId="46488CC9" w:rsidR="002D240D" w:rsidRPr="00CF0C28" w:rsidRDefault="002D240D" w:rsidP="002D240D">
      <w:pPr>
        <w:jc w:val="center"/>
        <w:rPr>
          <w:rFonts w:ascii="Arial" w:hAnsi="Arial" w:cs="Arial"/>
          <w:b/>
          <w:bCs/>
        </w:rPr>
      </w:pPr>
      <w:r w:rsidRPr="00CF0C28">
        <w:rPr>
          <w:rFonts w:ascii="Arial" w:hAnsi="Arial" w:cs="Arial"/>
          <w:b/>
          <w:bCs/>
        </w:rPr>
        <w:t>Zusammenfassung und Hinweise</w:t>
      </w:r>
    </w:p>
    <w:p w14:paraId="1C7A77C5" w14:textId="09F3E767" w:rsidR="00107789" w:rsidRPr="003F31BE" w:rsidRDefault="00107789" w:rsidP="00213B12">
      <w:pPr>
        <w:jc w:val="both"/>
        <w:rPr>
          <w:rFonts w:ascii="Arial" w:hAnsi="Arial" w:cs="Arial"/>
          <w:noProof/>
          <w:lang w:val="en-US"/>
        </w:rPr>
      </w:pPr>
      <w:r w:rsidRPr="003F31BE">
        <w:rPr>
          <w:rFonts w:ascii="Arial" w:hAnsi="Arial" w:cs="Arial"/>
          <w:noProof/>
          <w:lang w:val="en-US"/>
        </w:rPr>
        <w:br w:type="page"/>
      </w:r>
    </w:p>
    <w:sdt>
      <w:sdtPr>
        <w:rPr>
          <w:rFonts w:asciiTheme="minorHAnsi" w:eastAsiaTheme="minorHAnsi" w:hAnsiTheme="minorHAnsi" w:cstheme="minorBidi"/>
          <w:color w:val="auto"/>
          <w:sz w:val="22"/>
          <w:szCs w:val="22"/>
          <w:lang w:eastAsia="en-US"/>
        </w:rPr>
        <w:id w:val="-1012059373"/>
        <w:docPartObj>
          <w:docPartGallery w:val="Table of Contents"/>
          <w:docPartUnique/>
        </w:docPartObj>
      </w:sdtPr>
      <w:sdtEndPr>
        <w:rPr>
          <w:b/>
          <w:bCs/>
        </w:rPr>
      </w:sdtEndPr>
      <w:sdtContent>
        <w:p w14:paraId="21518CD8" w14:textId="3EECB68B" w:rsidR="00107789" w:rsidRPr="00107789" w:rsidRDefault="00107789">
          <w:pPr>
            <w:pStyle w:val="Inhaltsverzeichnisberschrift"/>
            <w:rPr>
              <w:color w:val="auto"/>
              <w:lang w:eastAsia="en-US"/>
            </w:rPr>
          </w:pPr>
          <w:r w:rsidRPr="00107789">
            <w:rPr>
              <w:color w:val="auto"/>
              <w:lang w:eastAsia="en-US"/>
            </w:rPr>
            <w:t>Inhaltsverzeichnis</w:t>
          </w:r>
        </w:p>
        <w:p w14:paraId="484B4F0A" w14:textId="71B7EF8D" w:rsidR="005F5F46" w:rsidRDefault="00107789">
          <w:pPr>
            <w:pStyle w:val="Verzeichnis1"/>
            <w:tabs>
              <w:tab w:val="left" w:pos="440"/>
              <w:tab w:val="right" w:leader="dot" w:pos="9062"/>
            </w:tabs>
            <w:rPr>
              <w:rFonts w:eastAsiaTheme="minorEastAsia"/>
              <w:noProof/>
              <w:lang w:eastAsia="de-DE"/>
            </w:rPr>
          </w:pPr>
          <w:r>
            <w:fldChar w:fldCharType="begin"/>
          </w:r>
          <w:r>
            <w:instrText xml:space="preserve"> TOC \o "1-3" \h \z \u </w:instrText>
          </w:r>
          <w:r>
            <w:fldChar w:fldCharType="separate"/>
          </w:r>
          <w:hyperlink w:anchor="_Toc72497954" w:history="1">
            <w:r w:rsidR="005F5F46" w:rsidRPr="00EC7F76">
              <w:rPr>
                <w:rStyle w:val="Hyperlink"/>
                <w:noProof/>
              </w:rPr>
              <w:t>1</w:t>
            </w:r>
            <w:r w:rsidR="005F5F46">
              <w:rPr>
                <w:rFonts w:eastAsiaTheme="minorEastAsia"/>
                <w:noProof/>
                <w:lang w:eastAsia="de-DE"/>
              </w:rPr>
              <w:tab/>
            </w:r>
            <w:r w:rsidR="005F5F46" w:rsidRPr="00EC7F76">
              <w:rPr>
                <w:rStyle w:val="Hyperlink"/>
                <w:noProof/>
              </w:rPr>
              <w:t>Einleitung</w:t>
            </w:r>
            <w:r w:rsidR="005F5F46">
              <w:rPr>
                <w:noProof/>
                <w:webHidden/>
              </w:rPr>
              <w:tab/>
            </w:r>
            <w:r w:rsidR="005F5F46">
              <w:rPr>
                <w:noProof/>
                <w:webHidden/>
              </w:rPr>
              <w:fldChar w:fldCharType="begin"/>
            </w:r>
            <w:r w:rsidR="005F5F46">
              <w:rPr>
                <w:noProof/>
                <w:webHidden/>
              </w:rPr>
              <w:instrText xml:space="preserve"> PAGEREF _Toc72497954 \h </w:instrText>
            </w:r>
            <w:r w:rsidR="005F5F46">
              <w:rPr>
                <w:noProof/>
                <w:webHidden/>
              </w:rPr>
            </w:r>
            <w:r w:rsidR="005F5F46">
              <w:rPr>
                <w:noProof/>
                <w:webHidden/>
              </w:rPr>
              <w:fldChar w:fldCharType="separate"/>
            </w:r>
            <w:r w:rsidR="005F5F46">
              <w:rPr>
                <w:noProof/>
                <w:webHidden/>
              </w:rPr>
              <w:t>3</w:t>
            </w:r>
            <w:r w:rsidR="005F5F46">
              <w:rPr>
                <w:noProof/>
                <w:webHidden/>
              </w:rPr>
              <w:fldChar w:fldCharType="end"/>
            </w:r>
          </w:hyperlink>
        </w:p>
        <w:p w14:paraId="0C241EE8" w14:textId="0FDD46B8" w:rsidR="005F5F46" w:rsidRDefault="00F50475">
          <w:pPr>
            <w:pStyle w:val="Verzeichnis2"/>
            <w:tabs>
              <w:tab w:val="left" w:pos="880"/>
              <w:tab w:val="right" w:leader="dot" w:pos="9062"/>
            </w:tabs>
            <w:rPr>
              <w:rFonts w:eastAsiaTheme="minorEastAsia"/>
              <w:noProof/>
              <w:lang w:eastAsia="de-DE"/>
            </w:rPr>
          </w:pPr>
          <w:hyperlink w:anchor="_Toc72497955" w:history="1">
            <w:r w:rsidR="005F5F46" w:rsidRPr="00EC7F76">
              <w:rPr>
                <w:rStyle w:val="Hyperlink"/>
                <w:noProof/>
              </w:rPr>
              <w:t>1.1</w:t>
            </w:r>
            <w:r w:rsidR="005F5F46">
              <w:rPr>
                <w:rFonts w:eastAsiaTheme="minorEastAsia"/>
                <w:noProof/>
                <w:lang w:eastAsia="de-DE"/>
              </w:rPr>
              <w:tab/>
            </w:r>
            <w:r w:rsidR="005F5F46" w:rsidRPr="00EC7F76">
              <w:rPr>
                <w:rStyle w:val="Hyperlink"/>
                <w:noProof/>
              </w:rPr>
              <w:t>Fachlicher Hintergrund (Problem) und Zielsetzung</w:t>
            </w:r>
            <w:r w:rsidR="005F5F46">
              <w:rPr>
                <w:noProof/>
                <w:webHidden/>
              </w:rPr>
              <w:tab/>
            </w:r>
            <w:r w:rsidR="005F5F46">
              <w:rPr>
                <w:noProof/>
                <w:webHidden/>
              </w:rPr>
              <w:fldChar w:fldCharType="begin"/>
            </w:r>
            <w:r w:rsidR="005F5F46">
              <w:rPr>
                <w:noProof/>
                <w:webHidden/>
              </w:rPr>
              <w:instrText xml:space="preserve"> PAGEREF _Toc72497955 \h </w:instrText>
            </w:r>
            <w:r w:rsidR="005F5F46">
              <w:rPr>
                <w:noProof/>
                <w:webHidden/>
              </w:rPr>
            </w:r>
            <w:r w:rsidR="005F5F46">
              <w:rPr>
                <w:noProof/>
                <w:webHidden/>
              </w:rPr>
              <w:fldChar w:fldCharType="separate"/>
            </w:r>
            <w:r w:rsidR="005F5F46">
              <w:rPr>
                <w:noProof/>
                <w:webHidden/>
              </w:rPr>
              <w:t>3</w:t>
            </w:r>
            <w:r w:rsidR="005F5F46">
              <w:rPr>
                <w:noProof/>
                <w:webHidden/>
              </w:rPr>
              <w:fldChar w:fldCharType="end"/>
            </w:r>
          </w:hyperlink>
        </w:p>
        <w:p w14:paraId="60C26FD0" w14:textId="1FBB5B1F" w:rsidR="005F5F46" w:rsidRDefault="00F50475">
          <w:pPr>
            <w:pStyle w:val="Verzeichnis2"/>
            <w:tabs>
              <w:tab w:val="left" w:pos="880"/>
              <w:tab w:val="right" w:leader="dot" w:pos="9062"/>
            </w:tabs>
            <w:rPr>
              <w:rFonts w:eastAsiaTheme="minorEastAsia"/>
              <w:noProof/>
              <w:lang w:eastAsia="de-DE"/>
            </w:rPr>
          </w:pPr>
          <w:hyperlink w:anchor="_Toc72497956" w:history="1">
            <w:r w:rsidR="005F5F46" w:rsidRPr="00EC7F76">
              <w:rPr>
                <w:rStyle w:val="Hyperlink"/>
                <w:noProof/>
              </w:rPr>
              <w:t>1.2</w:t>
            </w:r>
            <w:r w:rsidR="005F5F46">
              <w:rPr>
                <w:rFonts w:eastAsiaTheme="minorEastAsia"/>
                <w:noProof/>
                <w:lang w:eastAsia="de-DE"/>
              </w:rPr>
              <w:tab/>
            </w:r>
            <w:r w:rsidR="005F5F46" w:rsidRPr="00EC7F76">
              <w:rPr>
                <w:rStyle w:val="Hyperlink"/>
                <w:noProof/>
              </w:rPr>
              <w:t>Anforderung (Zusammenfassung)</w:t>
            </w:r>
            <w:r w:rsidR="005F5F46">
              <w:rPr>
                <w:noProof/>
                <w:webHidden/>
              </w:rPr>
              <w:tab/>
            </w:r>
            <w:r w:rsidR="005F5F46">
              <w:rPr>
                <w:noProof/>
                <w:webHidden/>
              </w:rPr>
              <w:fldChar w:fldCharType="begin"/>
            </w:r>
            <w:r w:rsidR="005F5F46">
              <w:rPr>
                <w:noProof/>
                <w:webHidden/>
              </w:rPr>
              <w:instrText xml:space="preserve"> PAGEREF _Toc72497956 \h </w:instrText>
            </w:r>
            <w:r w:rsidR="005F5F46">
              <w:rPr>
                <w:noProof/>
                <w:webHidden/>
              </w:rPr>
            </w:r>
            <w:r w:rsidR="005F5F46">
              <w:rPr>
                <w:noProof/>
                <w:webHidden/>
              </w:rPr>
              <w:fldChar w:fldCharType="separate"/>
            </w:r>
            <w:r w:rsidR="005F5F46">
              <w:rPr>
                <w:noProof/>
                <w:webHidden/>
              </w:rPr>
              <w:t>3</w:t>
            </w:r>
            <w:r w:rsidR="005F5F46">
              <w:rPr>
                <w:noProof/>
                <w:webHidden/>
              </w:rPr>
              <w:fldChar w:fldCharType="end"/>
            </w:r>
          </w:hyperlink>
        </w:p>
        <w:p w14:paraId="1E486DFC" w14:textId="58F633D4" w:rsidR="005F5F46" w:rsidRDefault="00F50475">
          <w:pPr>
            <w:pStyle w:val="Verzeichnis2"/>
            <w:tabs>
              <w:tab w:val="left" w:pos="880"/>
              <w:tab w:val="right" w:leader="dot" w:pos="9062"/>
            </w:tabs>
            <w:rPr>
              <w:rFonts w:eastAsiaTheme="minorEastAsia"/>
              <w:noProof/>
              <w:lang w:eastAsia="de-DE"/>
            </w:rPr>
          </w:pPr>
          <w:hyperlink w:anchor="_Toc72497957" w:history="1">
            <w:r w:rsidR="005F5F46" w:rsidRPr="00EC7F76">
              <w:rPr>
                <w:rStyle w:val="Hyperlink"/>
                <w:noProof/>
              </w:rPr>
              <w:t>1.3</w:t>
            </w:r>
            <w:r w:rsidR="005F5F46">
              <w:rPr>
                <w:rFonts w:eastAsiaTheme="minorEastAsia"/>
                <w:noProof/>
                <w:lang w:eastAsia="de-DE"/>
              </w:rPr>
              <w:tab/>
            </w:r>
            <w:r w:rsidR="005F5F46" w:rsidRPr="00EC7F76">
              <w:rPr>
                <w:rStyle w:val="Hyperlink"/>
                <w:noProof/>
              </w:rPr>
              <w:t>Ausgewählte Technologien/Architektur</w:t>
            </w:r>
            <w:r w:rsidR="005F5F46">
              <w:rPr>
                <w:noProof/>
                <w:webHidden/>
              </w:rPr>
              <w:tab/>
            </w:r>
            <w:r w:rsidR="005F5F46">
              <w:rPr>
                <w:noProof/>
                <w:webHidden/>
              </w:rPr>
              <w:fldChar w:fldCharType="begin"/>
            </w:r>
            <w:r w:rsidR="005F5F46">
              <w:rPr>
                <w:noProof/>
                <w:webHidden/>
              </w:rPr>
              <w:instrText xml:space="preserve"> PAGEREF _Toc72497957 \h </w:instrText>
            </w:r>
            <w:r w:rsidR="005F5F46">
              <w:rPr>
                <w:noProof/>
                <w:webHidden/>
              </w:rPr>
            </w:r>
            <w:r w:rsidR="005F5F46">
              <w:rPr>
                <w:noProof/>
                <w:webHidden/>
              </w:rPr>
              <w:fldChar w:fldCharType="separate"/>
            </w:r>
            <w:r w:rsidR="005F5F46">
              <w:rPr>
                <w:noProof/>
                <w:webHidden/>
              </w:rPr>
              <w:t>3</w:t>
            </w:r>
            <w:r w:rsidR="005F5F46">
              <w:rPr>
                <w:noProof/>
                <w:webHidden/>
              </w:rPr>
              <w:fldChar w:fldCharType="end"/>
            </w:r>
          </w:hyperlink>
        </w:p>
        <w:p w14:paraId="5BB013D8" w14:textId="4F9DEF06" w:rsidR="005F5F46" w:rsidRDefault="00F50475">
          <w:pPr>
            <w:pStyle w:val="Verzeichnis2"/>
            <w:tabs>
              <w:tab w:val="left" w:pos="880"/>
              <w:tab w:val="right" w:leader="dot" w:pos="9062"/>
            </w:tabs>
            <w:rPr>
              <w:rFonts w:eastAsiaTheme="minorEastAsia"/>
              <w:noProof/>
              <w:lang w:eastAsia="de-DE"/>
            </w:rPr>
          </w:pPr>
          <w:hyperlink w:anchor="_Toc72497958" w:history="1">
            <w:r w:rsidR="005F5F46" w:rsidRPr="00EC7F76">
              <w:rPr>
                <w:rStyle w:val="Hyperlink"/>
                <w:noProof/>
              </w:rPr>
              <w:t>1.4</w:t>
            </w:r>
            <w:r w:rsidR="005F5F46">
              <w:rPr>
                <w:rFonts w:eastAsiaTheme="minorEastAsia"/>
                <w:noProof/>
                <w:lang w:eastAsia="de-DE"/>
              </w:rPr>
              <w:tab/>
            </w:r>
            <w:r w:rsidR="005F5F46" w:rsidRPr="00EC7F76">
              <w:rPr>
                <w:rStyle w:val="Hyperlink"/>
                <w:noProof/>
              </w:rPr>
              <w:t>Organisation und Vorgehensmodell</w:t>
            </w:r>
            <w:r w:rsidR="005F5F46">
              <w:rPr>
                <w:noProof/>
                <w:webHidden/>
              </w:rPr>
              <w:tab/>
            </w:r>
            <w:r w:rsidR="005F5F46">
              <w:rPr>
                <w:noProof/>
                <w:webHidden/>
              </w:rPr>
              <w:fldChar w:fldCharType="begin"/>
            </w:r>
            <w:r w:rsidR="005F5F46">
              <w:rPr>
                <w:noProof/>
                <w:webHidden/>
              </w:rPr>
              <w:instrText xml:space="preserve"> PAGEREF _Toc72497958 \h </w:instrText>
            </w:r>
            <w:r w:rsidR="005F5F46">
              <w:rPr>
                <w:noProof/>
                <w:webHidden/>
              </w:rPr>
            </w:r>
            <w:r w:rsidR="005F5F46">
              <w:rPr>
                <w:noProof/>
                <w:webHidden/>
              </w:rPr>
              <w:fldChar w:fldCharType="separate"/>
            </w:r>
            <w:r w:rsidR="005F5F46">
              <w:rPr>
                <w:noProof/>
                <w:webHidden/>
              </w:rPr>
              <w:t>3</w:t>
            </w:r>
            <w:r w:rsidR="005F5F46">
              <w:rPr>
                <w:noProof/>
                <w:webHidden/>
              </w:rPr>
              <w:fldChar w:fldCharType="end"/>
            </w:r>
          </w:hyperlink>
        </w:p>
        <w:p w14:paraId="0CF62142" w14:textId="211BB278" w:rsidR="005F5F46" w:rsidRDefault="00F50475">
          <w:pPr>
            <w:pStyle w:val="Verzeichnis1"/>
            <w:tabs>
              <w:tab w:val="left" w:pos="440"/>
              <w:tab w:val="right" w:leader="dot" w:pos="9062"/>
            </w:tabs>
            <w:rPr>
              <w:rFonts w:eastAsiaTheme="minorEastAsia"/>
              <w:noProof/>
              <w:lang w:eastAsia="de-DE"/>
            </w:rPr>
          </w:pPr>
          <w:hyperlink w:anchor="_Toc72497959" w:history="1">
            <w:r w:rsidR="005F5F46" w:rsidRPr="00EC7F76">
              <w:rPr>
                <w:rStyle w:val="Hyperlink"/>
                <w:noProof/>
              </w:rPr>
              <w:t>2</w:t>
            </w:r>
            <w:r w:rsidR="005F5F46">
              <w:rPr>
                <w:rFonts w:eastAsiaTheme="minorEastAsia"/>
                <w:noProof/>
                <w:lang w:eastAsia="de-DE"/>
              </w:rPr>
              <w:tab/>
            </w:r>
            <w:r w:rsidR="005F5F46" w:rsidRPr="00EC7F76">
              <w:rPr>
                <w:rStyle w:val="Hyperlink"/>
                <w:noProof/>
              </w:rPr>
              <w:t>Anforderungen</w:t>
            </w:r>
            <w:r w:rsidR="005F5F46">
              <w:rPr>
                <w:noProof/>
                <w:webHidden/>
              </w:rPr>
              <w:tab/>
            </w:r>
            <w:r w:rsidR="005F5F46">
              <w:rPr>
                <w:noProof/>
                <w:webHidden/>
              </w:rPr>
              <w:fldChar w:fldCharType="begin"/>
            </w:r>
            <w:r w:rsidR="005F5F46">
              <w:rPr>
                <w:noProof/>
                <w:webHidden/>
              </w:rPr>
              <w:instrText xml:space="preserve"> PAGEREF _Toc72497959 \h </w:instrText>
            </w:r>
            <w:r w:rsidR="005F5F46">
              <w:rPr>
                <w:noProof/>
                <w:webHidden/>
              </w:rPr>
            </w:r>
            <w:r w:rsidR="005F5F46">
              <w:rPr>
                <w:noProof/>
                <w:webHidden/>
              </w:rPr>
              <w:fldChar w:fldCharType="separate"/>
            </w:r>
            <w:r w:rsidR="005F5F46">
              <w:rPr>
                <w:noProof/>
                <w:webHidden/>
              </w:rPr>
              <w:t>4</w:t>
            </w:r>
            <w:r w:rsidR="005F5F46">
              <w:rPr>
                <w:noProof/>
                <w:webHidden/>
              </w:rPr>
              <w:fldChar w:fldCharType="end"/>
            </w:r>
          </w:hyperlink>
        </w:p>
        <w:p w14:paraId="5966A802" w14:textId="05AC2539" w:rsidR="005F5F46" w:rsidRDefault="00F50475">
          <w:pPr>
            <w:pStyle w:val="Verzeichnis2"/>
            <w:tabs>
              <w:tab w:val="left" w:pos="880"/>
              <w:tab w:val="right" w:leader="dot" w:pos="9062"/>
            </w:tabs>
            <w:rPr>
              <w:rFonts w:eastAsiaTheme="minorEastAsia"/>
              <w:noProof/>
              <w:lang w:eastAsia="de-DE"/>
            </w:rPr>
          </w:pPr>
          <w:hyperlink w:anchor="_Toc72497960" w:history="1">
            <w:r w:rsidR="005F5F46" w:rsidRPr="00EC7F76">
              <w:rPr>
                <w:rStyle w:val="Hyperlink"/>
                <w:noProof/>
              </w:rPr>
              <w:t>2.1</w:t>
            </w:r>
            <w:r w:rsidR="005F5F46">
              <w:rPr>
                <w:rFonts w:eastAsiaTheme="minorEastAsia"/>
                <w:noProof/>
                <w:lang w:eastAsia="de-DE"/>
              </w:rPr>
              <w:tab/>
            </w:r>
            <w:r w:rsidR="005F5F46" w:rsidRPr="00EC7F76">
              <w:rPr>
                <w:rStyle w:val="Hyperlink"/>
                <w:noProof/>
              </w:rPr>
              <w:t>Grundlegende Funktionsbeschreibung</w:t>
            </w:r>
            <w:r w:rsidR="005F5F46">
              <w:rPr>
                <w:noProof/>
                <w:webHidden/>
              </w:rPr>
              <w:tab/>
            </w:r>
            <w:r w:rsidR="005F5F46">
              <w:rPr>
                <w:noProof/>
                <w:webHidden/>
              </w:rPr>
              <w:fldChar w:fldCharType="begin"/>
            </w:r>
            <w:r w:rsidR="005F5F46">
              <w:rPr>
                <w:noProof/>
                <w:webHidden/>
              </w:rPr>
              <w:instrText xml:space="preserve"> PAGEREF _Toc72497960 \h </w:instrText>
            </w:r>
            <w:r w:rsidR="005F5F46">
              <w:rPr>
                <w:noProof/>
                <w:webHidden/>
              </w:rPr>
            </w:r>
            <w:r w:rsidR="005F5F46">
              <w:rPr>
                <w:noProof/>
                <w:webHidden/>
              </w:rPr>
              <w:fldChar w:fldCharType="separate"/>
            </w:r>
            <w:r w:rsidR="005F5F46">
              <w:rPr>
                <w:noProof/>
                <w:webHidden/>
              </w:rPr>
              <w:t>4</w:t>
            </w:r>
            <w:r w:rsidR="005F5F46">
              <w:rPr>
                <w:noProof/>
                <w:webHidden/>
              </w:rPr>
              <w:fldChar w:fldCharType="end"/>
            </w:r>
          </w:hyperlink>
        </w:p>
        <w:p w14:paraId="5248360F" w14:textId="4B6BE094" w:rsidR="005F5F46" w:rsidRDefault="00F50475">
          <w:pPr>
            <w:pStyle w:val="Verzeichnis2"/>
            <w:tabs>
              <w:tab w:val="left" w:pos="880"/>
              <w:tab w:val="right" w:leader="dot" w:pos="9062"/>
            </w:tabs>
            <w:rPr>
              <w:rFonts w:eastAsiaTheme="minorEastAsia"/>
              <w:noProof/>
              <w:lang w:eastAsia="de-DE"/>
            </w:rPr>
          </w:pPr>
          <w:hyperlink w:anchor="_Toc72497961" w:history="1">
            <w:r w:rsidR="005F5F46" w:rsidRPr="00EC7F76">
              <w:rPr>
                <w:rStyle w:val="Hyperlink"/>
                <w:noProof/>
              </w:rPr>
              <w:t>2.2</w:t>
            </w:r>
            <w:r w:rsidR="005F5F46">
              <w:rPr>
                <w:rFonts w:eastAsiaTheme="minorEastAsia"/>
                <w:noProof/>
                <w:lang w:eastAsia="de-DE"/>
              </w:rPr>
              <w:tab/>
            </w:r>
            <w:r w:rsidR="005F5F46" w:rsidRPr="00EC7F76">
              <w:rPr>
                <w:rStyle w:val="Hyperlink"/>
                <w:noProof/>
              </w:rPr>
              <w:t>Funktionale Anforderungen</w:t>
            </w:r>
            <w:r w:rsidR="005F5F46">
              <w:rPr>
                <w:noProof/>
                <w:webHidden/>
              </w:rPr>
              <w:tab/>
            </w:r>
            <w:r w:rsidR="005F5F46">
              <w:rPr>
                <w:noProof/>
                <w:webHidden/>
              </w:rPr>
              <w:fldChar w:fldCharType="begin"/>
            </w:r>
            <w:r w:rsidR="005F5F46">
              <w:rPr>
                <w:noProof/>
                <w:webHidden/>
              </w:rPr>
              <w:instrText xml:space="preserve"> PAGEREF _Toc72497961 \h </w:instrText>
            </w:r>
            <w:r w:rsidR="005F5F46">
              <w:rPr>
                <w:noProof/>
                <w:webHidden/>
              </w:rPr>
            </w:r>
            <w:r w:rsidR="005F5F46">
              <w:rPr>
                <w:noProof/>
                <w:webHidden/>
              </w:rPr>
              <w:fldChar w:fldCharType="separate"/>
            </w:r>
            <w:r w:rsidR="005F5F46">
              <w:rPr>
                <w:noProof/>
                <w:webHidden/>
              </w:rPr>
              <w:t>4</w:t>
            </w:r>
            <w:r w:rsidR="005F5F46">
              <w:rPr>
                <w:noProof/>
                <w:webHidden/>
              </w:rPr>
              <w:fldChar w:fldCharType="end"/>
            </w:r>
          </w:hyperlink>
        </w:p>
        <w:p w14:paraId="374EB56A" w14:textId="3A56DC87" w:rsidR="005F5F46" w:rsidRDefault="00F50475">
          <w:pPr>
            <w:pStyle w:val="Verzeichnis2"/>
            <w:tabs>
              <w:tab w:val="left" w:pos="880"/>
              <w:tab w:val="right" w:leader="dot" w:pos="9062"/>
            </w:tabs>
            <w:rPr>
              <w:rFonts w:eastAsiaTheme="minorEastAsia"/>
              <w:noProof/>
              <w:lang w:eastAsia="de-DE"/>
            </w:rPr>
          </w:pPr>
          <w:hyperlink w:anchor="_Toc72497962" w:history="1">
            <w:r w:rsidR="005F5F46" w:rsidRPr="00EC7F76">
              <w:rPr>
                <w:rStyle w:val="Hyperlink"/>
                <w:noProof/>
              </w:rPr>
              <w:t>2.3</w:t>
            </w:r>
            <w:r w:rsidR="005F5F46">
              <w:rPr>
                <w:rFonts w:eastAsiaTheme="minorEastAsia"/>
                <w:noProof/>
                <w:lang w:eastAsia="de-DE"/>
              </w:rPr>
              <w:tab/>
            </w:r>
            <w:r w:rsidR="005F5F46" w:rsidRPr="00EC7F76">
              <w:rPr>
                <w:rStyle w:val="Hyperlink"/>
                <w:noProof/>
              </w:rPr>
              <w:t>Nicht funktionale Anforderungen</w:t>
            </w:r>
            <w:r w:rsidR="005F5F46">
              <w:rPr>
                <w:noProof/>
                <w:webHidden/>
              </w:rPr>
              <w:tab/>
            </w:r>
            <w:r w:rsidR="005F5F46">
              <w:rPr>
                <w:noProof/>
                <w:webHidden/>
              </w:rPr>
              <w:fldChar w:fldCharType="begin"/>
            </w:r>
            <w:r w:rsidR="005F5F46">
              <w:rPr>
                <w:noProof/>
                <w:webHidden/>
              </w:rPr>
              <w:instrText xml:space="preserve"> PAGEREF _Toc72497962 \h </w:instrText>
            </w:r>
            <w:r w:rsidR="005F5F46">
              <w:rPr>
                <w:noProof/>
                <w:webHidden/>
              </w:rPr>
            </w:r>
            <w:r w:rsidR="005F5F46">
              <w:rPr>
                <w:noProof/>
                <w:webHidden/>
              </w:rPr>
              <w:fldChar w:fldCharType="separate"/>
            </w:r>
            <w:r w:rsidR="005F5F46">
              <w:rPr>
                <w:noProof/>
                <w:webHidden/>
              </w:rPr>
              <w:t>4</w:t>
            </w:r>
            <w:r w:rsidR="005F5F46">
              <w:rPr>
                <w:noProof/>
                <w:webHidden/>
              </w:rPr>
              <w:fldChar w:fldCharType="end"/>
            </w:r>
          </w:hyperlink>
        </w:p>
        <w:p w14:paraId="619286C9" w14:textId="56FEF13F" w:rsidR="005F5F46" w:rsidRDefault="00F50475">
          <w:pPr>
            <w:pStyle w:val="Verzeichnis2"/>
            <w:tabs>
              <w:tab w:val="left" w:pos="880"/>
              <w:tab w:val="right" w:leader="dot" w:pos="9062"/>
            </w:tabs>
            <w:rPr>
              <w:rFonts w:eastAsiaTheme="minorEastAsia"/>
              <w:noProof/>
              <w:lang w:eastAsia="de-DE"/>
            </w:rPr>
          </w:pPr>
          <w:hyperlink w:anchor="_Toc72497963" w:history="1">
            <w:r w:rsidR="005F5F46" w:rsidRPr="00EC7F76">
              <w:rPr>
                <w:rStyle w:val="Hyperlink"/>
                <w:noProof/>
              </w:rPr>
              <w:t>2.4</w:t>
            </w:r>
            <w:r w:rsidR="005F5F46">
              <w:rPr>
                <w:rFonts w:eastAsiaTheme="minorEastAsia"/>
                <w:noProof/>
                <w:lang w:eastAsia="de-DE"/>
              </w:rPr>
              <w:tab/>
            </w:r>
            <w:r w:rsidR="005F5F46" w:rsidRPr="00EC7F76">
              <w:rPr>
                <w:rStyle w:val="Hyperlink"/>
                <w:noProof/>
              </w:rPr>
              <w:t>(Benutzer) Schnittstellen / Ein- Ausgabeformate</w:t>
            </w:r>
            <w:r w:rsidR="005F5F46">
              <w:rPr>
                <w:noProof/>
                <w:webHidden/>
              </w:rPr>
              <w:tab/>
            </w:r>
            <w:r w:rsidR="005F5F46">
              <w:rPr>
                <w:noProof/>
                <w:webHidden/>
              </w:rPr>
              <w:fldChar w:fldCharType="begin"/>
            </w:r>
            <w:r w:rsidR="005F5F46">
              <w:rPr>
                <w:noProof/>
                <w:webHidden/>
              </w:rPr>
              <w:instrText xml:space="preserve"> PAGEREF _Toc72497963 \h </w:instrText>
            </w:r>
            <w:r w:rsidR="005F5F46">
              <w:rPr>
                <w:noProof/>
                <w:webHidden/>
              </w:rPr>
            </w:r>
            <w:r w:rsidR="005F5F46">
              <w:rPr>
                <w:noProof/>
                <w:webHidden/>
              </w:rPr>
              <w:fldChar w:fldCharType="separate"/>
            </w:r>
            <w:r w:rsidR="005F5F46">
              <w:rPr>
                <w:noProof/>
                <w:webHidden/>
              </w:rPr>
              <w:t>4</w:t>
            </w:r>
            <w:r w:rsidR="005F5F46">
              <w:rPr>
                <w:noProof/>
                <w:webHidden/>
              </w:rPr>
              <w:fldChar w:fldCharType="end"/>
            </w:r>
          </w:hyperlink>
        </w:p>
        <w:p w14:paraId="4D49C0B5" w14:textId="2050C9E8" w:rsidR="005F5F46" w:rsidRDefault="00F50475">
          <w:pPr>
            <w:pStyle w:val="Verzeichnis2"/>
            <w:tabs>
              <w:tab w:val="left" w:pos="880"/>
              <w:tab w:val="right" w:leader="dot" w:pos="9062"/>
            </w:tabs>
            <w:rPr>
              <w:rFonts w:eastAsiaTheme="minorEastAsia"/>
              <w:noProof/>
              <w:lang w:eastAsia="de-DE"/>
            </w:rPr>
          </w:pPr>
          <w:hyperlink w:anchor="_Toc72497964" w:history="1">
            <w:r w:rsidR="005F5F46" w:rsidRPr="00EC7F76">
              <w:rPr>
                <w:rStyle w:val="Hyperlink"/>
                <w:noProof/>
              </w:rPr>
              <w:t>2.5</w:t>
            </w:r>
            <w:r w:rsidR="005F5F46">
              <w:rPr>
                <w:rFonts w:eastAsiaTheme="minorEastAsia"/>
                <w:noProof/>
                <w:lang w:eastAsia="de-DE"/>
              </w:rPr>
              <w:tab/>
            </w:r>
            <w:r w:rsidR="005F5F46" w:rsidRPr="00EC7F76">
              <w:rPr>
                <w:rStyle w:val="Hyperlink"/>
                <w:noProof/>
              </w:rPr>
              <w:t>Fehlverhalten</w:t>
            </w:r>
            <w:r w:rsidR="005F5F46">
              <w:rPr>
                <w:noProof/>
                <w:webHidden/>
              </w:rPr>
              <w:tab/>
            </w:r>
            <w:r w:rsidR="005F5F46">
              <w:rPr>
                <w:noProof/>
                <w:webHidden/>
              </w:rPr>
              <w:fldChar w:fldCharType="begin"/>
            </w:r>
            <w:r w:rsidR="005F5F46">
              <w:rPr>
                <w:noProof/>
                <w:webHidden/>
              </w:rPr>
              <w:instrText xml:space="preserve"> PAGEREF _Toc72497964 \h </w:instrText>
            </w:r>
            <w:r w:rsidR="005F5F46">
              <w:rPr>
                <w:noProof/>
                <w:webHidden/>
              </w:rPr>
            </w:r>
            <w:r w:rsidR="005F5F46">
              <w:rPr>
                <w:noProof/>
                <w:webHidden/>
              </w:rPr>
              <w:fldChar w:fldCharType="separate"/>
            </w:r>
            <w:r w:rsidR="005F5F46">
              <w:rPr>
                <w:noProof/>
                <w:webHidden/>
              </w:rPr>
              <w:t>4</w:t>
            </w:r>
            <w:r w:rsidR="005F5F46">
              <w:rPr>
                <w:noProof/>
                <w:webHidden/>
              </w:rPr>
              <w:fldChar w:fldCharType="end"/>
            </w:r>
          </w:hyperlink>
        </w:p>
        <w:p w14:paraId="2172CAFA" w14:textId="53DBE8E0" w:rsidR="005F5F46" w:rsidRDefault="00F50475">
          <w:pPr>
            <w:pStyle w:val="Verzeichnis2"/>
            <w:tabs>
              <w:tab w:val="left" w:pos="880"/>
              <w:tab w:val="right" w:leader="dot" w:pos="9062"/>
            </w:tabs>
            <w:rPr>
              <w:rFonts w:eastAsiaTheme="minorEastAsia"/>
              <w:noProof/>
              <w:lang w:eastAsia="de-DE"/>
            </w:rPr>
          </w:pPr>
          <w:hyperlink w:anchor="_Toc72497965" w:history="1">
            <w:r w:rsidR="005F5F46" w:rsidRPr="00EC7F76">
              <w:rPr>
                <w:rStyle w:val="Hyperlink"/>
                <w:noProof/>
              </w:rPr>
              <w:t>2.6</w:t>
            </w:r>
            <w:r w:rsidR="005F5F46">
              <w:rPr>
                <w:rFonts w:eastAsiaTheme="minorEastAsia"/>
                <w:noProof/>
                <w:lang w:eastAsia="de-DE"/>
              </w:rPr>
              <w:tab/>
            </w:r>
            <w:r w:rsidR="005F5F46" w:rsidRPr="00EC7F76">
              <w:rPr>
                <w:rStyle w:val="Hyperlink"/>
                <w:noProof/>
              </w:rPr>
              <w:t>Abnahmekriterien</w:t>
            </w:r>
            <w:r w:rsidR="005F5F46">
              <w:rPr>
                <w:noProof/>
                <w:webHidden/>
              </w:rPr>
              <w:tab/>
            </w:r>
            <w:r w:rsidR="005F5F46">
              <w:rPr>
                <w:noProof/>
                <w:webHidden/>
              </w:rPr>
              <w:fldChar w:fldCharType="begin"/>
            </w:r>
            <w:r w:rsidR="005F5F46">
              <w:rPr>
                <w:noProof/>
                <w:webHidden/>
              </w:rPr>
              <w:instrText xml:space="preserve"> PAGEREF _Toc72497965 \h </w:instrText>
            </w:r>
            <w:r w:rsidR="005F5F46">
              <w:rPr>
                <w:noProof/>
                <w:webHidden/>
              </w:rPr>
            </w:r>
            <w:r w:rsidR="005F5F46">
              <w:rPr>
                <w:noProof/>
                <w:webHidden/>
              </w:rPr>
              <w:fldChar w:fldCharType="separate"/>
            </w:r>
            <w:r w:rsidR="005F5F46">
              <w:rPr>
                <w:noProof/>
                <w:webHidden/>
              </w:rPr>
              <w:t>4</w:t>
            </w:r>
            <w:r w:rsidR="005F5F46">
              <w:rPr>
                <w:noProof/>
                <w:webHidden/>
              </w:rPr>
              <w:fldChar w:fldCharType="end"/>
            </w:r>
          </w:hyperlink>
        </w:p>
        <w:p w14:paraId="4BE1AFE3" w14:textId="71995431" w:rsidR="005F5F46" w:rsidRDefault="00F50475">
          <w:pPr>
            <w:pStyle w:val="Verzeichnis1"/>
            <w:tabs>
              <w:tab w:val="left" w:pos="440"/>
              <w:tab w:val="right" w:leader="dot" w:pos="9062"/>
            </w:tabs>
            <w:rPr>
              <w:rFonts w:eastAsiaTheme="minorEastAsia"/>
              <w:noProof/>
              <w:lang w:eastAsia="de-DE"/>
            </w:rPr>
          </w:pPr>
          <w:hyperlink w:anchor="_Toc72497966" w:history="1">
            <w:r w:rsidR="005F5F46" w:rsidRPr="00EC7F76">
              <w:rPr>
                <w:rStyle w:val="Hyperlink"/>
                <w:noProof/>
              </w:rPr>
              <w:t>3</w:t>
            </w:r>
            <w:r w:rsidR="005F5F46">
              <w:rPr>
                <w:rFonts w:eastAsiaTheme="minorEastAsia"/>
                <w:noProof/>
                <w:lang w:eastAsia="de-DE"/>
              </w:rPr>
              <w:tab/>
            </w:r>
            <w:r w:rsidR="005F5F46" w:rsidRPr="00EC7F76">
              <w:rPr>
                <w:rStyle w:val="Hyperlink"/>
                <w:noProof/>
              </w:rPr>
              <w:t>Entwurf</w:t>
            </w:r>
            <w:r w:rsidR="005F5F46">
              <w:rPr>
                <w:noProof/>
                <w:webHidden/>
              </w:rPr>
              <w:tab/>
            </w:r>
            <w:r w:rsidR="005F5F46">
              <w:rPr>
                <w:noProof/>
                <w:webHidden/>
              </w:rPr>
              <w:fldChar w:fldCharType="begin"/>
            </w:r>
            <w:r w:rsidR="005F5F46">
              <w:rPr>
                <w:noProof/>
                <w:webHidden/>
              </w:rPr>
              <w:instrText xml:space="preserve"> PAGEREF _Toc72497966 \h </w:instrText>
            </w:r>
            <w:r w:rsidR="005F5F46">
              <w:rPr>
                <w:noProof/>
                <w:webHidden/>
              </w:rPr>
            </w:r>
            <w:r w:rsidR="005F5F46">
              <w:rPr>
                <w:noProof/>
                <w:webHidden/>
              </w:rPr>
              <w:fldChar w:fldCharType="separate"/>
            </w:r>
            <w:r w:rsidR="005F5F46">
              <w:rPr>
                <w:noProof/>
                <w:webHidden/>
              </w:rPr>
              <w:t>5</w:t>
            </w:r>
            <w:r w:rsidR="005F5F46">
              <w:rPr>
                <w:noProof/>
                <w:webHidden/>
              </w:rPr>
              <w:fldChar w:fldCharType="end"/>
            </w:r>
          </w:hyperlink>
        </w:p>
        <w:p w14:paraId="2C2573DA" w14:textId="2E5A0660" w:rsidR="005F5F46" w:rsidRDefault="00F50475">
          <w:pPr>
            <w:pStyle w:val="Verzeichnis2"/>
            <w:tabs>
              <w:tab w:val="left" w:pos="880"/>
              <w:tab w:val="right" w:leader="dot" w:pos="9062"/>
            </w:tabs>
            <w:rPr>
              <w:rFonts w:eastAsiaTheme="minorEastAsia"/>
              <w:noProof/>
              <w:lang w:eastAsia="de-DE"/>
            </w:rPr>
          </w:pPr>
          <w:hyperlink w:anchor="_Toc72497967" w:history="1">
            <w:r w:rsidR="005F5F46" w:rsidRPr="00EC7F76">
              <w:rPr>
                <w:rStyle w:val="Hyperlink"/>
                <w:noProof/>
              </w:rPr>
              <w:t>3.1</w:t>
            </w:r>
            <w:r w:rsidR="005F5F46">
              <w:rPr>
                <w:rFonts w:eastAsiaTheme="minorEastAsia"/>
                <w:noProof/>
                <w:lang w:eastAsia="de-DE"/>
              </w:rPr>
              <w:tab/>
            </w:r>
            <w:r w:rsidR="005F5F46" w:rsidRPr="00EC7F76">
              <w:rPr>
                <w:rStyle w:val="Hyperlink"/>
                <w:noProof/>
              </w:rPr>
              <w:t>Technische Funktionen (und Funktionsabhängigkeiten)</w:t>
            </w:r>
            <w:r w:rsidR="005F5F46">
              <w:rPr>
                <w:noProof/>
                <w:webHidden/>
              </w:rPr>
              <w:tab/>
            </w:r>
            <w:r w:rsidR="005F5F46">
              <w:rPr>
                <w:noProof/>
                <w:webHidden/>
              </w:rPr>
              <w:fldChar w:fldCharType="begin"/>
            </w:r>
            <w:r w:rsidR="005F5F46">
              <w:rPr>
                <w:noProof/>
                <w:webHidden/>
              </w:rPr>
              <w:instrText xml:space="preserve"> PAGEREF _Toc72497967 \h </w:instrText>
            </w:r>
            <w:r w:rsidR="005F5F46">
              <w:rPr>
                <w:noProof/>
                <w:webHidden/>
              </w:rPr>
            </w:r>
            <w:r w:rsidR="005F5F46">
              <w:rPr>
                <w:noProof/>
                <w:webHidden/>
              </w:rPr>
              <w:fldChar w:fldCharType="separate"/>
            </w:r>
            <w:r w:rsidR="005F5F46">
              <w:rPr>
                <w:noProof/>
                <w:webHidden/>
              </w:rPr>
              <w:t>5</w:t>
            </w:r>
            <w:r w:rsidR="005F5F46">
              <w:rPr>
                <w:noProof/>
                <w:webHidden/>
              </w:rPr>
              <w:fldChar w:fldCharType="end"/>
            </w:r>
          </w:hyperlink>
        </w:p>
        <w:p w14:paraId="33DA4A9D" w14:textId="3BB29FB2" w:rsidR="005F5F46" w:rsidRDefault="00F50475">
          <w:pPr>
            <w:pStyle w:val="Verzeichnis2"/>
            <w:tabs>
              <w:tab w:val="left" w:pos="880"/>
              <w:tab w:val="right" w:leader="dot" w:pos="9062"/>
            </w:tabs>
            <w:rPr>
              <w:rFonts w:eastAsiaTheme="minorEastAsia"/>
              <w:noProof/>
              <w:lang w:eastAsia="de-DE"/>
            </w:rPr>
          </w:pPr>
          <w:hyperlink w:anchor="_Toc72497968" w:history="1">
            <w:r w:rsidR="005F5F46" w:rsidRPr="00EC7F76">
              <w:rPr>
                <w:rStyle w:val="Hyperlink"/>
                <w:noProof/>
              </w:rPr>
              <w:t>3.2</w:t>
            </w:r>
            <w:r w:rsidR="005F5F46">
              <w:rPr>
                <w:rFonts w:eastAsiaTheme="minorEastAsia"/>
                <w:noProof/>
                <w:lang w:eastAsia="de-DE"/>
              </w:rPr>
              <w:tab/>
            </w:r>
            <w:r w:rsidR="005F5F46" w:rsidRPr="00EC7F76">
              <w:rPr>
                <w:rStyle w:val="Hyperlink"/>
                <w:noProof/>
              </w:rPr>
              <w:t>Datenmodell</w:t>
            </w:r>
            <w:r w:rsidR="005F5F46">
              <w:rPr>
                <w:noProof/>
                <w:webHidden/>
              </w:rPr>
              <w:tab/>
            </w:r>
            <w:r w:rsidR="005F5F46">
              <w:rPr>
                <w:noProof/>
                <w:webHidden/>
              </w:rPr>
              <w:fldChar w:fldCharType="begin"/>
            </w:r>
            <w:r w:rsidR="005F5F46">
              <w:rPr>
                <w:noProof/>
                <w:webHidden/>
              </w:rPr>
              <w:instrText xml:space="preserve"> PAGEREF _Toc72497968 \h </w:instrText>
            </w:r>
            <w:r w:rsidR="005F5F46">
              <w:rPr>
                <w:noProof/>
                <w:webHidden/>
              </w:rPr>
            </w:r>
            <w:r w:rsidR="005F5F46">
              <w:rPr>
                <w:noProof/>
                <w:webHidden/>
              </w:rPr>
              <w:fldChar w:fldCharType="separate"/>
            </w:r>
            <w:r w:rsidR="005F5F46">
              <w:rPr>
                <w:noProof/>
                <w:webHidden/>
              </w:rPr>
              <w:t>5</w:t>
            </w:r>
            <w:r w:rsidR="005F5F46">
              <w:rPr>
                <w:noProof/>
                <w:webHidden/>
              </w:rPr>
              <w:fldChar w:fldCharType="end"/>
            </w:r>
          </w:hyperlink>
        </w:p>
        <w:p w14:paraId="586D2966" w14:textId="72CE38E7" w:rsidR="005F5F46" w:rsidRDefault="00F50475">
          <w:pPr>
            <w:pStyle w:val="Verzeichnis2"/>
            <w:tabs>
              <w:tab w:val="left" w:pos="880"/>
              <w:tab w:val="right" w:leader="dot" w:pos="9062"/>
            </w:tabs>
            <w:rPr>
              <w:rFonts w:eastAsiaTheme="minorEastAsia"/>
              <w:noProof/>
              <w:lang w:eastAsia="de-DE"/>
            </w:rPr>
          </w:pPr>
          <w:hyperlink w:anchor="_Toc72497969" w:history="1">
            <w:r w:rsidR="005F5F46" w:rsidRPr="00EC7F76">
              <w:rPr>
                <w:rStyle w:val="Hyperlink"/>
                <w:noProof/>
              </w:rPr>
              <w:t>3.3</w:t>
            </w:r>
            <w:r w:rsidR="005F5F46">
              <w:rPr>
                <w:rFonts w:eastAsiaTheme="minorEastAsia"/>
                <w:noProof/>
                <w:lang w:eastAsia="de-DE"/>
              </w:rPr>
              <w:tab/>
            </w:r>
            <w:r w:rsidR="005F5F46" w:rsidRPr="00EC7F76">
              <w:rPr>
                <w:rStyle w:val="Hyperlink"/>
                <w:noProof/>
              </w:rPr>
              <w:t>Strukturmodell (Aufbau)</w:t>
            </w:r>
            <w:r w:rsidR="005F5F46">
              <w:rPr>
                <w:noProof/>
                <w:webHidden/>
              </w:rPr>
              <w:tab/>
            </w:r>
            <w:r w:rsidR="005F5F46">
              <w:rPr>
                <w:noProof/>
                <w:webHidden/>
              </w:rPr>
              <w:fldChar w:fldCharType="begin"/>
            </w:r>
            <w:r w:rsidR="005F5F46">
              <w:rPr>
                <w:noProof/>
                <w:webHidden/>
              </w:rPr>
              <w:instrText xml:space="preserve"> PAGEREF _Toc72497969 \h </w:instrText>
            </w:r>
            <w:r w:rsidR="005F5F46">
              <w:rPr>
                <w:noProof/>
                <w:webHidden/>
              </w:rPr>
            </w:r>
            <w:r w:rsidR="005F5F46">
              <w:rPr>
                <w:noProof/>
                <w:webHidden/>
              </w:rPr>
              <w:fldChar w:fldCharType="separate"/>
            </w:r>
            <w:r w:rsidR="005F5F46">
              <w:rPr>
                <w:noProof/>
                <w:webHidden/>
              </w:rPr>
              <w:t>5</w:t>
            </w:r>
            <w:r w:rsidR="005F5F46">
              <w:rPr>
                <w:noProof/>
                <w:webHidden/>
              </w:rPr>
              <w:fldChar w:fldCharType="end"/>
            </w:r>
          </w:hyperlink>
        </w:p>
        <w:p w14:paraId="6EDA0904" w14:textId="3456D225" w:rsidR="005F5F46" w:rsidRDefault="00F50475">
          <w:pPr>
            <w:pStyle w:val="Verzeichnis2"/>
            <w:tabs>
              <w:tab w:val="left" w:pos="880"/>
              <w:tab w:val="right" w:leader="dot" w:pos="9062"/>
            </w:tabs>
            <w:rPr>
              <w:rFonts w:eastAsiaTheme="minorEastAsia"/>
              <w:noProof/>
              <w:lang w:eastAsia="de-DE"/>
            </w:rPr>
          </w:pPr>
          <w:hyperlink w:anchor="_Toc72497970" w:history="1">
            <w:r w:rsidR="005F5F46" w:rsidRPr="00EC7F76">
              <w:rPr>
                <w:rStyle w:val="Hyperlink"/>
                <w:noProof/>
              </w:rPr>
              <w:t>3.4</w:t>
            </w:r>
            <w:r w:rsidR="005F5F46">
              <w:rPr>
                <w:rFonts w:eastAsiaTheme="minorEastAsia"/>
                <w:noProof/>
                <w:lang w:eastAsia="de-DE"/>
              </w:rPr>
              <w:tab/>
            </w:r>
            <w:r w:rsidR="005F5F46" w:rsidRPr="00EC7F76">
              <w:rPr>
                <w:rStyle w:val="Hyperlink"/>
                <w:noProof/>
              </w:rPr>
              <w:t>Funktionsmodell (Verhalten)</w:t>
            </w:r>
            <w:r w:rsidR="005F5F46">
              <w:rPr>
                <w:noProof/>
                <w:webHidden/>
              </w:rPr>
              <w:tab/>
            </w:r>
            <w:r w:rsidR="005F5F46">
              <w:rPr>
                <w:noProof/>
                <w:webHidden/>
              </w:rPr>
              <w:fldChar w:fldCharType="begin"/>
            </w:r>
            <w:r w:rsidR="005F5F46">
              <w:rPr>
                <w:noProof/>
                <w:webHidden/>
              </w:rPr>
              <w:instrText xml:space="preserve"> PAGEREF _Toc72497970 \h </w:instrText>
            </w:r>
            <w:r w:rsidR="005F5F46">
              <w:rPr>
                <w:noProof/>
                <w:webHidden/>
              </w:rPr>
            </w:r>
            <w:r w:rsidR="005F5F46">
              <w:rPr>
                <w:noProof/>
                <w:webHidden/>
              </w:rPr>
              <w:fldChar w:fldCharType="separate"/>
            </w:r>
            <w:r w:rsidR="005F5F46">
              <w:rPr>
                <w:noProof/>
                <w:webHidden/>
              </w:rPr>
              <w:t>5</w:t>
            </w:r>
            <w:r w:rsidR="005F5F46">
              <w:rPr>
                <w:noProof/>
                <w:webHidden/>
              </w:rPr>
              <w:fldChar w:fldCharType="end"/>
            </w:r>
          </w:hyperlink>
        </w:p>
        <w:p w14:paraId="3D98CBED" w14:textId="1A910A9B" w:rsidR="005F5F46" w:rsidRDefault="00F50475">
          <w:pPr>
            <w:pStyle w:val="Verzeichnis2"/>
            <w:tabs>
              <w:tab w:val="left" w:pos="880"/>
              <w:tab w:val="right" w:leader="dot" w:pos="9062"/>
            </w:tabs>
            <w:rPr>
              <w:rFonts w:eastAsiaTheme="minorEastAsia"/>
              <w:noProof/>
              <w:lang w:eastAsia="de-DE"/>
            </w:rPr>
          </w:pPr>
          <w:hyperlink w:anchor="_Toc72497971" w:history="1">
            <w:r w:rsidR="005F5F46" w:rsidRPr="00EC7F76">
              <w:rPr>
                <w:rStyle w:val="Hyperlink"/>
                <w:noProof/>
              </w:rPr>
              <w:t>3.5</w:t>
            </w:r>
            <w:r w:rsidR="005F5F46">
              <w:rPr>
                <w:rFonts w:eastAsiaTheme="minorEastAsia"/>
                <w:noProof/>
                <w:lang w:eastAsia="de-DE"/>
              </w:rPr>
              <w:tab/>
            </w:r>
            <w:r w:rsidR="005F5F46" w:rsidRPr="00EC7F76">
              <w:rPr>
                <w:rStyle w:val="Hyperlink"/>
                <w:noProof/>
              </w:rPr>
              <w:t>Testfälle</w:t>
            </w:r>
            <w:r w:rsidR="005F5F46">
              <w:rPr>
                <w:noProof/>
                <w:webHidden/>
              </w:rPr>
              <w:tab/>
            </w:r>
            <w:r w:rsidR="005F5F46">
              <w:rPr>
                <w:noProof/>
                <w:webHidden/>
              </w:rPr>
              <w:fldChar w:fldCharType="begin"/>
            </w:r>
            <w:r w:rsidR="005F5F46">
              <w:rPr>
                <w:noProof/>
                <w:webHidden/>
              </w:rPr>
              <w:instrText xml:space="preserve"> PAGEREF _Toc72497971 \h </w:instrText>
            </w:r>
            <w:r w:rsidR="005F5F46">
              <w:rPr>
                <w:noProof/>
                <w:webHidden/>
              </w:rPr>
            </w:r>
            <w:r w:rsidR="005F5F46">
              <w:rPr>
                <w:noProof/>
                <w:webHidden/>
              </w:rPr>
              <w:fldChar w:fldCharType="separate"/>
            </w:r>
            <w:r w:rsidR="005F5F46">
              <w:rPr>
                <w:noProof/>
                <w:webHidden/>
              </w:rPr>
              <w:t>5</w:t>
            </w:r>
            <w:r w:rsidR="005F5F46">
              <w:rPr>
                <w:noProof/>
                <w:webHidden/>
              </w:rPr>
              <w:fldChar w:fldCharType="end"/>
            </w:r>
          </w:hyperlink>
        </w:p>
        <w:p w14:paraId="29D4051C" w14:textId="507BE28D" w:rsidR="005F5F46" w:rsidRDefault="00F50475">
          <w:pPr>
            <w:pStyle w:val="Verzeichnis1"/>
            <w:tabs>
              <w:tab w:val="left" w:pos="440"/>
              <w:tab w:val="right" w:leader="dot" w:pos="9062"/>
            </w:tabs>
            <w:rPr>
              <w:rFonts w:eastAsiaTheme="minorEastAsia"/>
              <w:noProof/>
              <w:lang w:eastAsia="de-DE"/>
            </w:rPr>
          </w:pPr>
          <w:hyperlink w:anchor="_Toc72497972" w:history="1">
            <w:r w:rsidR="005F5F46" w:rsidRPr="00EC7F76">
              <w:rPr>
                <w:rStyle w:val="Hyperlink"/>
                <w:noProof/>
              </w:rPr>
              <w:t>4</w:t>
            </w:r>
            <w:r w:rsidR="005F5F46">
              <w:rPr>
                <w:rFonts w:eastAsiaTheme="minorEastAsia"/>
                <w:noProof/>
                <w:lang w:eastAsia="de-DE"/>
              </w:rPr>
              <w:tab/>
            </w:r>
            <w:r w:rsidR="005F5F46" w:rsidRPr="00EC7F76">
              <w:rPr>
                <w:rStyle w:val="Hyperlink"/>
                <w:noProof/>
              </w:rPr>
              <w:t>Umsetzung</w:t>
            </w:r>
            <w:r w:rsidR="005F5F46">
              <w:rPr>
                <w:noProof/>
                <w:webHidden/>
              </w:rPr>
              <w:tab/>
            </w:r>
            <w:r w:rsidR="005F5F46">
              <w:rPr>
                <w:noProof/>
                <w:webHidden/>
              </w:rPr>
              <w:fldChar w:fldCharType="begin"/>
            </w:r>
            <w:r w:rsidR="005F5F46">
              <w:rPr>
                <w:noProof/>
                <w:webHidden/>
              </w:rPr>
              <w:instrText xml:space="preserve"> PAGEREF _Toc72497972 \h </w:instrText>
            </w:r>
            <w:r w:rsidR="005F5F46">
              <w:rPr>
                <w:noProof/>
                <w:webHidden/>
              </w:rPr>
            </w:r>
            <w:r w:rsidR="005F5F46">
              <w:rPr>
                <w:noProof/>
                <w:webHidden/>
              </w:rPr>
              <w:fldChar w:fldCharType="separate"/>
            </w:r>
            <w:r w:rsidR="005F5F46">
              <w:rPr>
                <w:noProof/>
                <w:webHidden/>
              </w:rPr>
              <w:t>6</w:t>
            </w:r>
            <w:r w:rsidR="005F5F46">
              <w:rPr>
                <w:noProof/>
                <w:webHidden/>
              </w:rPr>
              <w:fldChar w:fldCharType="end"/>
            </w:r>
          </w:hyperlink>
        </w:p>
        <w:p w14:paraId="45D4DDFC" w14:textId="73ADECC5" w:rsidR="005F5F46" w:rsidRDefault="00F50475">
          <w:pPr>
            <w:pStyle w:val="Verzeichnis1"/>
            <w:tabs>
              <w:tab w:val="left" w:pos="440"/>
              <w:tab w:val="right" w:leader="dot" w:pos="9062"/>
            </w:tabs>
            <w:rPr>
              <w:rFonts w:eastAsiaTheme="minorEastAsia"/>
              <w:noProof/>
              <w:lang w:eastAsia="de-DE"/>
            </w:rPr>
          </w:pPr>
          <w:hyperlink w:anchor="_Toc72497973" w:history="1">
            <w:r w:rsidR="005F5F46" w:rsidRPr="00EC7F76">
              <w:rPr>
                <w:rStyle w:val="Hyperlink"/>
                <w:noProof/>
              </w:rPr>
              <w:t>5</w:t>
            </w:r>
            <w:r w:rsidR="005F5F46">
              <w:rPr>
                <w:rFonts w:eastAsiaTheme="minorEastAsia"/>
                <w:noProof/>
                <w:lang w:eastAsia="de-DE"/>
              </w:rPr>
              <w:tab/>
            </w:r>
            <w:r w:rsidR="005F5F46" w:rsidRPr="00EC7F76">
              <w:rPr>
                <w:rStyle w:val="Hyperlink"/>
                <w:noProof/>
              </w:rPr>
              <w:t>Qualitätssicherung (Testprotokoll)</w:t>
            </w:r>
            <w:r w:rsidR="005F5F46">
              <w:rPr>
                <w:noProof/>
                <w:webHidden/>
              </w:rPr>
              <w:tab/>
            </w:r>
            <w:r w:rsidR="005F5F46">
              <w:rPr>
                <w:noProof/>
                <w:webHidden/>
              </w:rPr>
              <w:fldChar w:fldCharType="begin"/>
            </w:r>
            <w:r w:rsidR="005F5F46">
              <w:rPr>
                <w:noProof/>
                <w:webHidden/>
              </w:rPr>
              <w:instrText xml:space="preserve"> PAGEREF _Toc72497973 \h </w:instrText>
            </w:r>
            <w:r w:rsidR="005F5F46">
              <w:rPr>
                <w:noProof/>
                <w:webHidden/>
              </w:rPr>
            </w:r>
            <w:r w:rsidR="005F5F46">
              <w:rPr>
                <w:noProof/>
                <w:webHidden/>
              </w:rPr>
              <w:fldChar w:fldCharType="separate"/>
            </w:r>
            <w:r w:rsidR="005F5F46">
              <w:rPr>
                <w:noProof/>
                <w:webHidden/>
              </w:rPr>
              <w:t>7</w:t>
            </w:r>
            <w:r w:rsidR="005F5F46">
              <w:rPr>
                <w:noProof/>
                <w:webHidden/>
              </w:rPr>
              <w:fldChar w:fldCharType="end"/>
            </w:r>
          </w:hyperlink>
        </w:p>
        <w:p w14:paraId="1254EC15" w14:textId="25B0049E" w:rsidR="005F5F46" w:rsidRDefault="00F50475">
          <w:pPr>
            <w:pStyle w:val="Verzeichnis1"/>
            <w:tabs>
              <w:tab w:val="left" w:pos="440"/>
              <w:tab w:val="right" w:leader="dot" w:pos="9062"/>
            </w:tabs>
            <w:rPr>
              <w:rFonts w:eastAsiaTheme="minorEastAsia"/>
              <w:noProof/>
              <w:lang w:eastAsia="de-DE"/>
            </w:rPr>
          </w:pPr>
          <w:hyperlink w:anchor="_Toc72497974" w:history="1">
            <w:r w:rsidR="005F5F46" w:rsidRPr="00EC7F76">
              <w:rPr>
                <w:rStyle w:val="Hyperlink"/>
                <w:noProof/>
              </w:rPr>
              <w:t>6</w:t>
            </w:r>
            <w:r w:rsidR="005F5F46">
              <w:rPr>
                <w:rFonts w:eastAsiaTheme="minorEastAsia"/>
                <w:noProof/>
                <w:lang w:eastAsia="de-DE"/>
              </w:rPr>
              <w:tab/>
            </w:r>
            <w:r w:rsidR="005F5F46" w:rsidRPr="00EC7F76">
              <w:rPr>
                <w:rStyle w:val="Hyperlink"/>
                <w:noProof/>
              </w:rPr>
              <w:t>Evaluation</w:t>
            </w:r>
            <w:r w:rsidR="005F5F46">
              <w:rPr>
                <w:noProof/>
                <w:webHidden/>
              </w:rPr>
              <w:tab/>
            </w:r>
            <w:r w:rsidR="005F5F46">
              <w:rPr>
                <w:noProof/>
                <w:webHidden/>
              </w:rPr>
              <w:fldChar w:fldCharType="begin"/>
            </w:r>
            <w:r w:rsidR="005F5F46">
              <w:rPr>
                <w:noProof/>
                <w:webHidden/>
              </w:rPr>
              <w:instrText xml:space="preserve"> PAGEREF _Toc72497974 \h </w:instrText>
            </w:r>
            <w:r w:rsidR="005F5F46">
              <w:rPr>
                <w:noProof/>
                <w:webHidden/>
              </w:rPr>
            </w:r>
            <w:r w:rsidR="005F5F46">
              <w:rPr>
                <w:noProof/>
                <w:webHidden/>
              </w:rPr>
              <w:fldChar w:fldCharType="separate"/>
            </w:r>
            <w:r w:rsidR="005F5F46">
              <w:rPr>
                <w:noProof/>
                <w:webHidden/>
              </w:rPr>
              <w:t>8</w:t>
            </w:r>
            <w:r w:rsidR="005F5F46">
              <w:rPr>
                <w:noProof/>
                <w:webHidden/>
              </w:rPr>
              <w:fldChar w:fldCharType="end"/>
            </w:r>
          </w:hyperlink>
        </w:p>
        <w:p w14:paraId="5EF1ABCE" w14:textId="7D94C49B" w:rsidR="005F5F46" w:rsidRDefault="00F50475">
          <w:pPr>
            <w:pStyle w:val="Verzeichnis1"/>
            <w:tabs>
              <w:tab w:val="left" w:pos="440"/>
              <w:tab w:val="right" w:leader="dot" w:pos="9062"/>
            </w:tabs>
            <w:rPr>
              <w:rFonts w:eastAsiaTheme="minorEastAsia"/>
              <w:noProof/>
              <w:lang w:eastAsia="de-DE"/>
            </w:rPr>
          </w:pPr>
          <w:hyperlink w:anchor="_Toc72497975" w:history="1">
            <w:r w:rsidR="005F5F46" w:rsidRPr="00EC7F76">
              <w:rPr>
                <w:rStyle w:val="Hyperlink"/>
                <w:noProof/>
              </w:rPr>
              <w:t>7</w:t>
            </w:r>
            <w:r w:rsidR="005F5F46">
              <w:rPr>
                <w:rFonts w:eastAsiaTheme="minorEastAsia"/>
                <w:noProof/>
                <w:lang w:eastAsia="de-DE"/>
              </w:rPr>
              <w:tab/>
            </w:r>
            <w:r w:rsidR="005F5F46" w:rsidRPr="00EC7F76">
              <w:rPr>
                <w:rStyle w:val="Hyperlink"/>
                <w:noProof/>
              </w:rPr>
              <w:t>Anwenderdokumentation</w:t>
            </w:r>
            <w:r w:rsidR="005F5F46">
              <w:rPr>
                <w:noProof/>
                <w:webHidden/>
              </w:rPr>
              <w:tab/>
            </w:r>
            <w:r w:rsidR="005F5F46">
              <w:rPr>
                <w:noProof/>
                <w:webHidden/>
              </w:rPr>
              <w:fldChar w:fldCharType="begin"/>
            </w:r>
            <w:r w:rsidR="005F5F46">
              <w:rPr>
                <w:noProof/>
                <w:webHidden/>
              </w:rPr>
              <w:instrText xml:space="preserve"> PAGEREF _Toc72497975 \h </w:instrText>
            </w:r>
            <w:r w:rsidR="005F5F46">
              <w:rPr>
                <w:noProof/>
                <w:webHidden/>
              </w:rPr>
            </w:r>
            <w:r w:rsidR="005F5F46">
              <w:rPr>
                <w:noProof/>
                <w:webHidden/>
              </w:rPr>
              <w:fldChar w:fldCharType="separate"/>
            </w:r>
            <w:r w:rsidR="005F5F46">
              <w:rPr>
                <w:noProof/>
                <w:webHidden/>
              </w:rPr>
              <w:t>9</w:t>
            </w:r>
            <w:r w:rsidR="005F5F46">
              <w:rPr>
                <w:noProof/>
                <w:webHidden/>
              </w:rPr>
              <w:fldChar w:fldCharType="end"/>
            </w:r>
          </w:hyperlink>
        </w:p>
        <w:p w14:paraId="7858F74B" w14:textId="499FDBE0" w:rsidR="005F5F46" w:rsidRDefault="00F50475">
          <w:pPr>
            <w:pStyle w:val="Verzeichnis1"/>
            <w:tabs>
              <w:tab w:val="right" w:leader="dot" w:pos="9062"/>
            </w:tabs>
            <w:rPr>
              <w:rFonts w:eastAsiaTheme="minorEastAsia"/>
              <w:noProof/>
              <w:lang w:eastAsia="de-DE"/>
            </w:rPr>
          </w:pPr>
          <w:hyperlink w:anchor="_Toc72497976" w:history="1">
            <w:r w:rsidR="005F5F46" w:rsidRPr="00EC7F76">
              <w:rPr>
                <w:rStyle w:val="Hyperlink"/>
                <w:noProof/>
              </w:rPr>
              <w:t>Glossar</w:t>
            </w:r>
            <w:r w:rsidR="005F5F46">
              <w:rPr>
                <w:noProof/>
                <w:webHidden/>
              </w:rPr>
              <w:tab/>
            </w:r>
            <w:r w:rsidR="005F5F46">
              <w:rPr>
                <w:noProof/>
                <w:webHidden/>
              </w:rPr>
              <w:fldChar w:fldCharType="begin"/>
            </w:r>
            <w:r w:rsidR="005F5F46">
              <w:rPr>
                <w:noProof/>
                <w:webHidden/>
              </w:rPr>
              <w:instrText xml:space="preserve"> PAGEREF _Toc72497976 \h </w:instrText>
            </w:r>
            <w:r w:rsidR="005F5F46">
              <w:rPr>
                <w:noProof/>
                <w:webHidden/>
              </w:rPr>
            </w:r>
            <w:r w:rsidR="005F5F46">
              <w:rPr>
                <w:noProof/>
                <w:webHidden/>
              </w:rPr>
              <w:fldChar w:fldCharType="separate"/>
            </w:r>
            <w:r w:rsidR="005F5F46">
              <w:rPr>
                <w:noProof/>
                <w:webHidden/>
              </w:rPr>
              <w:t>10</w:t>
            </w:r>
            <w:r w:rsidR="005F5F46">
              <w:rPr>
                <w:noProof/>
                <w:webHidden/>
              </w:rPr>
              <w:fldChar w:fldCharType="end"/>
            </w:r>
          </w:hyperlink>
        </w:p>
        <w:p w14:paraId="0813E2F3" w14:textId="4944AE21" w:rsidR="005F5F46" w:rsidRDefault="00F50475">
          <w:pPr>
            <w:pStyle w:val="Verzeichnis1"/>
            <w:tabs>
              <w:tab w:val="right" w:leader="dot" w:pos="9062"/>
            </w:tabs>
            <w:rPr>
              <w:rFonts w:eastAsiaTheme="minorEastAsia"/>
              <w:noProof/>
              <w:lang w:eastAsia="de-DE"/>
            </w:rPr>
          </w:pPr>
          <w:hyperlink w:anchor="_Toc72497977" w:history="1">
            <w:r w:rsidR="005F5F46" w:rsidRPr="00EC7F76">
              <w:rPr>
                <w:rStyle w:val="Hyperlink"/>
                <w:noProof/>
              </w:rPr>
              <w:t>Anhang</w:t>
            </w:r>
            <w:r w:rsidR="005F5F46">
              <w:rPr>
                <w:noProof/>
                <w:webHidden/>
              </w:rPr>
              <w:tab/>
            </w:r>
            <w:r w:rsidR="005F5F46">
              <w:rPr>
                <w:noProof/>
                <w:webHidden/>
              </w:rPr>
              <w:fldChar w:fldCharType="begin"/>
            </w:r>
            <w:r w:rsidR="005F5F46">
              <w:rPr>
                <w:noProof/>
                <w:webHidden/>
              </w:rPr>
              <w:instrText xml:space="preserve"> PAGEREF _Toc72497977 \h </w:instrText>
            </w:r>
            <w:r w:rsidR="005F5F46">
              <w:rPr>
                <w:noProof/>
                <w:webHidden/>
              </w:rPr>
            </w:r>
            <w:r w:rsidR="005F5F46">
              <w:rPr>
                <w:noProof/>
                <w:webHidden/>
              </w:rPr>
              <w:fldChar w:fldCharType="separate"/>
            </w:r>
            <w:r w:rsidR="005F5F46">
              <w:rPr>
                <w:noProof/>
                <w:webHidden/>
              </w:rPr>
              <w:t>11</w:t>
            </w:r>
            <w:r w:rsidR="005F5F46">
              <w:rPr>
                <w:noProof/>
                <w:webHidden/>
              </w:rPr>
              <w:fldChar w:fldCharType="end"/>
            </w:r>
          </w:hyperlink>
        </w:p>
        <w:p w14:paraId="509510DC" w14:textId="7DF62A90" w:rsidR="00107789" w:rsidRDefault="00107789">
          <w:r>
            <w:rPr>
              <w:b/>
              <w:bCs/>
            </w:rPr>
            <w:fldChar w:fldCharType="end"/>
          </w:r>
        </w:p>
      </w:sdtContent>
    </w:sdt>
    <w:p w14:paraId="4AC1294F" w14:textId="59BC3B08" w:rsidR="00107789" w:rsidRDefault="00107789">
      <w:pPr>
        <w:rPr>
          <w:rFonts w:ascii="Arial" w:hAnsi="Arial" w:cs="Arial"/>
          <w:noProof/>
        </w:rPr>
      </w:pPr>
      <w:r>
        <w:rPr>
          <w:rFonts w:ascii="Arial" w:hAnsi="Arial" w:cs="Arial"/>
          <w:noProof/>
        </w:rPr>
        <w:br w:type="page"/>
      </w:r>
    </w:p>
    <w:p w14:paraId="5BD2588E" w14:textId="4BDCF18C" w:rsidR="006D1BD4" w:rsidRDefault="006D1BD4" w:rsidP="00B00F5E">
      <w:pPr>
        <w:pStyle w:val="berschrift1"/>
      </w:pPr>
      <w:bookmarkStart w:id="0" w:name="_Toc72497954"/>
      <w:r w:rsidRPr="006D1BD4">
        <w:lastRenderedPageBreak/>
        <w:t>Einleitung</w:t>
      </w:r>
      <w:bookmarkEnd w:id="0"/>
    </w:p>
    <w:p w14:paraId="6915A76C" w14:textId="287BA4FB" w:rsidR="00F71B62" w:rsidRDefault="00F71B62" w:rsidP="00486E86">
      <w:pPr>
        <w:pStyle w:val="berschrift2"/>
      </w:pPr>
      <w:bookmarkStart w:id="1" w:name="_Toc72497955"/>
      <w:r>
        <w:t>Fachliche</w:t>
      </w:r>
      <w:r w:rsidR="00F97310">
        <w:t>r</w:t>
      </w:r>
      <w:r>
        <w:t xml:space="preserve"> Hintergrund</w:t>
      </w:r>
      <w:r w:rsidR="007A04FC">
        <w:t xml:space="preserve"> (Problem)</w:t>
      </w:r>
      <w:r>
        <w:t xml:space="preserve"> und </w:t>
      </w:r>
      <w:r w:rsidR="003F31BE">
        <w:t>Zielsetzung</w:t>
      </w:r>
      <w:bookmarkEnd w:id="1"/>
    </w:p>
    <w:p w14:paraId="215ADCD0" w14:textId="77777777" w:rsidR="00B24D9E" w:rsidRDefault="007E55F4" w:rsidP="007E55F4">
      <w:pPr>
        <w:ind w:left="576"/>
      </w:pPr>
      <w:r>
        <w:t xml:space="preserve">Unser Ziel ist es, eine App zu gestalten, welche die Gesamtkosten eines Fahrzeugs dokumentiert. </w:t>
      </w:r>
    </w:p>
    <w:p w14:paraId="2A75051B" w14:textId="6A1237FC" w:rsidR="007E55F4" w:rsidRDefault="007E55F4" w:rsidP="007E55F4">
      <w:pPr>
        <w:ind w:left="576"/>
      </w:pPr>
      <w:r>
        <w:t xml:space="preserve">Ausgaben für Benzin, Versicherung, Steuern und Werkstatt </w:t>
      </w:r>
      <w:r w:rsidR="00B24D9E">
        <w:t>werden manuell eingetragen und gespeichert. Fahrten werden automatisch aufgezeichnet mit Hilfe des Bluetooth-Beacons im Auto -&gt; Fahrtanfang: Kopplung im Auto mit Bluetooth, Fahrtende: Entkopplung. Falls ein Standort neu auftritt, an dem eine Fahrt endet wird nachgefragt um welche Kategorie es sich handelt (beruflich oder privat) und wird gespeichert. Sollte dieser Standort erneut als Ziel ermittelt werden, wird die F</w:t>
      </w:r>
      <w:bookmarkStart w:id="2" w:name="_GoBack"/>
      <w:bookmarkEnd w:id="2"/>
      <w:r w:rsidR="00B24D9E">
        <w:t>ahrt automatisch der gleichen Kategorie zugeordnet.</w:t>
      </w:r>
      <w:r w:rsidR="00065247">
        <w:t xml:space="preserve"> Manuelle Einträge sollen auch ermöglicht werden.</w:t>
      </w:r>
    </w:p>
    <w:p w14:paraId="0E5EB93E" w14:textId="5371D50D" w:rsidR="00065247" w:rsidRPr="007E55F4" w:rsidRDefault="00065247" w:rsidP="007E55F4">
      <w:pPr>
        <w:ind w:left="576"/>
      </w:pPr>
      <w:r>
        <w:t>Zudem sollen monatliche/jährliche Statistiken erstellt werden, welche die gesammelten Daten anschaulich aufbereiten.</w:t>
      </w:r>
    </w:p>
    <w:p w14:paraId="042C9FE9" w14:textId="36046061" w:rsidR="003F31BE" w:rsidRDefault="003F31BE" w:rsidP="00486E86">
      <w:pPr>
        <w:pStyle w:val="berschrift2"/>
      </w:pPr>
      <w:bookmarkStart w:id="3" w:name="_Toc72497956"/>
      <w:r>
        <w:t>Anforderung</w:t>
      </w:r>
      <w:r w:rsidR="007A04FC">
        <w:t xml:space="preserve"> (Zusammenfassung)</w:t>
      </w:r>
      <w:bookmarkEnd w:id="3"/>
    </w:p>
    <w:p w14:paraId="40E892AD" w14:textId="37D051CF" w:rsidR="0074276E" w:rsidRDefault="0074276E" w:rsidP="0074276E">
      <w:pPr>
        <w:pStyle w:val="Listenabsatz"/>
        <w:numPr>
          <w:ilvl w:val="0"/>
          <w:numId w:val="12"/>
        </w:numPr>
      </w:pPr>
      <w:r>
        <w:t>Automatische Erkennung von Fahrten</w:t>
      </w:r>
    </w:p>
    <w:p w14:paraId="4DDF364F" w14:textId="1D33F4D2" w:rsidR="0074276E" w:rsidRDefault="0074276E" w:rsidP="0074276E">
      <w:pPr>
        <w:pStyle w:val="Listenabsatz"/>
        <w:numPr>
          <w:ilvl w:val="0"/>
          <w:numId w:val="12"/>
        </w:numPr>
      </w:pPr>
      <w:r>
        <w:t>Manuelle Eingabe von Kosten</w:t>
      </w:r>
    </w:p>
    <w:p w14:paraId="6D43EA49" w14:textId="2E422AF5" w:rsidR="0074276E" w:rsidRDefault="0074276E" w:rsidP="0074276E">
      <w:pPr>
        <w:pStyle w:val="Listenabsatz"/>
        <w:numPr>
          <w:ilvl w:val="0"/>
          <w:numId w:val="12"/>
        </w:numPr>
      </w:pPr>
      <w:r>
        <w:t>Manuelle Eingabe von Fahrten</w:t>
      </w:r>
    </w:p>
    <w:p w14:paraId="3B76C1C3" w14:textId="5B0E8D40" w:rsidR="0074276E" w:rsidRPr="00065247" w:rsidRDefault="0074276E" w:rsidP="0074276E">
      <w:pPr>
        <w:pStyle w:val="Listenabsatz"/>
        <w:numPr>
          <w:ilvl w:val="0"/>
          <w:numId w:val="12"/>
        </w:numPr>
      </w:pPr>
      <w:r>
        <w:t>Statistiken zu allen Daten</w:t>
      </w:r>
    </w:p>
    <w:p w14:paraId="4168FFA3" w14:textId="584DBEFE" w:rsidR="00B00F5E" w:rsidRDefault="00B00F5E" w:rsidP="00486E86">
      <w:pPr>
        <w:pStyle w:val="berschrift2"/>
      </w:pPr>
      <w:bookmarkStart w:id="4" w:name="_Toc72497957"/>
      <w:r>
        <w:t>Ausgewählte Technologien</w:t>
      </w:r>
      <w:r w:rsidR="007A04FC">
        <w:t>/Architektur</w:t>
      </w:r>
      <w:bookmarkEnd w:id="4"/>
    </w:p>
    <w:p w14:paraId="3CF540AB" w14:textId="30B139E4" w:rsidR="00EB2CC3" w:rsidRDefault="00EB2CC3" w:rsidP="004D6073">
      <w:pPr>
        <w:ind w:left="576"/>
      </w:pPr>
      <w:r>
        <w:t>Das Fahrtentracking soll mithilfe des Bluetooth Beacons im Auto erfolgen und mit der GPS-Funktion des Smartphones.</w:t>
      </w:r>
      <w:r w:rsidR="004D6073">
        <w:t xml:space="preserve"> Das Fahrtentracking soll so im Hintergrund funktionieren. </w:t>
      </w:r>
    </w:p>
    <w:p w14:paraId="1A06A2D1" w14:textId="0B67F0D2" w:rsidR="004D6073" w:rsidRDefault="004D6073" w:rsidP="004D6073">
      <w:pPr>
        <w:ind w:left="576"/>
      </w:pPr>
      <w:r>
        <w:t>Die Datenbank soll lokal auf dem Smartphone sein, weshalb jeder nur seine eigenen Daten speichert und auch nur seine eigenen sehen kann.</w:t>
      </w:r>
    </w:p>
    <w:p w14:paraId="5F0928A3" w14:textId="336F3187" w:rsidR="004D6073" w:rsidRDefault="004D6073" w:rsidP="004D6073">
      <w:pPr>
        <w:ind w:left="576"/>
      </w:pPr>
      <w:r>
        <w:t>Die App im Vordergrund zu benutzen kann der User für 2 Fälle:</w:t>
      </w:r>
    </w:p>
    <w:p w14:paraId="4BCBE7E0" w14:textId="253CD587" w:rsidR="004D6073" w:rsidRDefault="004D6073" w:rsidP="004D6073">
      <w:pPr>
        <w:pStyle w:val="Listenabsatz"/>
        <w:numPr>
          <w:ilvl w:val="0"/>
          <w:numId w:val="13"/>
        </w:numPr>
      </w:pPr>
      <w:r>
        <w:t>Manuelles Eintragen von Kosten/Fahrten</w:t>
      </w:r>
    </w:p>
    <w:p w14:paraId="29D8536B" w14:textId="242942AA" w:rsidR="004D6073" w:rsidRPr="0074276E" w:rsidRDefault="004D6073" w:rsidP="004D6073">
      <w:pPr>
        <w:pStyle w:val="Listenabsatz"/>
        <w:numPr>
          <w:ilvl w:val="0"/>
          <w:numId w:val="13"/>
        </w:numPr>
      </w:pPr>
      <w:r>
        <w:t xml:space="preserve">Betrachten der Statistiken, welche seine Fahrten und Kosten </w:t>
      </w:r>
      <w:r w:rsidR="00863C63">
        <w:t>repräsentieren</w:t>
      </w:r>
    </w:p>
    <w:p w14:paraId="60BC756D" w14:textId="60546BB3" w:rsidR="00BD1010" w:rsidRDefault="00BD1010" w:rsidP="00486E86">
      <w:pPr>
        <w:pStyle w:val="berschrift2"/>
      </w:pPr>
      <w:bookmarkStart w:id="5" w:name="_Toc72497958"/>
      <w:r>
        <w:t>Organisation</w:t>
      </w:r>
      <w:r w:rsidR="00DB7E7C">
        <w:t xml:space="preserve"> und Vorgehensmodell</w:t>
      </w:r>
      <w:bookmarkEnd w:id="5"/>
    </w:p>
    <w:p w14:paraId="0CFAA2C4" w14:textId="73442421" w:rsidR="00863C63" w:rsidRDefault="00863C63" w:rsidP="00863C63">
      <w:pPr>
        <w:ind w:left="576"/>
      </w:pPr>
      <w:r>
        <w:t>Wir treffen uns wöchentlich mind. 1-mal alle zusammen, um zu besprechen, was wir aktuell machen bzw. machen müssen. Wir teilen die Aufgaben, welche wir aktuell machen sollen in Arbeitspakete auf, die wir allein, zu zweit oder auch zu dritt erledigen wollen.</w:t>
      </w:r>
    </w:p>
    <w:p w14:paraId="6B20DE39" w14:textId="46792FA6" w:rsidR="00863C63" w:rsidRDefault="00863C63" w:rsidP="00863C63">
      <w:pPr>
        <w:ind w:left="576"/>
      </w:pPr>
      <w:r>
        <w:t xml:space="preserve"> Arbeitspakete:</w:t>
      </w:r>
    </w:p>
    <w:p w14:paraId="3225BF0F" w14:textId="13C84FC0" w:rsidR="00863C63" w:rsidRDefault="00863C63" w:rsidP="00863C63">
      <w:pPr>
        <w:pStyle w:val="Listenabsatz"/>
        <w:numPr>
          <w:ilvl w:val="0"/>
          <w:numId w:val="14"/>
        </w:numPr>
      </w:pPr>
      <w:r>
        <w:t>Datenbank aufsetzen</w:t>
      </w:r>
    </w:p>
    <w:p w14:paraId="06A83C7D" w14:textId="323C6D52" w:rsidR="00863C63" w:rsidRDefault="00863C63" w:rsidP="00863C63">
      <w:pPr>
        <w:pStyle w:val="Listenabsatz"/>
        <w:numPr>
          <w:ilvl w:val="0"/>
          <w:numId w:val="14"/>
        </w:numPr>
      </w:pPr>
      <w:r>
        <w:t>Grundlegende Layouts</w:t>
      </w:r>
    </w:p>
    <w:p w14:paraId="533AAB18" w14:textId="27AEF733" w:rsidR="00863C63" w:rsidRDefault="005809E8" w:rsidP="00863C63">
      <w:pPr>
        <w:pStyle w:val="Listenabsatz"/>
        <w:numPr>
          <w:ilvl w:val="0"/>
          <w:numId w:val="14"/>
        </w:numPr>
      </w:pPr>
      <w:r>
        <w:t>Statistiken</w:t>
      </w:r>
    </w:p>
    <w:p w14:paraId="7E4E25E2" w14:textId="51C5AAAE" w:rsidR="005809E8" w:rsidRDefault="005809E8" w:rsidP="00863C63">
      <w:pPr>
        <w:pStyle w:val="Listenabsatz"/>
        <w:numPr>
          <w:ilvl w:val="0"/>
          <w:numId w:val="14"/>
        </w:numPr>
      </w:pPr>
      <w:r>
        <w:t>GPS-Tracking</w:t>
      </w:r>
    </w:p>
    <w:p w14:paraId="4B051C48" w14:textId="04A607C7" w:rsidR="00213B12" w:rsidRDefault="005809E8" w:rsidP="005809E8">
      <w:pPr>
        <w:pStyle w:val="Listenabsatz"/>
        <w:numPr>
          <w:ilvl w:val="0"/>
          <w:numId w:val="14"/>
        </w:numPr>
      </w:pPr>
      <w:r>
        <w:t>Automatisierung von bestimmten Datenerhalten</w:t>
      </w:r>
    </w:p>
    <w:p w14:paraId="708507C6" w14:textId="007F9EDD" w:rsidR="005809E8" w:rsidRDefault="005809E8" w:rsidP="005809E8">
      <w:pPr>
        <w:pStyle w:val="Listenabsatz"/>
        <w:ind w:left="1296"/>
      </w:pPr>
    </w:p>
    <w:p w14:paraId="3AFE2208" w14:textId="18C9C09F" w:rsidR="005809E8" w:rsidRDefault="005809E8" w:rsidP="005809E8">
      <w:pPr>
        <w:pStyle w:val="Listenabsatz"/>
        <w:ind w:left="1296"/>
      </w:pPr>
    </w:p>
    <w:p w14:paraId="0EEF5301" w14:textId="77777777" w:rsidR="004E6F11" w:rsidRPr="00213B12" w:rsidRDefault="004E6F11" w:rsidP="005809E8">
      <w:pPr>
        <w:pStyle w:val="Listenabsatz"/>
        <w:ind w:left="1296"/>
      </w:pPr>
    </w:p>
    <w:p w14:paraId="25863885" w14:textId="1938E0CC" w:rsidR="00BD1010" w:rsidRDefault="00BD1010" w:rsidP="00BD1010">
      <w:pPr>
        <w:pStyle w:val="berschrift1"/>
      </w:pPr>
      <w:bookmarkStart w:id="6" w:name="_Toc72497959"/>
      <w:r>
        <w:lastRenderedPageBreak/>
        <w:t>Anforderungen</w:t>
      </w:r>
      <w:bookmarkEnd w:id="6"/>
    </w:p>
    <w:p w14:paraId="795E6374" w14:textId="7E7E79FF" w:rsidR="00DC14AE" w:rsidRDefault="00BD1010" w:rsidP="00486E86">
      <w:pPr>
        <w:pStyle w:val="berschrift2"/>
      </w:pPr>
      <w:bookmarkStart w:id="7" w:name="_Toc72497960"/>
      <w:r>
        <w:t>Grundlegende Funktionsbeschreibung</w:t>
      </w:r>
      <w:bookmarkEnd w:id="7"/>
    </w:p>
    <w:p w14:paraId="551B2E9C" w14:textId="77777777" w:rsidR="002A11B0" w:rsidRPr="002A11B0" w:rsidRDefault="002A11B0" w:rsidP="002A11B0"/>
    <w:p w14:paraId="78147991" w14:textId="6A5725EB" w:rsidR="00DC14AE" w:rsidRDefault="00DC14AE" w:rsidP="00DC14AE">
      <w:pPr>
        <w:ind w:firstLine="360"/>
      </w:pPr>
      <w:r>
        <w:t>Basisverlauf 1:</w:t>
      </w:r>
    </w:p>
    <w:p w14:paraId="48907F2D" w14:textId="77777777" w:rsidR="00DC14AE" w:rsidRDefault="00DC14AE" w:rsidP="00C34EFC">
      <w:pPr>
        <w:pStyle w:val="Listenabsatz"/>
        <w:numPr>
          <w:ilvl w:val="0"/>
          <w:numId w:val="22"/>
        </w:numPr>
      </w:pPr>
      <w:r>
        <w:t>User öffnet App</w:t>
      </w:r>
    </w:p>
    <w:p w14:paraId="14D8401A" w14:textId="77777777" w:rsidR="00DC14AE" w:rsidRDefault="00DC14AE" w:rsidP="00C34EFC">
      <w:pPr>
        <w:pStyle w:val="Listenabsatz"/>
        <w:numPr>
          <w:ilvl w:val="0"/>
          <w:numId w:val="22"/>
        </w:numPr>
      </w:pPr>
      <w:r>
        <w:t>User bekommt seine letzten Fahrten angezeigt</w:t>
      </w:r>
    </w:p>
    <w:p w14:paraId="21F086C1" w14:textId="77777777" w:rsidR="00DC14AE" w:rsidRDefault="00DC14AE" w:rsidP="00C34EFC">
      <w:pPr>
        <w:pStyle w:val="Listenabsatz"/>
        <w:numPr>
          <w:ilvl w:val="0"/>
          <w:numId w:val="22"/>
        </w:numPr>
      </w:pPr>
      <w:r>
        <w:t>User drückt auf Statistiken</w:t>
      </w:r>
    </w:p>
    <w:p w14:paraId="7E64D2FB" w14:textId="77777777" w:rsidR="00F0791B" w:rsidRDefault="00DC14AE" w:rsidP="00C34EFC">
      <w:pPr>
        <w:pStyle w:val="Listenabsatz"/>
        <w:numPr>
          <w:ilvl w:val="0"/>
          <w:numId w:val="22"/>
        </w:numPr>
      </w:pPr>
      <w:r>
        <w:t>User bekommt Statistiken angezeigt</w:t>
      </w:r>
    </w:p>
    <w:p w14:paraId="38057434" w14:textId="77777777" w:rsidR="00F0791B" w:rsidRDefault="00F0791B" w:rsidP="00C34EFC">
      <w:pPr>
        <w:pStyle w:val="Listenabsatz"/>
        <w:numPr>
          <w:ilvl w:val="0"/>
          <w:numId w:val="22"/>
        </w:numPr>
      </w:pPr>
      <w:r>
        <w:t>User drückt auf Ausgaben</w:t>
      </w:r>
    </w:p>
    <w:p w14:paraId="494DDC57" w14:textId="77777777" w:rsidR="00F0791B" w:rsidRDefault="00F0791B" w:rsidP="00C34EFC">
      <w:pPr>
        <w:pStyle w:val="Listenabsatz"/>
        <w:numPr>
          <w:ilvl w:val="0"/>
          <w:numId w:val="22"/>
        </w:numPr>
      </w:pPr>
      <w:r>
        <w:t>User bekommt seine letzten Ausgaben angezeigt</w:t>
      </w:r>
    </w:p>
    <w:p w14:paraId="2C568F53" w14:textId="5F57E3CC" w:rsidR="00DC14AE" w:rsidRDefault="00F0791B" w:rsidP="00C34EFC">
      <w:pPr>
        <w:pStyle w:val="Listenabsatz"/>
        <w:numPr>
          <w:ilvl w:val="0"/>
          <w:numId w:val="22"/>
        </w:numPr>
      </w:pPr>
      <w:r>
        <w:t>User schließt App</w:t>
      </w:r>
      <w:r w:rsidR="00DC14AE">
        <w:t xml:space="preserve"> </w:t>
      </w:r>
    </w:p>
    <w:p w14:paraId="0FD527E5" w14:textId="3449112B" w:rsidR="00F0791B" w:rsidRDefault="00F0791B" w:rsidP="00F0791B">
      <w:pPr>
        <w:ind w:left="360"/>
      </w:pPr>
      <w:r>
        <w:t>Basisverlauf 2:</w:t>
      </w:r>
    </w:p>
    <w:p w14:paraId="722464AD" w14:textId="03A7A2BF" w:rsidR="00F0791B" w:rsidRDefault="00F0791B" w:rsidP="00C34EFC">
      <w:pPr>
        <w:pStyle w:val="Listenabsatz"/>
        <w:numPr>
          <w:ilvl w:val="0"/>
          <w:numId w:val="23"/>
        </w:numPr>
      </w:pPr>
      <w:r>
        <w:t>User setzt sich in sein Auto</w:t>
      </w:r>
    </w:p>
    <w:p w14:paraId="511B2046" w14:textId="2BA2008B" w:rsidR="00F0791B" w:rsidRDefault="00F0791B" w:rsidP="00C34EFC">
      <w:pPr>
        <w:pStyle w:val="Listenabsatz"/>
        <w:numPr>
          <w:ilvl w:val="0"/>
          <w:numId w:val="23"/>
        </w:numPr>
      </w:pPr>
      <w:r>
        <w:t>Bluetooth Beacon des Autos verbindet sich mit seinem Handy</w:t>
      </w:r>
    </w:p>
    <w:p w14:paraId="00FBA1E7" w14:textId="720CA582" w:rsidR="00F0791B" w:rsidRDefault="00F0791B" w:rsidP="00C34EFC">
      <w:pPr>
        <w:pStyle w:val="Listenabsatz"/>
        <w:numPr>
          <w:ilvl w:val="0"/>
          <w:numId w:val="23"/>
        </w:numPr>
      </w:pPr>
      <w:r>
        <w:t xml:space="preserve">User fährt </w:t>
      </w:r>
    </w:p>
    <w:p w14:paraId="6A36695B" w14:textId="14B722D9" w:rsidR="00F0791B" w:rsidRDefault="00F0791B" w:rsidP="00C34EFC">
      <w:pPr>
        <w:pStyle w:val="Listenabsatz"/>
        <w:numPr>
          <w:ilvl w:val="0"/>
          <w:numId w:val="23"/>
        </w:numPr>
      </w:pPr>
      <w:r>
        <w:t xml:space="preserve">Standorte werden regelmäßig gesammelt </w:t>
      </w:r>
    </w:p>
    <w:p w14:paraId="50C09A2D" w14:textId="73973ECA" w:rsidR="00F0791B" w:rsidRDefault="00F0791B" w:rsidP="00C34EFC">
      <w:pPr>
        <w:pStyle w:val="Listenabsatz"/>
        <w:numPr>
          <w:ilvl w:val="0"/>
          <w:numId w:val="23"/>
        </w:numPr>
      </w:pPr>
      <w:r>
        <w:t>Zurückgelegte Strecke wird kontinuierlich berechnet</w:t>
      </w:r>
    </w:p>
    <w:p w14:paraId="0C50C55F" w14:textId="3A6ECDD3" w:rsidR="00F0791B" w:rsidRDefault="00F0791B" w:rsidP="00C34EFC">
      <w:pPr>
        <w:pStyle w:val="Listenabsatz"/>
        <w:numPr>
          <w:ilvl w:val="0"/>
          <w:numId w:val="23"/>
        </w:numPr>
      </w:pPr>
      <w:r>
        <w:t xml:space="preserve">User beendet seine Fahrt </w:t>
      </w:r>
    </w:p>
    <w:p w14:paraId="47DAE74D" w14:textId="77917FAF" w:rsidR="00F0791B" w:rsidRDefault="00F0791B" w:rsidP="00C34EFC">
      <w:pPr>
        <w:pStyle w:val="Listenabsatz"/>
        <w:numPr>
          <w:ilvl w:val="0"/>
          <w:numId w:val="23"/>
        </w:numPr>
      </w:pPr>
      <w:r>
        <w:t>Bluetooth Beacon trennt sich vom Smartphone</w:t>
      </w:r>
    </w:p>
    <w:p w14:paraId="23DC4840" w14:textId="131C38E3" w:rsidR="00F0791B" w:rsidRDefault="00C34EFC" w:rsidP="00C34EFC">
      <w:pPr>
        <w:pStyle w:val="Listenabsatz"/>
        <w:numPr>
          <w:ilvl w:val="0"/>
          <w:numId w:val="23"/>
        </w:numPr>
      </w:pPr>
      <w:r>
        <w:t>Standorte werden nicht mehr berechnet</w:t>
      </w:r>
    </w:p>
    <w:p w14:paraId="5E69C7FB" w14:textId="3574918A" w:rsidR="00DC14AE" w:rsidRDefault="00C34EFC" w:rsidP="00C34EFC">
      <w:pPr>
        <w:pStyle w:val="Listenabsatz"/>
        <w:numPr>
          <w:ilvl w:val="0"/>
          <w:numId w:val="23"/>
        </w:numPr>
      </w:pPr>
      <w:r>
        <w:t>Zurückgelegte Strecke dieser Fahrt wird gespeichert zusammen mit Datum und Zeit</w:t>
      </w:r>
    </w:p>
    <w:p w14:paraId="4A862D36" w14:textId="3D547E68" w:rsidR="007E2CCC" w:rsidRDefault="007E2CCC" w:rsidP="00C34EFC">
      <w:pPr>
        <w:pStyle w:val="Listenabsatz"/>
        <w:numPr>
          <w:ilvl w:val="0"/>
          <w:numId w:val="23"/>
        </w:numPr>
      </w:pPr>
      <w:r>
        <w:t xml:space="preserve">User bekommt Benachrichtigung zur </w:t>
      </w:r>
      <w:proofErr w:type="spellStart"/>
      <w:r>
        <w:t>bearbeitung</w:t>
      </w:r>
      <w:proofErr w:type="spellEnd"/>
      <w:r>
        <w:t xml:space="preserve"> der Fahrt.</w:t>
      </w:r>
    </w:p>
    <w:p w14:paraId="54003113" w14:textId="36020DDF" w:rsidR="00C34EFC" w:rsidRDefault="00C34EFC" w:rsidP="00C34EFC">
      <w:pPr>
        <w:ind w:left="360"/>
      </w:pPr>
      <w:r>
        <w:t>Alternative Anwendungsverläufe:</w:t>
      </w:r>
    </w:p>
    <w:p w14:paraId="2CA19C40" w14:textId="7F5C26EE" w:rsidR="00C34EFC" w:rsidRDefault="00C34EFC" w:rsidP="00C34EFC">
      <w:r>
        <w:t>1.2.1.</w:t>
      </w:r>
      <w:r>
        <w:tab/>
        <w:t xml:space="preserve">User drückt auf „+“ </w:t>
      </w:r>
    </w:p>
    <w:p w14:paraId="0D4E67A8" w14:textId="21F9CBDF" w:rsidR="00C34EFC" w:rsidRDefault="00C34EFC" w:rsidP="00C34EFC">
      <w:r>
        <w:tab/>
        <w:t>User bekommt ein Formular zum Eintragen einer Fahrt</w:t>
      </w:r>
    </w:p>
    <w:p w14:paraId="4456E643" w14:textId="3BC7537F" w:rsidR="00C34EFC" w:rsidRDefault="00C34EFC" w:rsidP="00C34EFC">
      <w:r>
        <w:tab/>
        <w:t>User trägt eine bereits getätigte Fahrt manuell ein</w:t>
      </w:r>
    </w:p>
    <w:p w14:paraId="68DB0860" w14:textId="00E469FE" w:rsidR="002A11B0" w:rsidRDefault="002A11B0" w:rsidP="00C34EFC">
      <w:r>
        <w:tab/>
        <w:t>User drückt auf Speichern</w:t>
      </w:r>
    </w:p>
    <w:p w14:paraId="1AFB9CAD" w14:textId="77777777" w:rsidR="002A11B0" w:rsidRDefault="002A11B0" w:rsidP="00C34EFC">
      <w:r>
        <w:tab/>
        <w:t>Die Fahrt wird in der Datenbank gespeichert</w:t>
      </w:r>
    </w:p>
    <w:p w14:paraId="467C9125" w14:textId="77777777" w:rsidR="002A11B0" w:rsidRDefault="002A11B0" w:rsidP="00C34EFC">
      <w:r>
        <w:t>1.2.2</w:t>
      </w:r>
      <w:r>
        <w:tab/>
        <w:t>User drückt auf Einstellungen</w:t>
      </w:r>
    </w:p>
    <w:p w14:paraId="75826C69" w14:textId="77777777" w:rsidR="002A11B0" w:rsidRDefault="002A11B0" w:rsidP="00C34EFC">
      <w:r>
        <w:tab/>
        <w:t>User bekommt Einstellungen angezeigt</w:t>
      </w:r>
    </w:p>
    <w:p w14:paraId="6EDA39B7" w14:textId="77777777" w:rsidR="002A11B0" w:rsidRDefault="002A11B0" w:rsidP="00C34EFC">
      <w:r>
        <w:tab/>
        <w:t>User drückt auf Bluetooth-Beacon wählen</w:t>
      </w:r>
    </w:p>
    <w:p w14:paraId="1814B2E5" w14:textId="77777777" w:rsidR="002A11B0" w:rsidRDefault="002A11B0" w:rsidP="00C34EFC">
      <w:r>
        <w:tab/>
        <w:t xml:space="preserve">User bekommt seine gekoppelten Geräte angezeigt </w:t>
      </w:r>
    </w:p>
    <w:p w14:paraId="51C52EA2" w14:textId="77777777" w:rsidR="002A11B0" w:rsidRDefault="002A11B0" w:rsidP="00C34EFC">
      <w:r>
        <w:tab/>
        <w:t>User wählt sein Auto aus</w:t>
      </w:r>
    </w:p>
    <w:p w14:paraId="1EB5AF47" w14:textId="0ED803FF" w:rsidR="002A11B0" w:rsidRDefault="002A11B0" w:rsidP="00C34EFC">
      <w:r>
        <w:tab/>
        <w:t xml:space="preserve">MAC-Adresse des Autos wird gespeichert </w:t>
      </w:r>
      <w:r>
        <w:tab/>
      </w:r>
    </w:p>
    <w:p w14:paraId="101E01A4" w14:textId="6A31A64D" w:rsidR="002A11B0" w:rsidRDefault="002A11B0" w:rsidP="00C34EFC"/>
    <w:p w14:paraId="0DC5BAE2" w14:textId="6B761D58" w:rsidR="002A11B0" w:rsidRDefault="002A11B0" w:rsidP="00C34EFC"/>
    <w:p w14:paraId="2D50B4FA" w14:textId="77777777" w:rsidR="002A11B0" w:rsidRPr="00C34EFC" w:rsidRDefault="002A11B0" w:rsidP="00C34EFC"/>
    <w:p w14:paraId="2EC3EDA8" w14:textId="2E4417FF" w:rsidR="00BD1010" w:rsidRDefault="00BD1010" w:rsidP="00486E86">
      <w:pPr>
        <w:pStyle w:val="berschrift2"/>
      </w:pPr>
      <w:bookmarkStart w:id="8" w:name="_Toc72497961"/>
      <w:r>
        <w:lastRenderedPageBreak/>
        <w:t>Funktionale Anforderungen</w:t>
      </w:r>
      <w:bookmarkEnd w:id="8"/>
    </w:p>
    <w:p w14:paraId="0559632A" w14:textId="7F200D40" w:rsidR="002A11B0" w:rsidRDefault="009538B1" w:rsidP="002A11B0">
      <w:r>
        <w:t>Das System soll Fahrten automatisch aufzeichnen und in einer Datenbank Datum, Zeit und Strecke der Fahrt speichern.</w:t>
      </w:r>
    </w:p>
    <w:p w14:paraId="0BA954B8" w14:textId="2E97C976" w:rsidR="009538B1" w:rsidRDefault="009538B1" w:rsidP="002A11B0">
      <w:r>
        <w:t>Das System soll manuelle Eingaben bei Fahrten und Ausgaben ermöglichen.</w:t>
      </w:r>
    </w:p>
    <w:p w14:paraId="1018749C" w14:textId="5BD37D9B" w:rsidR="009538B1" w:rsidRDefault="009538B1" w:rsidP="002A11B0">
      <w:r>
        <w:t>Das System soll die Fahrten und Ausgaben des Users darstellen.</w:t>
      </w:r>
    </w:p>
    <w:p w14:paraId="25D29A3E" w14:textId="3CF24EB7" w:rsidR="009538B1" w:rsidRDefault="009538B1" w:rsidP="002A11B0">
      <w:r>
        <w:t>Das System soll es dem User ermöglichen bestimmten Kategorien Standorte zuzuweisen.</w:t>
      </w:r>
    </w:p>
    <w:p w14:paraId="36C29AAC" w14:textId="6BEB76C4" w:rsidR="009538B1" w:rsidRPr="002A11B0" w:rsidRDefault="009538B1" w:rsidP="002A11B0">
      <w:r>
        <w:t>Das System soll es dem User ermöglichen seinen Bluetooth-Beacon seines Autos auszuwählen.</w:t>
      </w:r>
    </w:p>
    <w:p w14:paraId="03F9CAA1" w14:textId="1FE3D92D" w:rsidR="00BD1010" w:rsidRDefault="00BD1010" w:rsidP="00486E86">
      <w:pPr>
        <w:pStyle w:val="berschrift2"/>
      </w:pPr>
      <w:bookmarkStart w:id="9" w:name="_Toc72497962"/>
      <w:r>
        <w:t>Nicht</w:t>
      </w:r>
      <w:r w:rsidR="00F71B62">
        <w:t xml:space="preserve"> funktionale Anforderungen</w:t>
      </w:r>
      <w:bookmarkEnd w:id="9"/>
    </w:p>
    <w:p w14:paraId="60D8B520" w14:textId="3B8B4A09" w:rsidR="00E36CA7" w:rsidRDefault="00E36CA7" w:rsidP="00E36CA7">
      <w:bookmarkStart w:id="10" w:name="_Toc72497963"/>
      <w:r>
        <w:t>Das System soll die Fahrten und Ausgaben des Users übersichtlich und geordnet darstellen.</w:t>
      </w:r>
    </w:p>
    <w:p w14:paraId="69A40FB6" w14:textId="2ECA7A41" w:rsidR="002377BE" w:rsidRDefault="002377BE" w:rsidP="00E36CA7">
      <w:r>
        <w:t>Die App soll intuitiv zu bedienen sein.</w:t>
      </w:r>
    </w:p>
    <w:p w14:paraId="30DB2C65" w14:textId="1957BCBA" w:rsidR="00F71B62" w:rsidRDefault="00DB7E7C" w:rsidP="00486E86">
      <w:pPr>
        <w:pStyle w:val="berschrift2"/>
      </w:pPr>
      <w:r>
        <w:t>(</w:t>
      </w:r>
      <w:r w:rsidR="00F71B62">
        <w:t>Benutzer</w:t>
      </w:r>
      <w:r>
        <w:t>) S</w:t>
      </w:r>
      <w:r w:rsidR="00F71B62">
        <w:t xml:space="preserve">chnittstellen / </w:t>
      </w:r>
      <w:r w:rsidR="00D07DEC">
        <w:t xml:space="preserve">Ein- </w:t>
      </w:r>
      <w:r w:rsidR="00F71B62">
        <w:t>Ausgabeformate</w:t>
      </w:r>
      <w:bookmarkEnd w:id="10"/>
    </w:p>
    <w:p w14:paraId="6E105E1F" w14:textId="2A38FDAC" w:rsidR="0046075C" w:rsidRDefault="00595C1D" w:rsidP="0046075C">
      <w:r>
        <w:t>Bisher ist keine Funktionalität vorgesehen, wo der User einen Datei</w:t>
      </w:r>
      <w:r w:rsidR="007265DE">
        <w:t>import/-export tätigen kann.</w:t>
      </w:r>
    </w:p>
    <w:p w14:paraId="67686C40" w14:textId="161064EC" w:rsidR="007265DE" w:rsidRPr="0046075C" w:rsidRDefault="007265DE" w:rsidP="0046075C">
      <w:r>
        <w:t xml:space="preserve">Daten werden entweder automatisch gesammelt oder </w:t>
      </w:r>
      <w:r w:rsidR="00CD42E7">
        <w:t>der User muss ein Eingabeformular ausfüllen.</w:t>
      </w:r>
    </w:p>
    <w:p w14:paraId="66E0C563" w14:textId="132D24BE" w:rsidR="00F71B62" w:rsidRDefault="00F71B62" w:rsidP="00486E86">
      <w:pPr>
        <w:pStyle w:val="berschrift2"/>
      </w:pPr>
      <w:bookmarkStart w:id="11" w:name="_Toc72497964"/>
      <w:r>
        <w:t>Fehlverhalten</w:t>
      </w:r>
      <w:bookmarkEnd w:id="11"/>
    </w:p>
    <w:p w14:paraId="45E74B37" w14:textId="1915A2A6" w:rsidR="00213B12" w:rsidRDefault="006E5EF3" w:rsidP="00213B12">
      <w:r>
        <w:t>Der Nutzer fährt zu lange durch einen Tunnel oder Ort mit schlechtem GPS-Empfang.</w:t>
      </w:r>
    </w:p>
    <w:p w14:paraId="4917B9BA" w14:textId="42905BF7" w:rsidR="00226AA8" w:rsidRPr="00213B12" w:rsidRDefault="006E5EF3" w:rsidP="00213B12">
      <w:r>
        <w:t>Auf dem Gerät ist kein Speicher mehr für die Datenbankeinträge vorhand</w:t>
      </w:r>
      <w:r w:rsidR="00226AA8">
        <w:t>en.</w:t>
      </w:r>
    </w:p>
    <w:p w14:paraId="0C522957" w14:textId="4708ACF2" w:rsidR="00070B02" w:rsidRDefault="00F71B62" w:rsidP="00486E86">
      <w:pPr>
        <w:pStyle w:val="berschrift2"/>
      </w:pPr>
      <w:bookmarkStart w:id="12" w:name="_Toc72497965"/>
      <w:r>
        <w:t>Abnahmekriterien</w:t>
      </w:r>
      <w:bookmarkEnd w:id="12"/>
    </w:p>
    <w:p w14:paraId="0DD51219" w14:textId="77777777" w:rsidR="00E04FDC" w:rsidRDefault="00E04FDC" w:rsidP="001E28A5">
      <w:r>
        <w:t>Fahrten werden strukturiert angezeigt im Fragment Fahrten.</w:t>
      </w:r>
    </w:p>
    <w:p w14:paraId="73D456BB" w14:textId="77777777" w:rsidR="00E04FDC" w:rsidRDefault="00E04FDC" w:rsidP="001E28A5">
      <w:r>
        <w:t>Ausgaben werden strukturiert angezeigt im Fragment Ausgaben.</w:t>
      </w:r>
    </w:p>
    <w:p w14:paraId="745C5B32" w14:textId="77777777" w:rsidR="004E3041" w:rsidRDefault="00E04FDC" w:rsidP="001E28A5">
      <w:r>
        <w:t xml:space="preserve">Passende und visuell schöne Statistiken </w:t>
      </w:r>
      <w:r w:rsidR="004E3041">
        <w:t>werden im Fragment Statistiken angezeigt.</w:t>
      </w:r>
    </w:p>
    <w:p w14:paraId="268F148F" w14:textId="77777777" w:rsidR="004E3041" w:rsidRDefault="004E3041" w:rsidP="001E28A5">
      <w:r>
        <w:t>In den Einstellungen kann der Bluetooth-Beacon des eigenen Autos ausgewählt werden.</w:t>
      </w:r>
    </w:p>
    <w:p w14:paraId="4B9E1F51" w14:textId="154B0460" w:rsidR="004E3041" w:rsidRDefault="004E3041" w:rsidP="001E28A5">
      <w:r>
        <w:t>In den Einstellungen können</w:t>
      </w:r>
      <w:r w:rsidR="00095EB9">
        <w:t xml:space="preserve"> </w:t>
      </w:r>
      <w:r>
        <w:t>Kategorien</w:t>
      </w:r>
      <w:r w:rsidR="00095EB9">
        <w:t xml:space="preserve"> Standorte</w:t>
      </w:r>
      <w:r>
        <w:t xml:space="preserve"> zugeordnet werden.</w:t>
      </w:r>
    </w:p>
    <w:p w14:paraId="4092ED7B" w14:textId="77777777" w:rsidR="004E3041" w:rsidRDefault="004E3041" w:rsidP="001E28A5">
      <w:r>
        <w:t>Fahrten und Ausgaben können manuell hinzugefügt werden.</w:t>
      </w:r>
    </w:p>
    <w:p w14:paraId="2FE5B549" w14:textId="70ACC747" w:rsidR="00213B12" w:rsidRPr="00213B12" w:rsidRDefault="004E3041" w:rsidP="001E28A5">
      <w:r>
        <w:t>Fahrten werden automatisch erkannt, sofern der Bluetooth-Beacon ausgewählt wurde.</w:t>
      </w:r>
      <w:r w:rsidR="00213B12">
        <w:br w:type="page"/>
      </w:r>
    </w:p>
    <w:p w14:paraId="174D1191" w14:textId="361DC3A7" w:rsidR="00DB7E7C" w:rsidRDefault="00DB7E7C" w:rsidP="00DB7E7C">
      <w:pPr>
        <w:pStyle w:val="berschrift1"/>
      </w:pPr>
      <w:bookmarkStart w:id="13" w:name="_Toc72497966"/>
      <w:r>
        <w:lastRenderedPageBreak/>
        <w:t>Entwurf</w:t>
      </w:r>
      <w:bookmarkEnd w:id="13"/>
    </w:p>
    <w:p w14:paraId="2EE7B2B7" w14:textId="1BB0F572" w:rsidR="007E347D" w:rsidRDefault="007E347D" w:rsidP="007E347D">
      <w:r>
        <w:t xml:space="preserve">Daten, welche gesammelt werden, werden in </w:t>
      </w:r>
      <w:r w:rsidR="005B5404">
        <w:t>einer eigenen SQLite Datenbank gespeichert.</w:t>
      </w:r>
    </w:p>
    <w:p w14:paraId="6EC4D607" w14:textId="234A87E8" w:rsidR="005B5404" w:rsidRDefault="00404A42" w:rsidP="007E347D">
      <w:r>
        <w:t>Design</w:t>
      </w:r>
      <w:r w:rsidR="0095329C">
        <w:t>:</w:t>
      </w:r>
    </w:p>
    <w:p w14:paraId="7D4C8274" w14:textId="7AA66B90" w:rsidR="0095329C" w:rsidRDefault="0095329C" w:rsidP="007E347D">
      <w:r>
        <w:t>Es ist ein</w:t>
      </w:r>
      <w:r w:rsidR="001D6D27">
        <w:t>e 4-geteilte Activity geplant.</w:t>
      </w:r>
    </w:p>
    <w:p w14:paraId="5D796D38" w14:textId="1D3F4F73" w:rsidR="00261838" w:rsidRDefault="00261838" w:rsidP="00261838">
      <w:pPr>
        <w:pStyle w:val="Listenabsatz"/>
        <w:numPr>
          <w:ilvl w:val="0"/>
          <w:numId w:val="24"/>
        </w:numPr>
      </w:pPr>
      <w:r>
        <w:t>Anzeigen von Fahrten</w:t>
      </w:r>
    </w:p>
    <w:p w14:paraId="20D7B31D" w14:textId="00D3C0CE" w:rsidR="00261838" w:rsidRDefault="00261838" w:rsidP="00261838">
      <w:pPr>
        <w:pStyle w:val="Listenabsatz"/>
        <w:numPr>
          <w:ilvl w:val="0"/>
          <w:numId w:val="24"/>
        </w:numPr>
      </w:pPr>
      <w:r>
        <w:t>Anzeigen von Ausgaben</w:t>
      </w:r>
    </w:p>
    <w:p w14:paraId="569855FB" w14:textId="7145F94F" w:rsidR="00261838" w:rsidRDefault="00261838" w:rsidP="00261838">
      <w:pPr>
        <w:pStyle w:val="Listenabsatz"/>
        <w:numPr>
          <w:ilvl w:val="0"/>
          <w:numId w:val="24"/>
        </w:numPr>
      </w:pPr>
      <w:r>
        <w:t>Anzeigen von Statistiken</w:t>
      </w:r>
    </w:p>
    <w:p w14:paraId="247A46F5" w14:textId="6FE2731D" w:rsidR="00261838" w:rsidRDefault="00261838" w:rsidP="00261838">
      <w:pPr>
        <w:pStyle w:val="Listenabsatz"/>
        <w:numPr>
          <w:ilvl w:val="0"/>
          <w:numId w:val="24"/>
        </w:numPr>
      </w:pPr>
      <w:r>
        <w:t>Einstellungen</w:t>
      </w:r>
    </w:p>
    <w:p w14:paraId="5D671F23" w14:textId="0BF95AF4" w:rsidR="00826B5C" w:rsidRDefault="00826B5C" w:rsidP="00826B5C">
      <w:r>
        <w:t>In einer Auswahl-Bar unten am Bildschirm kann einfach zwischen den 4 Fragmenten hin und her gesprungen werden.</w:t>
      </w:r>
    </w:p>
    <w:p w14:paraId="7822F4FD" w14:textId="75ACF8EB" w:rsidR="009334CE" w:rsidRPr="007E347D" w:rsidRDefault="009334CE" w:rsidP="00826B5C">
      <w:r>
        <w:t xml:space="preserve">Die Einzelnen Fragmente können weitere Fragmente </w:t>
      </w:r>
      <w:r w:rsidR="005124CE">
        <w:t>aufrufen,</w:t>
      </w:r>
      <w:r>
        <w:t xml:space="preserve"> um </w:t>
      </w:r>
      <w:r w:rsidR="005124CE">
        <w:t xml:space="preserve">weitere Funktionalität aufzurufen. Beispielsweise kann man im 1. Fragment auf ein </w:t>
      </w:r>
      <w:r w:rsidR="00E91272">
        <w:t>„</w:t>
      </w:r>
      <w:r w:rsidR="005124CE">
        <w:t>+</w:t>
      </w:r>
      <w:r w:rsidR="00E91272">
        <w:t>“</w:t>
      </w:r>
      <w:r w:rsidR="005124CE">
        <w:t xml:space="preserve">-Button </w:t>
      </w:r>
      <w:r w:rsidR="00E91272">
        <w:t>drücken um zu einer neuen Ansicht zu gelangen, in der man ein Formular ausfüllt und so eine neue Fahrt gespeichert werden kann.</w:t>
      </w:r>
    </w:p>
    <w:p w14:paraId="69E92494" w14:textId="44F300F5" w:rsidR="00586427" w:rsidRDefault="00F5731F" w:rsidP="00B27436">
      <w:r>
        <w:t>Die manuellen Eingaben</w:t>
      </w:r>
      <w:r w:rsidR="00586427">
        <w:t xml:space="preserve"> für die Fahrten und Ausgaben erfolgen über zwei </w:t>
      </w:r>
      <w:r>
        <w:t>Separate</w:t>
      </w:r>
      <w:r w:rsidR="00586427">
        <w:t xml:space="preserve"> Fragmente.</w:t>
      </w:r>
      <w:r w:rsidR="000557BC">
        <w:t xml:space="preserve"> Die Distanz und Ausgaben werden über Texteingabefelder, die Kategorie und das Ausgabenintervall über Spinner erfasst. Das Datum und die Uhrzeit werden über das </w:t>
      </w:r>
      <w:r w:rsidR="00234ADB">
        <w:t>von Google bereit gestellte Datums- und Uhrzeit Auswahl eingeben werden.</w:t>
      </w:r>
    </w:p>
    <w:p w14:paraId="5B9427CF" w14:textId="1E47EC0C" w:rsidR="00234ADB" w:rsidRDefault="00234ADB" w:rsidP="00B27436">
      <w:r>
        <w:t>Die Datensätze</w:t>
      </w:r>
      <w:r w:rsidR="005E076F">
        <w:t xml:space="preserve"> werden als </w:t>
      </w:r>
      <w:proofErr w:type="spellStart"/>
      <w:r w:rsidR="005E076F">
        <w:t>Recycler</w:t>
      </w:r>
      <w:proofErr w:type="spellEnd"/>
      <w:r w:rsidR="005E076F">
        <w:t xml:space="preserve"> List angezeigt.</w:t>
      </w:r>
    </w:p>
    <w:p w14:paraId="53067BBD" w14:textId="0C9527FB" w:rsidR="00586427" w:rsidRDefault="00C542EC" w:rsidP="00B27436">
      <w:r>
        <w:t xml:space="preserve">Standorte werden gespeichert, indem man in </w:t>
      </w:r>
      <w:r w:rsidR="00022119">
        <w:t>über eine Kartenansicht einen Standort für eine Kategorie auswählt. Davon werden die Längen- und Breitengrade gespeichert. Die Start- und Endpunkte werden mit den gespeicherten Standorten verglichen. Dadurch wird eine Fahrt automatisch zu einer Kategorie zugeordnet.</w:t>
      </w:r>
    </w:p>
    <w:p w14:paraId="4A638241" w14:textId="67F0B3BC" w:rsidR="00226AA8" w:rsidRPr="00226AA8" w:rsidRDefault="00226AA8" w:rsidP="00B27436">
      <w:r>
        <w:t xml:space="preserve">Die App ist für API Version </w:t>
      </w:r>
      <w:r w:rsidR="009A22B2">
        <w:t xml:space="preserve">ab </w:t>
      </w:r>
      <w:r>
        <w:t>„2</w:t>
      </w:r>
      <w:r w:rsidR="00E220E0">
        <w:t>9</w:t>
      </w:r>
      <w:r>
        <w:t>“ konzipiert</w:t>
      </w:r>
      <w:r w:rsidR="00BB47C0">
        <w:t>. Zudem wird ein GPS und Bluetooth Modul benötigt.</w:t>
      </w:r>
    </w:p>
    <w:p w14:paraId="1C236A68" w14:textId="37E5C142" w:rsidR="00DB7E7C" w:rsidRDefault="00DB7E7C" w:rsidP="00486E86">
      <w:pPr>
        <w:pStyle w:val="berschrift2"/>
      </w:pPr>
      <w:bookmarkStart w:id="14" w:name="_Toc72497968"/>
      <w:r>
        <w:lastRenderedPageBreak/>
        <w:t>Datenmodell</w:t>
      </w:r>
      <w:bookmarkEnd w:id="14"/>
    </w:p>
    <w:p w14:paraId="0433CE15" w14:textId="732851F9" w:rsidR="00B27436" w:rsidRPr="00B27436" w:rsidRDefault="004E6052" w:rsidP="00B27436">
      <w:r>
        <w:rPr>
          <w:noProof/>
          <w:lang w:val="en-GB" w:eastAsia="en-GB"/>
        </w:rPr>
        <w:drawing>
          <wp:anchor distT="0" distB="0" distL="114300" distR="114300" simplePos="0" relativeHeight="251658240" behindDoc="0" locked="0" layoutInCell="1" allowOverlap="1" wp14:anchorId="2C9A6647" wp14:editId="3FE387D7">
            <wp:simplePos x="0" y="0"/>
            <wp:positionH relativeFrom="column">
              <wp:posOffset>-612878</wp:posOffset>
            </wp:positionH>
            <wp:positionV relativeFrom="paragraph">
              <wp:posOffset>179070</wp:posOffset>
            </wp:positionV>
            <wp:extent cx="6602730" cy="4327525"/>
            <wp:effectExtent l="0" t="0" r="7620" b="0"/>
            <wp:wrapThrough wrapText="bothSides">
              <wp:wrapPolygon edited="0">
                <wp:start x="0" y="0"/>
                <wp:lineTo x="0" y="21489"/>
                <wp:lineTo x="21563" y="21489"/>
                <wp:lineTo x="21563" y="0"/>
                <wp:lineTo x="0" y="0"/>
              </wp:wrapPolygon>
            </wp:wrapThrough>
            <wp:docPr id="2" name="Grafik 2"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isch enthält.&#10;&#10;Automatisch generierte Beschreibung"/>
                    <pic:cNvPicPr/>
                  </pic:nvPicPr>
                  <pic:blipFill>
                    <a:blip r:embed="rId9">
                      <a:extLst>
                        <a:ext uri="{28A0092B-C50C-407E-A947-70E740481C1C}">
                          <a14:useLocalDpi xmlns:a14="http://schemas.microsoft.com/office/drawing/2010/main" val="0"/>
                        </a:ext>
                      </a:extLst>
                    </a:blip>
                    <a:stretch>
                      <a:fillRect/>
                    </a:stretch>
                  </pic:blipFill>
                  <pic:spPr>
                    <a:xfrm>
                      <a:off x="0" y="0"/>
                      <a:ext cx="6602730" cy="4327525"/>
                    </a:xfrm>
                    <a:prstGeom prst="rect">
                      <a:avLst/>
                    </a:prstGeom>
                  </pic:spPr>
                </pic:pic>
              </a:graphicData>
            </a:graphic>
          </wp:anchor>
        </w:drawing>
      </w:r>
      <w:r w:rsidRPr="004E6052">
        <w:rPr>
          <w:noProof/>
        </w:rPr>
        <w:t xml:space="preserve"> </w:t>
      </w:r>
    </w:p>
    <w:p w14:paraId="54726BE0" w14:textId="0332C8BF" w:rsidR="00E4727A" w:rsidRDefault="00E4727A" w:rsidP="00486E86">
      <w:pPr>
        <w:pStyle w:val="berschrift2"/>
      </w:pPr>
      <w:bookmarkStart w:id="15" w:name="_Toc72497971"/>
      <w:r>
        <w:lastRenderedPageBreak/>
        <w:t xml:space="preserve">Strukturmodel </w:t>
      </w:r>
    </w:p>
    <w:p w14:paraId="4E4BF012" w14:textId="45C864FD" w:rsidR="00E4727A" w:rsidRDefault="00A2147B" w:rsidP="00E4727A">
      <w:r>
        <w:rPr>
          <w:noProof/>
          <w:lang w:val="en-GB" w:eastAsia="en-GB"/>
        </w:rPr>
        <w:drawing>
          <wp:inline distT="0" distB="0" distL="0" distR="0" wp14:anchorId="33D72AB5" wp14:editId="427E1116">
            <wp:extent cx="5760720" cy="4599940"/>
            <wp:effectExtent l="0" t="0" r="0" b="0"/>
            <wp:docPr id="4" name="Grafik 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isch enthält.&#10;&#10;Automatisch generierte Beschreibung"/>
                    <pic:cNvPicPr/>
                  </pic:nvPicPr>
                  <pic:blipFill>
                    <a:blip r:embed="rId10">
                      <a:extLst>
                        <a:ext uri="{28A0092B-C50C-407E-A947-70E740481C1C}">
                          <a14:useLocalDpi xmlns:a14="http://schemas.microsoft.com/office/drawing/2010/main" val="0"/>
                        </a:ext>
                      </a:extLst>
                    </a:blip>
                    <a:stretch>
                      <a:fillRect/>
                    </a:stretch>
                  </pic:blipFill>
                  <pic:spPr>
                    <a:xfrm>
                      <a:off x="0" y="0"/>
                      <a:ext cx="5760720" cy="4599940"/>
                    </a:xfrm>
                    <a:prstGeom prst="rect">
                      <a:avLst/>
                    </a:prstGeom>
                  </pic:spPr>
                </pic:pic>
              </a:graphicData>
            </a:graphic>
          </wp:inline>
        </w:drawing>
      </w:r>
    </w:p>
    <w:p w14:paraId="63C70081" w14:textId="77777777" w:rsidR="0001430A" w:rsidRPr="0001430A" w:rsidRDefault="0001430A" w:rsidP="0001430A">
      <w:pPr>
        <w:rPr>
          <w:sz w:val="32"/>
          <w:szCs w:val="32"/>
        </w:rPr>
      </w:pPr>
      <w:r w:rsidRPr="0001430A">
        <w:rPr>
          <w:sz w:val="32"/>
          <w:szCs w:val="32"/>
        </w:rPr>
        <w:t>3.4 Funktionsmodell</w:t>
      </w:r>
    </w:p>
    <w:p w14:paraId="7FF7292C" w14:textId="087EC8ED" w:rsidR="00A2147B" w:rsidRPr="00A2147B" w:rsidRDefault="0001430A" w:rsidP="00486E86">
      <w:pPr>
        <w:pStyle w:val="berschrift2"/>
      </w:pPr>
      <w:r>
        <w:t xml:space="preserve">Der Nutzer kann manuell die Fahrten und Ausgaben über die Benutzerschnittstelle einfüge oder bearbeiten. Zusätzlich werden durch die Fahrtenerkennung mit dem GPS-Modul Fahrten erkannt und auch eingefügt. Die Daten werden vor der Speicherung kontrolliert und formatiert. </w:t>
      </w:r>
      <w:r w:rsidR="00A2147B">
        <w:t>Anschließend werden die Datensätze in eine interne Datenbank gespeichert. Von da aus werden die Daten aufbereitet und in einer Statistik dargestellt.</w:t>
      </w:r>
    </w:p>
    <w:p w14:paraId="7D9015A1" w14:textId="32276609" w:rsidR="006877FF" w:rsidRPr="00E4727A" w:rsidRDefault="00DB7E7C" w:rsidP="00486E86">
      <w:pPr>
        <w:pStyle w:val="berschrift2"/>
      </w:pPr>
      <w:r w:rsidRPr="00E4727A">
        <w:t>Testfälle</w:t>
      </w:r>
      <w:bookmarkEnd w:id="15"/>
    </w:p>
    <w:p w14:paraId="0E8A7317" w14:textId="706DFB5D" w:rsidR="00E4727A" w:rsidRDefault="00E4727A" w:rsidP="00E4727A"/>
    <w:p w14:paraId="46511FF6" w14:textId="686B60F5" w:rsidR="00E4727A" w:rsidRPr="00E4727A" w:rsidRDefault="00E4727A" w:rsidP="00E4727A"/>
    <w:p w14:paraId="493C3864" w14:textId="632B15D4" w:rsidR="00E220E0" w:rsidRDefault="0023771D" w:rsidP="006877FF">
      <w:pPr>
        <w:jc w:val="both"/>
      </w:pPr>
      <w:r>
        <w:t>Als Testfälle wird das manuelle Einfügen von Fahrten und Ausgaben genützt</w:t>
      </w:r>
      <w:r w:rsidR="00DB25C8">
        <w:t>. Zudem wird im Moment für Fahrten bei jedem Start der App mehrere hundert Fahrten neu zufällig über einen Zeitraum von 3 Jahren generiert. Ausgaben werden auch für jede Kategorie generiert. Zusätzlich können auch Daten manuell eingetragen werden.</w:t>
      </w:r>
    </w:p>
    <w:p w14:paraId="06F14195" w14:textId="52F635CE" w:rsidR="00892A2F" w:rsidRDefault="00892A2F" w:rsidP="006877FF">
      <w:pPr>
        <w:jc w:val="both"/>
      </w:pPr>
      <w:r>
        <w:t>Statistiken werden abhängig von den gegebenen Daten erzeugt und sind so auch öfters getestet worden.</w:t>
      </w:r>
    </w:p>
    <w:p w14:paraId="46DA4275" w14:textId="4F7A5513" w:rsidR="00B27A8E" w:rsidRDefault="00B27A8E" w:rsidP="006877FF">
      <w:pPr>
        <w:jc w:val="both"/>
      </w:pPr>
      <w:r>
        <w:t>In den Einga</w:t>
      </w:r>
      <w:r w:rsidR="006A52F4">
        <w:t xml:space="preserve">befeldern für die Distanz und Ausgabemenge wird darauf </w:t>
      </w:r>
      <w:r w:rsidR="00553FA0">
        <w:t>geprüft,</w:t>
      </w:r>
      <w:r w:rsidR="006A52F4">
        <w:t xml:space="preserve"> ob Zahlen eingegeben </w:t>
      </w:r>
      <w:r w:rsidR="00553FA0">
        <w:t>werden</w:t>
      </w:r>
      <w:r w:rsidR="006A52F4">
        <w:t>.</w:t>
      </w:r>
    </w:p>
    <w:p w14:paraId="2F71D188" w14:textId="02EECECB" w:rsidR="00213B12" w:rsidRPr="00213B12" w:rsidRDefault="00213B12" w:rsidP="006877FF">
      <w:pPr>
        <w:jc w:val="both"/>
      </w:pPr>
    </w:p>
    <w:p w14:paraId="17BB879E" w14:textId="2D8D68E6" w:rsidR="00DB7E7C" w:rsidRDefault="00DB7E7C" w:rsidP="00DB7E7C">
      <w:pPr>
        <w:pStyle w:val="berschrift1"/>
      </w:pPr>
      <w:bookmarkStart w:id="16" w:name="_Toc72497972"/>
      <w:r>
        <w:lastRenderedPageBreak/>
        <w:t>Umsetzung</w:t>
      </w:r>
      <w:bookmarkEnd w:id="16"/>
    </w:p>
    <w:p w14:paraId="257E6200" w14:textId="77777777" w:rsidR="007E2CCC" w:rsidRDefault="007E2CCC" w:rsidP="007E2CCC"/>
    <w:p w14:paraId="7C827256" w14:textId="24EA45D8" w:rsidR="007E2CCC" w:rsidRPr="007E2CCC" w:rsidRDefault="007E2CCC" w:rsidP="007E2CCC">
      <w:r>
        <w:t xml:space="preserve">Für das moderne Layout haben wir viel die </w:t>
      </w:r>
      <w:proofErr w:type="spellStart"/>
      <w:r>
        <w:t>CardView</w:t>
      </w:r>
      <w:proofErr w:type="spellEnd"/>
      <w:r>
        <w:t xml:space="preserve"> benutzt. Mit der hatte man den großen Vorteil Elemente zu gruppieren und diese mit Schatten und verschiedenen Vordergrund Farben besser abzuheben. Mit dem </w:t>
      </w:r>
      <w:proofErr w:type="spellStart"/>
      <w:r>
        <w:t>setCornerRadius</w:t>
      </w:r>
      <w:proofErr w:type="spellEnd"/>
      <w:r>
        <w:t xml:space="preserve"> von den </w:t>
      </w:r>
      <w:proofErr w:type="spellStart"/>
      <w:r>
        <w:t>CardViews</w:t>
      </w:r>
      <w:proofErr w:type="spellEnd"/>
      <w:r>
        <w:t xml:space="preserve"> </w:t>
      </w:r>
      <w:proofErr w:type="spellStart"/>
      <w:r>
        <w:t>entstannt</w:t>
      </w:r>
      <w:proofErr w:type="spellEnd"/>
      <w:r>
        <w:t xml:space="preserve"> zudem der Google Material-Design </w:t>
      </w:r>
      <w:proofErr w:type="spellStart"/>
      <w:r>
        <w:t>look</w:t>
      </w:r>
      <w:proofErr w:type="spellEnd"/>
      <w:r>
        <w:t>.</w:t>
      </w:r>
    </w:p>
    <w:p w14:paraId="50723D0F" w14:textId="7F472104" w:rsidR="009A22B2" w:rsidRDefault="00E220E0">
      <w:r>
        <w:t xml:space="preserve">Eine Spezialität der Umsetzung in der App war der Umgang mit den Datumobjekten in den Fahrten und Ausgaben. Da SQL Lite </w:t>
      </w:r>
      <w:r w:rsidR="002B3541">
        <w:t xml:space="preserve">keine Date Objekte als Datentyp akzeptiert, sind die Daten zum Zeitpunkt der Erstellung als Millisekunden seit 1970 </w:t>
      </w:r>
      <w:r w:rsidR="00C83B8D">
        <w:t xml:space="preserve">gespeichert. Die Millisekunden werden bei Verwendung entweder mit einen </w:t>
      </w:r>
      <w:proofErr w:type="spellStart"/>
      <w:r w:rsidR="00C83B8D">
        <w:t>DateTimeFormater</w:t>
      </w:r>
      <w:proofErr w:type="spellEnd"/>
      <w:r w:rsidR="00C83B8D">
        <w:t xml:space="preserve"> oder in SQL Abfragen mit der </w:t>
      </w:r>
      <w:proofErr w:type="spellStart"/>
      <w:r w:rsidR="00C83B8D">
        <w:t>strftime</w:t>
      </w:r>
      <w:proofErr w:type="spellEnd"/>
      <w:r w:rsidR="00C83B8D">
        <w:t xml:space="preserve"> Methode, die für SQL Lite die Daten in einen lesbaren Datums</w:t>
      </w:r>
      <w:r w:rsidR="00DD04BB">
        <w:t>string umwandelt, formatiert.</w:t>
      </w:r>
    </w:p>
    <w:p w14:paraId="23B2E608" w14:textId="6806EB66" w:rsidR="009A22B2" w:rsidRDefault="009A22B2">
      <w:r>
        <w:t xml:space="preserve">Für die Auswahl der „Gespeicherten Orte“, also Orte die bei der Fahrtenerkennung als </w:t>
      </w:r>
      <w:proofErr w:type="spellStart"/>
      <w:r>
        <w:t>Geofences</w:t>
      </w:r>
      <w:proofErr w:type="spellEnd"/>
      <w:r>
        <w:t xml:space="preserve"> agieren sollen, um dann die jeweilige Kategorie der Fahrt zu ermitteln, wurde in den Settings die </w:t>
      </w:r>
      <w:proofErr w:type="spellStart"/>
      <w:r>
        <w:t>GoogleMaps</w:t>
      </w:r>
      <w:proofErr w:type="spellEnd"/>
      <w:r>
        <w:t xml:space="preserve"> </w:t>
      </w:r>
      <w:r w:rsidR="006357DE">
        <w:t>API</w:t>
      </w:r>
      <w:r w:rsidR="006357DE">
        <w:t xml:space="preserve"> </w:t>
      </w:r>
      <w:r>
        <w:t xml:space="preserve">verwendet. Mit dieser kann der </w:t>
      </w:r>
      <w:proofErr w:type="spellStart"/>
      <w:r>
        <w:t>benutzer</w:t>
      </w:r>
      <w:proofErr w:type="spellEnd"/>
      <w:r>
        <w:t xml:space="preserve"> auf der Karte </w:t>
      </w:r>
      <w:r w:rsidR="006357DE">
        <w:t>mit einem Pin in der Mitte, den Standort von der jeweiligen Kategorie ermitteln.</w:t>
      </w:r>
    </w:p>
    <w:p w14:paraId="68D2AFB8" w14:textId="291A59B1" w:rsidR="006357DE" w:rsidRDefault="006357DE">
      <w:r>
        <w:t xml:space="preserve">Die </w:t>
      </w:r>
      <w:proofErr w:type="spellStart"/>
      <w:r>
        <w:t>Geofences</w:t>
      </w:r>
      <w:proofErr w:type="spellEnd"/>
      <w:r>
        <w:t xml:space="preserve"> wurden, bei der Fahrterkennung jedoch nicht ermittelt, da die Google </w:t>
      </w:r>
      <w:r>
        <w:t>API</w:t>
      </w:r>
      <w:r>
        <w:t xml:space="preserve"> dafür, Gebühren für die API-Calls verlangen. Die Voraussetzungen dafür sind jedoch vorhanden.</w:t>
      </w:r>
    </w:p>
    <w:p w14:paraId="738EBE80" w14:textId="72EF936B" w:rsidR="00213B12" w:rsidRPr="009A22B2" w:rsidRDefault="009A22B2">
      <w:r>
        <w:t>Die Fahrtenerkennung war aufwendig, da Android einem das Leben mit den ganzen Restriktionen beim Standort und den Hinte</w:t>
      </w:r>
      <w:r w:rsidR="006357DE">
        <w:t>r</w:t>
      </w:r>
      <w:r>
        <w:t xml:space="preserve">grund Services schwer macht. Damit die App auch im nicht laufenden Zustand auf eine Bluetooth Verbindung mit dem </w:t>
      </w:r>
      <w:proofErr w:type="spellStart"/>
      <w:r>
        <w:t>Beacon</w:t>
      </w:r>
      <w:proofErr w:type="spellEnd"/>
      <w:r>
        <w:t xml:space="preserve"> reagieren kann, wurde ein </w:t>
      </w:r>
      <w:proofErr w:type="spellStart"/>
      <w:r>
        <w:t>Broadcaster</w:t>
      </w:r>
      <w:proofErr w:type="spellEnd"/>
      <w:r>
        <w:t xml:space="preserve"> Receiver auf die ACTION_ACL_CONNECTED reagiert. Daraufhin wird ein </w:t>
      </w:r>
      <w:proofErr w:type="spellStart"/>
      <w:r>
        <w:t>Foreground</w:t>
      </w:r>
      <w:proofErr w:type="spellEnd"/>
      <w:r>
        <w:t xml:space="preserve"> Service mit einer bestehenden Benachrichtigung gestartet, die den Standort </w:t>
      </w:r>
      <w:proofErr w:type="spellStart"/>
      <w:r>
        <w:t>trackt</w:t>
      </w:r>
      <w:proofErr w:type="spellEnd"/>
      <w:r>
        <w:t xml:space="preserve"> und in ein Array packt. Bei einer Trennung, der Bluetooth Verbindung mit dem Broadcast Receiver </w:t>
      </w:r>
      <w:r>
        <w:t>ACTION_ACL_</w:t>
      </w:r>
      <w:r>
        <w:t>DIS</w:t>
      </w:r>
      <w:r>
        <w:t>CONNECTED</w:t>
      </w:r>
      <w:r>
        <w:t xml:space="preserve"> wird die Summe der Distanzen zwischen </w:t>
      </w:r>
      <w:r>
        <w:t>allen Punkten im Array</w:t>
      </w:r>
      <w:r>
        <w:t xml:space="preserve"> berechnet. Dies ist dann die Fahrtdistanz. Darauf wird die Fahrt in die Datenbank gespeist und eine Benachrichtigung zur Überprüfung der Werte und der Kategorie dem Benutzer geschickt. Bei Klicken der </w:t>
      </w:r>
      <w:proofErr w:type="spellStart"/>
      <w:r>
        <w:t>Benachrichtung</w:t>
      </w:r>
      <w:proofErr w:type="spellEnd"/>
      <w:r>
        <w:t xml:space="preserve"> kommt man auf die „Fahrt Bearbeiten“ Seite von der jeweiligen Fahrt. </w:t>
      </w:r>
      <w:r w:rsidR="00213B12">
        <w:rPr>
          <w:highlight w:val="yellow"/>
        </w:rPr>
        <w:br w:type="page"/>
      </w:r>
    </w:p>
    <w:p w14:paraId="4B15B268" w14:textId="2153B0BA" w:rsidR="007601E3" w:rsidRDefault="007601E3" w:rsidP="007601E3">
      <w:pPr>
        <w:pStyle w:val="berschrift1"/>
      </w:pPr>
      <w:bookmarkStart w:id="17" w:name="_Toc72497973"/>
      <w:r>
        <w:lastRenderedPageBreak/>
        <w:t>Qualitätssicherung (Testprotokoll)</w:t>
      </w:r>
      <w:bookmarkEnd w:id="17"/>
    </w:p>
    <w:p w14:paraId="6BF771F2" w14:textId="77777777" w:rsidR="006357DE" w:rsidRDefault="006357DE" w:rsidP="006357DE"/>
    <w:p w14:paraId="0EDB3758" w14:textId="6D667781" w:rsidR="006357DE" w:rsidRDefault="006357DE" w:rsidP="006357DE">
      <w:r>
        <w:t xml:space="preserve">Für die Testfälle wurden die Daten in der Datenbank, bei starten der </w:t>
      </w:r>
      <w:proofErr w:type="spellStart"/>
      <w:r>
        <w:t>Activity</w:t>
      </w:r>
      <w:proofErr w:type="spellEnd"/>
      <w:r>
        <w:t xml:space="preserve"> neu randomisiert.</w:t>
      </w:r>
      <w:r w:rsidR="007E2CCC">
        <w:t xml:space="preserve"> So konnten </w:t>
      </w:r>
      <w:proofErr w:type="spellStart"/>
      <w:r w:rsidR="007E2CCC">
        <w:t>anomalien</w:t>
      </w:r>
      <w:proofErr w:type="spellEnd"/>
      <w:r w:rsidR="007E2CCC">
        <w:t xml:space="preserve"> Entdeckt werden.</w:t>
      </w:r>
    </w:p>
    <w:p w14:paraId="62571E1B" w14:textId="6B7C9574" w:rsidR="00213B12" w:rsidRPr="004540A6" w:rsidRDefault="007E2CCC">
      <w:r>
        <w:t xml:space="preserve">Zudem wurde die App durch exportieren, der APK Datei an </w:t>
      </w:r>
      <w:proofErr w:type="spellStart"/>
      <w:r>
        <w:t>Komillitonen</w:t>
      </w:r>
      <w:proofErr w:type="spellEnd"/>
      <w:r>
        <w:t xml:space="preserve"> weitergegeben um Fehler zu finden. So wurde z.B. entdeckt, dass die App bei zu großen Eingaben in der Fahrterstellung, </w:t>
      </w:r>
      <w:proofErr w:type="spellStart"/>
      <w:r>
        <w:t>abstürtzt</w:t>
      </w:r>
      <w:proofErr w:type="spellEnd"/>
      <w:r>
        <w:t xml:space="preserve">. </w:t>
      </w:r>
      <w:r w:rsidR="00C37A80">
        <w:t xml:space="preserve">Auch </w:t>
      </w:r>
      <w:r w:rsidR="00F5731F">
        <w:t xml:space="preserve">gab es </w:t>
      </w:r>
      <w:r w:rsidR="00604709">
        <w:t>Fehler,</w:t>
      </w:r>
      <w:r w:rsidR="00F5731F">
        <w:t xml:space="preserve"> wenn versucht wurde Daten </w:t>
      </w:r>
      <w:r>
        <w:t xml:space="preserve">für die Statistik </w:t>
      </w:r>
      <w:r w:rsidR="00F5731F">
        <w:t xml:space="preserve">zu </w:t>
      </w:r>
      <w:r w:rsidR="00B27A8E">
        <w:t>bekommen,</w:t>
      </w:r>
      <w:r w:rsidR="00F5731F">
        <w:t xml:space="preserve"> wenn es in dem gewünschten Zeitraum keine Fahrten oder Ausgaben gab.</w:t>
      </w:r>
      <w:r w:rsidR="00213B12">
        <w:rPr>
          <w:highlight w:val="yellow"/>
        </w:rPr>
        <w:br w:type="page"/>
      </w:r>
    </w:p>
    <w:p w14:paraId="4605A876" w14:textId="23E0DF7F" w:rsidR="005F5F46" w:rsidRDefault="005F5F46" w:rsidP="005F5F46">
      <w:pPr>
        <w:pStyle w:val="berschrift1"/>
      </w:pPr>
      <w:bookmarkStart w:id="18" w:name="_Toc72497974"/>
      <w:r>
        <w:lastRenderedPageBreak/>
        <w:t>Evaluation</w:t>
      </w:r>
      <w:bookmarkEnd w:id="18"/>
    </w:p>
    <w:p w14:paraId="3F4D0AE2" w14:textId="6CDDB1E5" w:rsidR="005F5F46" w:rsidRPr="00486E86" w:rsidRDefault="00604709" w:rsidP="00486E86">
      <w:pPr>
        <w:pStyle w:val="berschrift2"/>
      </w:pPr>
      <w:r w:rsidRPr="00486E86">
        <w:t>Das Ha</w:t>
      </w:r>
      <w:r w:rsidR="00CE2F07" w:rsidRPr="00486E86">
        <w:t>uptziel war für uns das automatisch</w:t>
      </w:r>
      <w:r w:rsidR="00892A2F" w:rsidRPr="00486E86">
        <w:t>e</w:t>
      </w:r>
      <w:r w:rsidR="00CE2F07" w:rsidRPr="00486E86">
        <w:t xml:space="preserve"> Fahrtenerkennen</w:t>
      </w:r>
      <w:r w:rsidR="00CC3878" w:rsidRPr="00486E86">
        <w:t xml:space="preserve"> und das richtige einteilen der Fahrten in Kategorien.  Das haben wir, wenn auch mit anfänglichen Schwierigkeiten unserer Meinung gut erledig. Die anderen Ziele, </w:t>
      </w:r>
      <w:r w:rsidR="00E553C9" w:rsidRPr="00486E86">
        <w:t xml:space="preserve">das manuelle Eingeben von Daten und die </w:t>
      </w:r>
      <w:r w:rsidR="00A822EF" w:rsidRPr="00486E86">
        <w:t>Darstellung</w:t>
      </w:r>
      <w:r w:rsidR="00E553C9" w:rsidRPr="00486E86">
        <w:t xml:space="preserve"> in den Statistiken</w:t>
      </w:r>
      <w:r w:rsidR="00892A2F" w:rsidRPr="00486E86">
        <w:t>, haben wir auch gut bewältigt</w:t>
      </w:r>
      <w:r w:rsidR="00A822EF" w:rsidRPr="00486E86">
        <w:t>. Mit dem erlernten Wissen, welches wir während der Entwicklung angeeignet hat, würde man die Anwendung in manchen Aspekten anders Entwickeln</w:t>
      </w:r>
      <w:r w:rsidR="005A39FC" w:rsidRPr="00486E86">
        <w:t>. Wenn auch Möglichkeiten zur Verbesserung existieren, erfüllt die Anwendung alle gesetzten Ziele zu voller Zufriedenheit.</w:t>
      </w:r>
      <w:r w:rsidR="00A822EF" w:rsidRPr="00486E86">
        <w:t xml:space="preserve"> </w:t>
      </w:r>
      <w:r w:rsidR="005F5F46" w:rsidRPr="00486E86">
        <w:br w:type="page"/>
      </w:r>
    </w:p>
    <w:p w14:paraId="228178A4" w14:textId="77777777" w:rsidR="004A6F3E" w:rsidRDefault="007601E3" w:rsidP="004A6F3E">
      <w:pPr>
        <w:pStyle w:val="berschrift1"/>
      </w:pPr>
      <w:bookmarkStart w:id="19" w:name="_Toc72497975"/>
      <w:r>
        <w:lastRenderedPageBreak/>
        <w:t>Anwenderdokumentation</w:t>
      </w:r>
      <w:bookmarkEnd w:id="19"/>
    </w:p>
    <w:p w14:paraId="607992DC" w14:textId="7479034D" w:rsidR="000068F4" w:rsidRDefault="004A6F3E" w:rsidP="001519B9">
      <w:pPr>
        <w:pStyle w:val="berschrift3"/>
      </w:pPr>
      <w:r>
        <w:t>Grundeinstellungen</w:t>
      </w:r>
      <w:r w:rsidR="004738BD">
        <w:t xml:space="preserve"> für die automatische Fahrtenerkennung</w:t>
      </w:r>
      <w:r w:rsidR="001519B9">
        <w:t>:</w:t>
      </w:r>
    </w:p>
    <w:p w14:paraId="61808F1E" w14:textId="77777777" w:rsidR="00A25945" w:rsidRPr="00A25945" w:rsidRDefault="00A25945" w:rsidP="00A25945"/>
    <w:p w14:paraId="72AD4D05" w14:textId="77777777" w:rsidR="000068F4" w:rsidRDefault="000068F4" w:rsidP="000068F4">
      <w:pPr>
        <w:pStyle w:val="Listenabsatz"/>
        <w:numPr>
          <w:ilvl w:val="0"/>
          <w:numId w:val="27"/>
        </w:numPr>
      </w:pPr>
      <w:r w:rsidRPr="000068F4">
        <w:t>Öffne die App</w:t>
      </w:r>
    </w:p>
    <w:p w14:paraId="12FEDFA8" w14:textId="77777777" w:rsidR="009F7DB7" w:rsidRDefault="009F7DB7" w:rsidP="000068F4">
      <w:pPr>
        <w:pStyle w:val="Listenabsatz"/>
        <w:numPr>
          <w:ilvl w:val="0"/>
          <w:numId w:val="27"/>
        </w:numPr>
      </w:pPr>
      <w:r>
        <w:t>Gehe zu Einstellungen (unten bei der App Bar, ganz rechts)</w:t>
      </w:r>
    </w:p>
    <w:p w14:paraId="051FB306" w14:textId="77777777" w:rsidR="001D617A" w:rsidRDefault="001D617A" w:rsidP="000068F4">
      <w:pPr>
        <w:pStyle w:val="Listenabsatz"/>
        <w:numPr>
          <w:ilvl w:val="0"/>
          <w:numId w:val="27"/>
        </w:numPr>
      </w:pPr>
      <w:r>
        <w:t>Öffne die Bluetooth-Einstellungen in der App</w:t>
      </w:r>
    </w:p>
    <w:p w14:paraId="33CF6F5A" w14:textId="1E44FA04" w:rsidR="004D2B28" w:rsidRDefault="004D2B28" w:rsidP="004D2B28">
      <w:pPr>
        <w:pStyle w:val="Listenabsatz"/>
        <w:numPr>
          <w:ilvl w:val="0"/>
          <w:numId w:val="27"/>
        </w:numPr>
      </w:pPr>
      <w:r>
        <w:t xml:space="preserve">Finde deinen </w:t>
      </w:r>
      <w:r w:rsidR="004738BD">
        <w:t>Bluetooth</w:t>
      </w:r>
      <w:r>
        <w:t>-Beacon deines Aut</w:t>
      </w:r>
      <w:r w:rsidR="005644AF">
        <w:t>os und wähle ihn aus</w:t>
      </w:r>
      <w:r>
        <w:t xml:space="preserve">. </w:t>
      </w:r>
    </w:p>
    <w:p w14:paraId="20552E94" w14:textId="0FBBDEB5" w:rsidR="00A25945" w:rsidRDefault="001519B9" w:rsidP="00A25945">
      <w:pPr>
        <w:pStyle w:val="berschrift3"/>
      </w:pPr>
      <w:r>
        <w:t>Einfaches benutzen der App:</w:t>
      </w:r>
    </w:p>
    <w:p w14:paraId="387EDFEA" w14:textId="0F907491" w:rsidR="00A25945" w:rsidRPr="00A25945" w:rsidRDefault="00A25945" w:rsidP="00A25945">
      <w:pPr>
        <w:pStyle w:val="Listenabsatz"/>
      </w:pPr>
    </w:p>
    <w:p w14:paraId="08588FBD" w14:textId="3C01209B" w:rsidR="00F03186" w:rsidRDefault="00870B2C" w:rsidP="00956F40">
      <w:pPr>
        <w:pStyle w:val="Listenabsatz"/>
        <w:numPr>
          <w:ilvl w:val="0"/>
          <w:numId w:val="29"/>
        </w:numPr>
      </w:pPr>
      <w:r>
        <w:t xml:space="preserve">App-Bar 1. Von </w:t>
      </w:r>
      <w:r w:rsidR="008C2A79">
        <w:t>l</w:t>
      </w:r>
      <w:r>
        <w:t>inks: „Fahrten“</w:t>
      </w:r>
    </w:p>
    <w:p w14:paraId="6CA1B8BC" w14:textId="5F334BE5" w:rsidR="00870B2C" w:rsidRDefault="002C4EAD" w:rsidP="002C4EAD">
      <w:pPr>
        <w:pStyle w:val="Listenabsatz"/>
        <w:numPr>
          <w:ilvl w:val="1"/>
          <w:numId w:val="29"/>
        </w:numPr>
      </w:pPr>
      <w:r>
        <w:t>Anzeigen lassen von Fahrten mit Strecke, Datum, benötigter Zeit und Kategorie</w:t>
      </w:r>
    </w:p>
    <w:p w14:paraId="7CEA9F62" w14:textId="4E0CBFC9" w:rsidR="00EE241A" w:rsidRDefault="00D56933" w:rsidP="00956F40">
      <w:pPr>
        <w:pStyle w:val="Listenabsatz"/>
        <w:numPr>
          <w:ilvl w:val="0"/>
          <w:numId w:val="29"/>
        </w:numPr>
      </w:pPr>
      <w:r>
        <w:t>„+“-Symbol bei „Fahrten“</w:t>
      </w:r>
    </w:p>
    <w:p w14:paraId="0ECF5F61" w14:textId="77777777" w:rsidR="00D56933" w:rsidRDefault="00D56933" w:rsidP="00EA5B70">
      <w:pPr>
        <w:pStyle w:val="Listenabsatz"/>
        <w:numPr>
          <w:ilvl w:val="1"/>
          <w:numId w:val="29"/>
        </w:numPr>
      </w:pPr>
      <w:r>
        <w:t>Hinzufügen einer Fahrt mit Strecke, Datum, benötigter Zeit und Kategorie</w:t>
      </w:r>
    </w:p>
    <w:p w14:paraId="27321AAD" w14:textId="55E9FDF1" w:rsidR="00A070CF" w:rsidRDefault="00FC2745" w:rsidP="00A070CF">
      <w:pPr>
        <w:pStyle w:val="Listenabsatz"/>
        <w:numPr>
          <w:ilvl w:val="0"/>
          <w:numId w:val="29"/>
        </w:numPr>
      </w:pPr>
      <w:r>
        <w:t xml:space="preserve">App-Bar 2. Von </w:t>
      </w:r>
      <w:r w:rsidR="008C2A79">
        <w:t>l</w:t>
      </w:r>
      <w:r>
        <w:t>inks: „Ausgaben“</w:t>
      </w:r>
    </w:p>
    <w:p w14:paraId="538FB3A3" w14:textId="3BF2526F" w:rsidR="00FC2745" w:rsidRDefault="00FC2745" w:rsidP="00FC2745">
      <w:pPr>
        <w:pStyle w:val="Listenabsatz"/>
        <w:numPr>
          <w:ilvl w:val="1"/>
          <w:numId w:val="29"/>
        </w:numPr>
      </w:pPr>
      <w:r>
        <w:t>Anzeigen lassen von Ausgaben mit Kosten, Datum und Kategorie</w:t>
      </w:r>
    </w:p>
    <w:p w14:paraId="7FCAD8D5" w14:textId="4B5BC842" w:rsidR="00F76F7A" w:rsidRDefault="00F76F7A" w:rsidP="00A070CF">
      <w:pPr>
        <w:pStyle w:val="Listenabsatz"/>
        <w:numPr>
          <w:ilvl w:val="0"/>
          <w:numId w:val="29"/>
        </w:numPr>
      </w:pPr>
      <w:r>
        <w:t>„+“-Symbol bei „Ausgaben“</w:t>
      </w:r>
    </w:p>
    <w:p w14:paraId="1B1E71A8" w14:textId="5EE2D3C4" w:rsidR="00F76F7A" w:rsidRDefault="00F76F7A" w:rsidP="00F76F7A">
      <w:pPr>
        <w:pStyle w:val="Listenabsatz"/>
        <w:numPr>
          <w:ilvl w:val="1"/>
          <w:numId w:val="29"/>
        </w:numPr>
      </w:pPr>
      <w:r>
        <w:t>Hinzufügen eine</w:t>
      </w:r>
      <w:r w:rsidR="008C2A79">
        <w:t>r Ausgabe mit Kosten, Datum und Kategorie</w:t>
      </w:r>
    </w:p>
    <w:p w14:paraId="213851FB" w14:textId="124CBF04" w:rsidR="008C2A79" w:rsidRDefault="008C2A79" w:rsidP="00A070CF">
      <w:pPr>
        <w:pStyle w:val="Listenabsatz"/>
        <w:numPr>
          <w:ilvl w:val="0"/>
          <w:numId w:val="29"/>
        </w:numPr>
      </w:pPr>
      <w:r>
        <w:t>App-Bar 2. Von rechts: „Statistiken“</w:t>
      </w:r>
    </w:p>
    <w:p w14:paraId="2548B4BA" w14:textId="18F5FBA9" w:rsidR="008C2A79" w:rsidRDefault="008C2A79" w:rsidP="008C2A79">
      <w:pPr>
        <w:pStyle w:val="Listenabsatz"/>
        <w:numPr>
          <w:ilvl w:val="1"/>
          <w:numId w:val="29"/>
        </w:numPr>
      </w:pPr>
      <w:r>
        <w:t xml:space="preserve">Anzeigen lassen von unterschiedlichen Statistiken, welche </w:t>
      </w:r>
      <w:r w:rsidR="00847007">
        <w:t xml:space="preserve">die Fahrten und Ausgaben </w:t>
      </w:r>
      <w:r w:rsidR="00682ABD">
        <w:t>aus unterschiedlichen Blickwinkeln darstellen</w:t>
      </w:r>
    </w:p>
    <w:p w14:paraId="48362E0C" w14:textId="38213B13" w:rsidR="00A070CF" w:rsidRDefault="00682ABD" w:rsidP="00A070CF">
      <w:pPr>
        <w:pStyle w:val="Listenabsatz"/>
        <w:numPr>
          <w:ilvl w:val="0"/>
          <w:numId w:val="29"/>
        </w:numPr>
      </w:pPr>
      <w:r>
        <w:t>App-Bar 1. Von rechts: „Einstellungen“</w:t>
      </w:r>
    </w:p>
    <w:p w14:paraId="197207BE" w14:textId="77777777" w:rsidR="00133628" w:rsidRDefault="00133628" w:rsidP="00682ABD">
      <w:pPr>
        <w:pStyle w:val="Listenabsatz"/>
        <w:numPr>
          <w:ilvl w:val="1"/>
          <w:numId w:val="29"/>
        </w:numPr>
      </w:pPr>
      <w:r>
        <w:t>Push-Benachrichtigungen erlauben/verbieten</w:t>
      </w:r>
    </w:p>
    <w:p w14:paraId="262B0D05" w14:textId="77777777" w:rsidR="00BB72A7" w:rsidRDefault="00BB72A7" w:rsidP="00682ABD">
      <w:pPr>
        <w:pStyle w:val="Listenabsatz"/>
        <w:numPr>
          <w:ilvl w:val="1"/>
          <w:numId w:val="29"/>
        </w:numPr>
      </w:pPr>
      <w:r>
        <w:t>Bluetooth-Beacon wählen</w:t>
      </w:r>
    </w:p>
    <w:p w14:paraId="6DE42197" w14:textId="690D1E13" w:rsidR="00682ABD" w:rsidRDefault="00D13922" w:rsidP="00682ABD">
      <w:pPr>
        <w:pStyle w:val="Listenabsatz"/>
        <w:numPr>
          <w:ilvl w:val="1"/>
          <w:numId w:val="29"/>
        </w:numPr>
      </w:pPr>
      <w:r>
        <w:t>Standort einer Kategorie zuweisen</w:t>
      </w:r>
      <w:r w:rsidR="00133628">
        <w:t xml:space="preserve"> </w:t>
      </w:r>
      <w:r w:rsidR="00065B71">
        <w:t>(per Google-Maps Interface)</w:t>
      </w:r>
    </w:p>
    <w:p w14:paraId="5A266A78" w14:textId="284FDAFE" w:rsidR="00D56933" w:rsidRPr="001519B9" w:rsidRDefault="00D56933" w:rsidP="00A070CF"/>
    <w:p w14:paraId="44874EDE" w14:textId="5BE6797C" w:rsidR="00E75614" w:rsidRPr="000068F4" w:rsidRDefault="00E75614" w:rsidP="004D2B28">
      <w:pPr>
        <w:pStyle w:val="Listenabsatz"/>
        <w:numPr>
          <w:ilvl w:val="0"/>
          <w:numId w:val="27"/>
        </w:numPr>
      </w:pPr>
      <w:r w:rsidRPr="000068F4">
        <w:br w:type="page"/>
      </w:r>
    </w:p>
    <w:p w14:paraId="7D793FF3" w14:textId="3631EA73" w:rsidR="007160B9" w:rsidRDefault="00E75614" w:rsidP="00E75614">
      <w:pPr>
        <w:pStyle w:val="berschrift1"/>
        <w:numPr>
          <w:ilvl w:val="0"/>
          <w:numId w:val="0"/>
        </w:numPr>
      </w:pPr>
      <w:bookmarkStart w:id="20" w:name="_Toc72497976"/>
      <w:r>
        <w:lastRenderedPageBreak/>
        <w:t>Glossar</w:t>
      </w:r>
      <w:bookmarkEnd w:id="20"/>
    </w:p>
    <w:p w14:paraId="33FC0C01" w14:textId="748F57C7" w:rsidR="00185455" w:rsidRDefault="00185455" w:rsidP="00185455"/>
    <w:p w14:paraId="64C6F6CF" w14:textId="560AA918" w:rsidR="00051B5B" w:rsidRDefault="00051B5B" w:rsidP="00185455">
      <w:pPr>
        <w:pStyle w:val="Listenabsatz"/>
        <w:numPr>
          <w:ilvl w:val="0"/>
          <w:numId w:val="30"/>
        </w:numPr>
      </w:pPr>
      <w:r>
        <w:t>Vorlesung</w:t>
      </w:r>
    </w:p>
    <w:p w14:paraId="433AC5F7" w14:textId="1842CD84" w:rsidR="00051B5B" w:rsidRPr="00185455" w:rsidRDefault="00185455" w:rsidP="00051B5B">
      <w:pPr>
        <w:pStyle w:val="Listenabsatz"/>
        <w:numPr>
          <w:ilvl w:val="0"/>
          <w:numId w:val="30"/>
        </w:numPr>
      </w:pPr>
      <w:proofErr w:type="spellStart"/>
      <w:r>
        <w:t>Stackoverflow</w:t>
      </w:r>
      <w:proofErr w:type="spellEnd"/>
    </w:p>
    <w:p w14:paraId="0024BD67" w14:textId="31FFB521" w:rsidR="00185455" w:rsidRDefault="00F50475" w:rsidP="00185455">
      <w:pPr>
        <w:pStyle w:val="Listenabsatz"/>
        <w:numPr>
          <w:ilvl w:val="0"/>
          <w:numId w:val="30"/>
        </w:numPr>
      </w:pPr>
      <w:hyperlink r:id="rId11" w:history="1">
        <w:r w:rsidR="00185455" w:rsidRPr="00826130">
          <w:rPr>
            <w:rStyle w:val="Hyperlink"/>
          </w:rPr>
          <w:t>https://github.com/blackfizz/EazeGraph</w:t>
        </w:r>
      </w:hyperlink>
    </w:p>
    <w:p w14:paraId="2556F90E" w14:textId="35C50B4B" w:rsidR="00185455" w:rsidRPr="00051B5B" w:rsidRDefault="00F50475" w:rsidP="00185455">
      <w:pPr>
        <w:pStyle w:val="Listenabsatz"/>
        <w:numPr>
          <w:ilvl w:val="0"/>
          <w:numId w:val="30"/>
        </w:numPr>
        <w:rPr>
          <w:rStyle w:val="Hyperlink"/>
          <w:color w:val="auto"/>
          <w:u w:val="none"/>
        </w:rPr>
      </w:pPr>
      <w:hyperlink r:id="rId12" w:history="1">
        <w:r w:rsidR="00185455" w:rsidRPr="00826130">
          <w:rPr>
            <w:rStyle w:val="Hyperlink"/>
          </w:rPr>
          <w:t>https://www.geeksforgeeks.org/how-to-display-bluetooth-paired-devices-programmatically-in-android/</w:t>
        </w:r>
      </w:hyperlink>
    </w:p>
    <w:p w14:paraId="634F06CC" w14:textId="622A4DBE" w:rsidR="00051B5B" w:rsidRDefault="00F50475" w:rsidP="00185455">
      <w:pPr>
        <w:pStyle w:val="Listenabsatz"/>
        <w:numPr>
          <w:ilvl w:val="0"/>
          <w:numId w:val="30"/>
        </w:numPr>
      </w:pPr>
      <w:hyperlink r:id="rId13" w:history="1">
        <w:r w:rsidR="00051B5B" w:rsidRPr="00410D62">
          <w:rPr>
            <w:rStyle w:val="Hyperlink"/>
          </w:rPr>
          <w:t>https://developer.android.com/guide/navigation/navigation-ui</w:t>
        </w:r>
      </w:hyperlink>
    </w:p>
    <w:p w14:paraId="1B5C9163" w14:textId="14EADE05" w:rsidR="00051B5B" w:rsidRDefault="00F50475" w:rsidP="00185455">
      <w:pPr>
        <w:pStyle w:val="Listenabsatz"/>
        <w:numPr>
          <w:ilvl w:val="0"/>
          <w:numId w:val="30"/>
        </w:numPr>
      </w:pPr>
      <w:hyperlink r:id="rId14" w:history="1">
        <w:r w:rsidR="00051B5B" w:rsidRPr="00410D62">
          <w:rPr>
            <w:rStyle w:val="Hyperlink"/>
          </w:rPr>
          <w:t>https://www.vogella.com/tutorials/AndroidActionBar/article.html</w:t>
        </w:r>
      </w:hyperlink>
    </w:p>
    <w:p w14:paraId="3EA2309F" w14:textId="77777777" w:rsidR="00051B5B" w:rsidRDefault="00051B5B" w:rsidP="00051B5B">
      <w:pPr>
        <w:pStyle w:val="Listenabsatz"/>
      </w:pPr>
    </w:p>
    <w:p w14:paraId="58ABFE77" w14:textId="64FBA788" w:rsidR="00F71B62" w:rsidRPr="00F71B62" w:rsidRDefault="00C4748A" w:rsidP="00E75614">
      <w:pPr>
        <w:pStyle w:val="berschrift1"/>
        <w:numPr>
          <w:ilvl w:val="0"/>
          <w:numId w:val="0"/>
        </w:numPr>
      </w:pPr>
      <w:r>
        <w:br w:type="page"/>
      </w:r>
      <w:bookmarkStart w:id="21" w:name="_Toc72497977"/>
      <w:r w:rsidR="007160B9">
        <w:lastRenderedPageBreak/>
        <w:t>Anhang</w:t>
      </w:r>
      <w:bookmarkEnd w:id="21"/>
    </w:p>
    <w:sectPr w:rsidR="00F71B62" w:rsidRPr="00F71B62" w:rsidSect="00213B12">
      <w:footerReference w:type="default" r:id="rId15"/>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281465" w14:textId="77777777" w:rsidR="00F50475" w:rsidRDefault="00F50475" w:rsidP="00213B12">
      <w:pPr>
        <w:spacing w:after="0" w:line="240" w:lineRule="auto"/>
      </w:pPr>
      <w:r>
        <w:separator/>
      </w:r>
    </w:p>
  </w:endnote>
  <w:endnote w:type="continuationSeparator" w:id="0">
    <w:p w14:paraId="685719EE" w14:textId="77777777" w:rsidR="00F50475" w:rsidRDefault="00F50475" w:rsidP="00213B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9175714"/>
      <w:docPartObj>
        <w:docPartGallery w:val="Page Numbers (Bottom of Page)"/>
        <w:docPartUnique/>
      </w:docPartObj>
    </w:sdtPr>
    <w:sdtEndPr/>
    <w:sdtContent>
      <w:p w14:paraId="400675E7" w14:textId="5FB4B10B" w:rsidR="00213B12" w:rsidRDefault="00213B12" w:rsidP="00213B12">
        <w:pPr>
          <w:pStyle w:val="Fuzeile"/>
          <w:jc w:val="center"/>
        </w:pPr>
        <w:r>
          <w:fldChar w:fldCharType="begin"/>
        </w:r>
        <w:r>
          <w:instrText>PAGE   \* MERGEFORMAT</w:instrText>
        </w:r>
        <w:r>
          <w:fldChar w:fldCharType="separate"/>
        </w:r>
        <w:r w:rsidR="007E2CCC">
          <w:rPr>
            <w:noProof/>
          </w:rPr>
          <w:t>6</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6F0401" w14:textId="77777777" w:rsidR="00F50475" w:rsidRDefault="00F50475" w:rsidP="00213B12">
      <w:pPr>
        <w:spacing w:after="0" w:line="240" w:lineRule="auto"/>
      </w:pPr>
      <w:r>
        <w:separator/>
      </w:r>
    </w:p>
  </w:footnote>
  <w:footnote w:type="continuationSeparator" w:id="0">
    <w:p w14:paraId="1B9606FA" w14:textId="77777777" w:rsidR="00F50475" w:rsidRDefault="00F50475" w:rsidP="00213B1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A37191"/>
    <w:multiLevelType w:val="hybridMultilevel"/>
    <w:tmpl w:val="293AF4F4"/>
    <w:lvl w:ilvl="0" w:tplc="39B8B0E8">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2FE09A2"/>
    <w:multiLevelType w:val="hybridMultilevel"/>
    <w:tmpl w:val="5F3CF7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3463BC3"/>
    <w:multiLevelType w:val="hybridMultilevel"/>
    <w:tmpl w:val="C5AAABFC"/>
    <w:lvl w:ilvl="0" w:tplc="8AFECB8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4AA2B2C"/>
    <w:multiLevelType w:val="hybridMultilevel"/>
    <w:tmpl w:val="E3C8FA0C"/>
    <w:lvl w:ilvl="0" w:tplc="7506DB92">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6BF79CD"/>
    <w:multiLevelType w:val="multilevel"/>
    <w:tmpl w:val="28941718"/>
    <w:lvl w:ilvl="0">
      <w:start w:val="1"/>
      <w:numFmt w:val="decimal"/>
      <w:pStyle w:val="berschrift1"/>
      <w:lvlText w:val="%1"/>
      <w:lvlJc w:val="left"/>
      <w:pPr>
        <w:ind w:left="432" w:hanging="432"/>
      </w:pPr>
    </w:lvl>
    <w:lvl w:ilvl="1">
      <w:start w:val="1"/>
      <w:numFmt w:val="decimal"/>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5" w15:restartNumberingAfterBreak="0">
    <w:nsid w:val="09744B53"/>
    <w:multiLevelType w:val="hybridMultilevel"/>
    <w:tmpl w:val="0196530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0AA04103"/>
    <w:multiLevelType w:val="hybridMultilevel"/>
    <w:tmpl w:val="BE960042"/>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7" w15:restartNumberingAfterBreak="0">
    <w:nsid w:val="0CF30B90"/>
    <w:multiLevelType w:val="multilevel"/>
    <w:tmpl w:val="1B563CE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28D60F0"/>
    <w:multiLevelType w:val="hybridMultilevel"/>
    <w:tmpl w:val="51C21646"/>
    <w:lvl w:ilvl="0" w:tplc="04070001">
      <w:start w:val="1"/>
      <w:numFmt w:val="bullet"/>
      <w:lvlText w:val=""/>
      <w:lvlJc w:val="left"/>
      <w:pPr>
        <w:ind w:left="1296" w:hanging="360"/>
      </w:pPr>
      <w:rPr>
        <w:rFonts w:ascii="Symbol" w:hAnsi="Symbol" w:hint="default"/>
      </w:rPr>
    </w:lvl>
    <w:lvl w:ilvl="1" w:tplc="04070003" w:tentative="1">
      <w:start w:val="1"/>
      <w:numFmt w:val="bullet"/>
      <w:lvlText w:val="o"/>
      <w:lvlJc w:val="left"/>
      <w:pPr>
        <w:ind w:left="2016" w:hanging="360"/>
      </w:pPr>
      <w:rPr>
        <w:rFonts w:ascii="Courier New" w:hAnsi="Courier New" w:cs="Courier New" w:hint="default"/>
      </w:rPr>
    </w:lvl>
    <w:lvl w:ilvl="2" w:tplc="04070005" w:tentative="1">
      <w:start w:val="1"/>
      <w:numFmt w:val="bullet"/>
      <w:lvlText w:val=""/>
      <w:lvlJc w:val="left"/>
      <w:pPr>
        <w:ind w:left="2736" w:hanging="360"/>
      </w:pPr>
      <w:rPr>
        <w:rFonts w:ascii="Wingdings" w:hAnsi="Wingdings" w:hint="default"/>
      </w:rPr>
    </w:lvl>
    <w:lvl w:ilvl="3" w:tplc="04070001" w:tentative="1">
      <w:start w:val="1"/>
      <w:numFmt w:val="bullet"/>
      <w:lvlText w:val=""/>
      <w:lvlJc w:val="left"/>
      <w:pPr>
        <w:ind w:left="3456" w:hanging="360"/>
      </w:pPr>
      <w:rPr>
        <w:rFonts w:ascii="Symbol" w:hAnsi="Symbol" w:hint="default"/>
      </w:rPr>
    </w:lvl>
    <w:lvl w:ilvl="4" w:tplc="04070003" w:tentative="1">
      <w:start w:val="1"/>
      <w:numFmt w:val="bullet"/>
      <w:lvlText w:val="o"/>
      <w:lvlJc w:val="left"/>
      <w:pPr>
        <w:ind w:left="4176" w:hanging="360"/>
      </w:pPr>
      <w:rPr>
        <w:rFonts w:ascii="Courier New" w:hAnsi="Courier New" w:cs="Courier New" w:hint="default"/>
      </w:rPr>
    </w:lvl>
    <w:lvl w:ilvl="5" w:tplc="04070005" w:tentative="1">
      <w:start w:val="1"/>
      <w:numFmt w:val="bullet"/>
      <w:lvlText w:val=""/>
      <w:lvlJc w:val="left"/>
      <w:pPr>
        <w:ind w:left="4896" w:hanging="360"/>
      </w:pPr>
      <w:rPr>
        <w:rFonts w:ascii="Wingdings" w:hAnsi="Wingdings" w:hint="default"/>
      </w:rPr>
    </w:lvl>
    <w:lvl w:ilvl="6" w:tplc="04070001" w:tentative="1">
      <w:start w:val="1"/>
      <w:numFmt w:val="bullet"/>
      <w:lvlText w:val=""/>
      <w:lvlJc w:val="left"/>
      <w:pPr>
        <w:ind w:left="5616" w:hanging="360"/>
      </w:pPr>
      <w:rPr>
        <w:rFonts w:ascii="Symbol" w:hAnsi="Symbol" w:hint="default"/>
      </w:rPr>
    </w:lvl>
    <w:lvl w:ilvl="7" w:tplc="04070003" w:tentative="1">
      <w:start w:val="1"/>
      <w:numFmt w:val="bullet"/>
      <w:lvlText w:val="o"/>
      <w:lvlJc w:val="left"/>
      <w:pPr>
        <w:ind w:left="6336" w:hanging="360"/>
      </w:pPr>
      <w:rPr>
        <w:rFonts w:ascii="Courier New" w:hAnsi="Courier New" w:cs="Courier New" w:hint="default"/>
      </w:rPr>
    </w:lvl>
    <w:lvl w:ilvl="8" w:tplc="04070005" w:tentative="1">
      <w:start w:val="1"/>
      <w:numFmt w:val="bullet"/>
      <w:lvlText w:val=""/>
      <w:lvlJc w:val="left"/>
      <w:pPr>
        <w:ind w:left="7056" w:hanging="360"/>
      </w:pPr>
      <w:rPr>
        <w:rFonts w:ascii="Wingdings" w:hAnsi="Wingdings" w:hint="default"/>
      </w:rPr>
    </w:lvl>
  </w:abstractNum>
  <w:abstractNum w:abstractNumId="9" w15:restartNumberingAfterBreak="0">
    <w:nsid w:val="1DDB1FAB"/>
    <w:multiLevelType w:val="hybridMultilevel"/>
    <w:tmpl w:val="A9EC53C6"/>
    <w:lvl w:ilvl="0" w:tplc="0407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ECF2CFE"/>
    <w:multiLevelType w:val="hybridMultilevel"/>
    <w:tmpl w:val="2CF4F49E"/>
    <w:lvl w:ilvl="0" w:tplc="0407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3FE0AB8"/>
    <w:multiLevelType w:val="hybridMultilevel"/>
    <w:tmpl w:val="084453E2"/>
    <w:lvl w:ilvl="0" w:tplc="5DEA3EA0">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92772F7"/>
    <w:multiLevelType w:val="hybridMultilevel"/>
    <w:tmpl w:val="7C229C7C"/>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2F09352A"/>
    <w:multiLevelType w:val="hybridMultilevel"/>
    <w:tmpl w:val="968AAC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0F43047"/>
    <w:multiLevelType w:val="hybridMultilevel"/>
    <w:tmpl w:val="180257AE"/>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5" w15:restartNumberingAfterBreak="0">
    <w:nsid w:val="343A480B"/>
    <w:multiLevelType w:val="hybridMultilevel"/>
    <w:tmpl w:val="BE58AF66"/>
    <w:lvl w:ilvl="0" w:tplc="C96493D2">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42DD6C63"/>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3902768"/>
    <w:multiLevelType w:val="multilevel"/>
    <w:tmpl w:val="1B563CE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4E3773E"/>
    <w:multiLevelType w:val="hybridMultilevel"/>
    <w:tmpl w:val="C1B4A798"/>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9" w15:restartNumberingAfterBreak="0">
    <w:nsid w:val="45FA3889"/>
    <w:multiLevelType w:val="hybridMultilevel"/>
    <w:tmpl w:val="2408CF6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5B9B005C"/>
    <w:multiLevelType w:val="hybridMultilevel"/>
    <w:tmpl w:val="D5800A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649D1DDF"/>
    <w:multiLevelType w:val="hybridMultilevel"/>
    <w:tmpl w:val="2D32350C"/>
    <w:lvl w:ilvl="0" w:tplc="565A35EC">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68780679"/>
    <w:multiLevelType w:val="hybridMultilevel"/>
    <w:tmpl w:val="0204B9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699B2E14"/>
    <w:multiLevelType w:val="multilevel"/>
    <w:tmpl w:val="1B563CE6"/>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4" w15:restartNumberingAfterBreak="0">
    <w:nsid w:val="70A821C1"/>
    <w:multiLevelType w:val="hybridMultilevel"/>
    <w:tmpl w:val="4D44B79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71FC24F9"/>
    <w:multiLevelType w:val="hybridMultilevel"/>
    <w:tmpl w:val="3ABEE59C"/>
    <w:lvl w:ilvl="0" w:tplc="04070001">
      <w:start w:val="1"/>
      <w:numFmt w:val="bullet"/>
      <w:lvlText w:val=""/>
      <w:lvlJc w:val="left"/>
      <w:pPr>
        <w:ind w:left="1296" w:hanging="360"/>
      </w:pPr>
      <w:rPr>
        <w:rFonts w:ascii="Symbol" w:hAnsi="Symbol" w:hint="default"/>
      </w:rPr>
    </w:lvl>
    <w:lvl w:ilvl="1" w:tplc="04070003" w:tentative="1">
      <w:start w:val="1"/>
      <w:numFmt w:val="bullet"/>
      <w:lvlText w:val="o"/>
      <w:lvlJc w:val="left"/>
      <w:pPr>
        <w:ind w:left="2016" w:hanging="360"/>
      </w:pPr>
      <w:rPr>
        <w:rFonts w:ascii="Courier New" w:hAnsi="Courier New" w:cs="Courier New" w:hint="default"/>
      </w:rPr>
    </w:lvl>
    <w:lvl w:ilvl="2" w:tplc="04070005" w:tentative="1">
      <w:start w:val="1"/>
      <w:numFmt w:val="bullet"/>
      <w:lvlText w:val=""/>
      <w:lvlJc w:val="left"/>
      <w:pPr>
        <w:ind w:left="2736" w:hanging="360"/>
      </w:pPr>
      <w:rPr>
        <w:rFonts w:ascii="Wingdings" w:hAnsi="Wingdings" w:hint="default"/>
      </w:rPr>
    </w:lvl>
    <w:lvl w:ilvl="3" w:tplc="04070001" w:tentative="1">
      <w:start w:val="1"/>
      <w:numFmt w:val="bullet"/>
      <w:lvlText w:val=""/>
      <w:lvlJc w:val="left"/>
      <w:pPr>
        <w:ind w:left="3456" w:hanging="360"/>
      </w:pPr>
      <w:rPr>
        <w:rFonts w:ascii="Symbol" w:hAnsi="Symbol" w:hint="default"/>
      </w:rPr>
    </w:lvl>
    <w:lvl w:ilvl="4" w:tplc="04070003" w:tentative="1">
      <w:start w:val="1"/>
      <w:numFmt w:val="bullet"/>
      <w:lvlText w:val="o"/>
      <w:lvlJc w:val="left"/>
      <w:pPr>
        <w:ind w:left="4176" w:hanging="360"/>
      </w:pPr>
      <w:rPr>
        <w:rFonts w:ascii="Courier New" w:hAnsi="Courier New" w:cs="Courier New" w:hint="default"/>
      </w:rPr>
    </w:lvl>
    <w:lvl w:ilvl="5" w:tplc="04070005" w:tentative="1">
      <w:start w:val="1"/>
      <w:numFmt w:val="bullet"/>
      <w:lvlText w:val=""/>
      <w:lvlJc w:val="left"/>
      <w:pPr>
        <w:ind w:left="4896" w:hanging="360"/>
      </w:pPr>
      <w:rPr>
        <w:rFonts w:ascii="Wingdings" w:hAnsi="Wingdings" w:hint="default"/>
      </w:rPr>
    </w:lvl>
    <w:lvl w:ilvl="6" w:tplc="04070001" w:tentative="1">
      <w:start w:val="1"/>
      <w:numFmt w:val="bullet"/>
      <w:lvlText w:val=""/>
      <w:lvlJc w:val="left"/>
      <w:pPr>
        <w:ind w:left="5616" w:hanging="360"/>
      </w:pPr>
      <w:rPr>
        <w:rFonts w:ascii="Symbol" w:hAnsi="Symbol" w:hint="default"/>
      </w:rPr>
    </w:lvl>
    <w:lvl w:ilvl="7" w:tplc="04070003" w:tentative="1">
      <w:start w:val="1"/>
      <w:numFmt w:val="bullet"/>
      <w:lvlText w:val="o"/>
      <w:lvlJc w:val="left"/>
      <w:pPr>
        <w:ind w:left="6336" w:hanging="360"/>
      </w:pPr>
      <w:rPr>
        <w:rFonts w:ascii="Courier New" w:hAnsi="Courier New" w:cs="Courier New" w:hint="default"/>
      </w:rPr>
    </w:lvl>
    <w:lvl w:ilvl="8" w:tplc="04070005" w:tentative="1">
      <w:start w:val="1"/>
      <w:numFmt w:val="bullet"/>
      <w:lvlText w:val=""/>
      <w:lvlJc w:val="left"/>
      <w:pPr>
        <w:ind w:left="7056" w:hanging="360"/>
      </w:pPr>
      <w:rPr>
        <w:rFonts w:ascii="Wingdings" w:hAnsi="Wingdings" w:hint="default"/>
      </w:rPr>
    </w:lvl>
  </w:abstractNum>
  <w:abstractNum w:abstractNumId="26" w15:restartNumberingAfterBreak="0">
    <w:nsid w:val="7BE37743"/>
    <w:multiLevelType w:val="hybridMultilevel"/>
    <w:tmpl w:val="0ADA9D5C"/>
    <w:lvl w:ilvl="0" w:tplc="04070001">
      <w:start w:val="1"/>
      <w:numFmt w:val="bullet"/>
      <w:lvlText w:val=""/>
      <w:lvlJc w:val="left"/>
      <w:pPr>
        <w:ind w:left="1428" w:hanging="360"/>
      </w:pPr>
      <w:rPr>
        <w:rFonts w:ascii="Symbol" w:hAnsi="Symbol" w:hint="default"/>
      </w:rPr>
    </w:lvl>
    <w:lvl w:ilvl="1" w:tplc="04070003" w:tentative="1">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27" w15:restartNumberingAfterBreak="0">
    <w:nsid w:val="7E585598"/>
    <w:multiLevelType w:val="hybridMultilevel"/>
    <w:tmpl w:val="8684F4F6"/>
    <w:lvl w:ilvl="0" w:tplc="71205C40">
      <w:start w:val="1"/>
      <w:numFmt w:val="decimal"/>
      <w:lvlText w:val="%1."/>
      <w:lvlJc w:val="left"/>
      <w:pPr>
        <w:ind w:left="936" w:hanging="360"/>
      </w:pPr>
      <w:rPr>
        <w:rFonts w:hint="default"/>
      </w:rPr>
    </w:lvl>
    <w:lvl w:ilvl="1" w:tplc="04070019" w:tentative="1">
      <w:start w:val="1"/>
      <w:numFmt w:val="lowerLetter"/>
      <w:lvlText w:val="%2."/>
      <w:lvlJc w:val="left"/>
      <w:pPr>
        <w:ind w:left="1656" w:hanging="360"/>
      </w:pPr>
    </w:lvl>
    <w:lvl w:ilvl="2" w:tplc="0407001B" w:tentative="1">
      <w:start w:val="1"/>
      <w:numFmt w:val="lowerRoman"/>
      <w:lvlText w:val="%3."/>
      <w:lvlJc w:val="right"/>
      <w:pPr>
        <w:ind w:left="2376" w:hanging="180"/>
      </w:pPr>
    </w:lvl>
    <w:lvl w:ilvl="3" w:tplc="0407000F" w:tentative="1">
      <w:start w:val="1"/>
      <w:numFmt w:val="decimal"/>
      <w:lvlText w:val="%4."/>
      <w:lvlJc w:val="left"/>
      <w:pPr>
        <w:ind w:left="3096" w:hanging="360"/>
      </w:pPr>
    </w:lvl>
    <w:lvl w:ilvl="4" w:tplc="04070019" w:tentative="1">
      <w:start w:val="1"/>
      <w:numFmt w:val="lowerLetter"/>
      <w:lvlText w:val="%5."/>
      <w:lvlJc w:val="left"/>
      <w:pPr>
        <w:ind w:left="3816" w:hanging="360"/>
      </w:pPr>
    </w:lvl>
    <w:lvl w:ilvl="5" w:tplc="0407001B" w:tentative="1">
      <w:start w:val="1"/>
      <w:numFmt w:val="lowerRoman"/>
      <w:lvlText w:val="%6."/>
      <w:lvlJc w:val="right"/>
      <w:pPr>
        <w:ind w:left="4536" w:hanging="180"/>
      </w:pPr>
    </w:lvl>
    <w:lvl w:ilvl="6" w:tplc="0407000F" w:tentative="1">
      <w:start w:val="1"/>
      <w:numFmt w:val="decimal"/>
      <w:lvlText w:val="%7."/>
      <w:lvlJc w:val="left"/>
      <w:pPr>
        <w:ind w:left="5256" w:hanging="360"/>
      </w:pPr>
    </w:lvl>
    <w:lvl w:ilvl="7" w:tplc="04070019" w:tentative="1">
      <w:start w:val="1"/>
      <w:numFmt w:val="lowerLetter"/>
      <w:lvlText w:val="%8."/>
      <w:lvlJc w:val="left"/>
      <w:pPr>
        <w:ind w:left="5976" w:hanging="360"/>
      </w:pPr>
    </w:lvl>
    <w:lvl w:ilvl="8" w:tplc="0407001B" w:tentative="1">
      <w:start w:val="1"/>
      <w:numFmt w:val="lowerRoman"/>
      <w:lvlText w:val="%9."/>
      <w:lvlJc w:val="right"/>
      <w:pPr>
        <w:ind w:left="6696" w:hanging="180"/>
      </w:pPr>
    </w:lvl>
  </w:abstractNum>
  <w:abstractNum w:abstractNumId="28" w15:restartNumberingAfterBreak="0">
    <w:nsid w:val="7EA7223F"/>
    <w:multiLevelType w:val="hybridMultilevel"/>
    <w:tmpl w:val="E23820B8"/>
    <w:lvl w:ilvl="0" w:tplc="016020E2">
      <w:start w:val="1"/>
      <w:numFmt w:val="decimal"/>
      <w:lvlText w:val="%1."/>
      <w:lvlJc w:val="left"/>
      <w:pPr>
        <w:ind w:left="1068" w:hanging="360"/>
      </w:pPr>
      <w:rPr>
        <w:rFonts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29" w15:restartNumberingAfterBreak="0">
    <w:nsid w:val="7F216C22"/>
    <w:multiLevelType w:val="hybridMultilevel"/>
    <w:tmpl w:val="B142C6C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4"/>
  </w:num>
  <w:num w:numId="2">
    <w:abstractNumId w:val="15"/>
  </w:num>
  <w:num w:numId="3">
    <w:abstractNumId w:val="2"/>
  </w:num>
  <w:num w:numId="4">
    <w:abstractNumId w:val="3"/>
  </w:num>
  <w:num w:numId="5">
    <w:abstractNumId w:val="17"/>
  </w:num>
  <w:num w:numId="6">
    <w:abstractNumId w:val="23"/>
  </w:num>
  <w:num w:numId="7">
    <w:abstractNumId w:val="12"/>
  </w:num>
  <w:num w:numId="8">
    <w:abstractNumId w:val="7"/>
  </w:num>
  <w:num w:numId="9">
    <w:abstractNumId w:val="16"/>
  </w:num>
  <w:num w:numId="10">
    <w:abstractNumId w:val="4"/>
  </w:num>
  <w:num w:numId="11">
    <w:abstractNumId w:val="20"/>
  </w:num>
  <w:num w:numId="12">
    <w:abstractNumId w:val="8"/>
  </w:num>
  <w:num w:numId="13">
    <w:abstractNumId w:val="27"/>
  </w:num>
  <w:num w:numId="14">
    <w:abstractNumId w:val="25"/>
  </w:num>
  <w:num w:numId="15">
    <w:abstractNumId w:val="26"/>
  </w:num>
  <w:num w:numId="16">
    <w:abstractNumId w:val="13"/>
  </w:num>
  <w:num w:numId="17">
    <w:abstractNumId w:val="18"/>
  </w:num>
  <w:num w:numId="18">
    <w:abstractNumId w:val="14"/>
  </w:num>
  <w:num w:numId="19">
    <w:abstractNumId w:val="1"/>
  </w:num>
  <w:num w:numId="20">
    <w:abstractNumId w:val="6"/>
  </w:num>
  <w:num w:numId="21">
    <w:abstractNumId w:val="5"/>
  </w:num>
  <w:num w:numId="22">
    <w:abstractNumId w:val="9"/>
  </w:num>
  <w:num w:numId="23">
    <w:abstractNumId w:val="10"/>
  </w:num>
  <w:num w:numId="24">
    <w:abstractNumId w:val="28"/>
  </w:num>
  <w:num w:numId="25">
    <w:abstractNumId w:val="11"/>
  </w:num>
  <w:num w:numId="26">
    <w:abstractNumId w:val="0"/>
  </w:num>
  <w:num w:numId="27">
    <w:abstractNumId w:val="21"/>
  </w:num>
  <w:num w:numId="28">
    <w:abstractNumId w:val="19"/>
  </w:num>
  <w:num w:numId="29">
    <w:abstractNumId w:val="29"/>
  </w:num>
  <w:num w:numId="3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wM7QwsjQxNDI3MDNX0lEKTi0uzszPAykwrAUArOQcpSwAAAA="/>
    <w:docVar w:name="E-Porto::GUID" w:val="{28c230fa-7379-48c4-b3fd-ba14e0df3503}"/>
  </w:docVars>
  <w:rsids>
    <w:rsidRoot w:val="00757920"/>
    <w:rsid w:val="000068F4"/>
    <w:rsid w:val="00012511"/>
    <w:rsid w:val="0001430A"/>
    <w:rsid w:val="00022119"/>
    <w:rsid w:val="00051B5B"/>
    <w:rsid w:val="000554D4"/>
    <w:rsid w:val="000557BC"/>
    <w:rsid w:val="00065247"/>
    <w:rsid w:val="00065B71"/>
    <w:rsid w:val="00070B02"/>
    <w:rsid w:val="0009504E"/>
    <w:rsid w:val="00095EB9"/>
    <w:rsid w:val="000E3E4D"/>
    <w:rsid w:val="000E76C2"/>
    <w:rsid w:val="00107789"/>
    <w:rsid w:val="00133628"/>
    <w:rsid w:val="001519B9"/>
    <w:rsid w:val="00185455"/>
    <w:rsid w:val="001B4130"/>
    <w:rsid w:val="001C7A9A"/>
    <w:rsid w:val="001D617A"/>
    <w:rsid w:val="001D6D27"/>
    <w:rsid w:val="001E28A5"/>
    <w:rsid w:val="00213B12"/>
    <w:rsid w:val="00226AA8"/>
    <w:rsid w:val="00234ADB"/>
    <w:rsid w:val="0023771D"/>
    <w:rsid w:val="002377BE"/>
    <w:rsid w:val="002511B3"/>
    <w:rsid w:val="00261838"/>
    <w:rsid w:val="002A11B0"/>
    <w:rsid w:val="002B3541"/>
    <w:rsid w:val="002C4EAD"/>
    <w:rsid w:val="002D240D"/>
    <w:rsid w:val="003139ED"/>
    <w:rsid w:val="00323D6C"/>
    <w:rsid w:val="00351A9E"/>
    <w:rsid w:val="0035633D"/>
    <w:rsid w:val="00361464"/>
    <w:rsid w:val="003A40DD"/>
    <w:rsid w:val="003C47BD"/>
    <w:rsid w:val="003C4A61"/>
    <w:rsid w:val="003F31BE"/>
    <w:rsid w:val="00404A42"/>
    <w:rsid w:val="004540A6"/>
    <w:rsid w:val="0046075C"/>
    <w:rsid w:val="004738BD"/>
    <w:rsid w:val="00486E86"/>
    <w:rsid w:val="004A6F3E"/>
    <w:rsid w:val="004D2B28"/>
    <w:rsid w:val="004D6073"/>
    <w:rsid w:val="004E3041"/>
    <w:rsid w:val="004E6052"/>
    <w:rsid w:val="004E6F11"/>
    <w:rsid w:val="00511C43"/>
    <w:rsid w:val="005124CE"/>
    <w:rsid w:val="00553FA0"/>
    <w:rsid w:val="005644AF"/>
    <w:rsid w:val="005809E8"/>
    <w:rsid w:val="00586427"/>
    <w:rsid w:val="00595C1D"/>
    <w:rsid w:val="005A39FC"/>
    <w:rsid w:val="005B18E3"/>
    <w:rsid w:val="005B5404"/>
    <w:rsid w:val="005B75C5"/>
    <w:rsid w:val="005E076F"/>
    <w:rsid w:val="005F5F46"/>
    <w:rsid w:val="00604709"/>
    <w:rsid w:val="00610FF1"/>
    <w:rsid w:val="006357DE"/>
    <w:rsid w:val="00670956"/>
    <w:rsid w:val="006729A2"/>
    <w:rsid w:val="00682ABD"/>
    <w:rsid w:val="006877FF"/>
    <w:rsid w:val="0069045B"/>
    <w:rsid w:val="006A52F4"/>
    <w:rsid w:val="006C665D"/>
    <w:rsid w:val="006D1BD4"/>
    <w:rsid w:val="006E5EF3"/>
    <w:rsid w:val="007160B9"/>
    <w:rsid w:val="007265DE"/>
    <w:rsid w:val="0074276E"/>
    <w:rsid w:val="00757920"/>
    <w:rsid w:val="007601E3"/>
    <w:rsid w:val="007A04FC"/>
    <w:rsid w:val="007D068D"/>
    <w:rsid w:val="007E2CCC"/>
    <w:rsid w:val="007E347D"/>
    <w:rsid w:val="007E55F4"/>
    <w:rsid w:val="008123EA"/>
    <w:rsid w:val="00826B5C"/>
    <w:rsid w:val="00847007"/>
    <w:rsid w:val="00863C63"/>
    <w:rsid w:val="00870B2C"/>
    <w:rsid w:val="00874974"/>
    <w:rsid w:val="00885705"/>
    <w:rsid w:val="00892A2F"/>
    <w:rsid w:val="00893687"/>
    <w:rsid w:val="008C2A79"/>
    <w:rsid w:val="009334CE"/>
    <w:rsid w:val="00944F0D"/>
    <w:rsid w:val="00945FB6"/>
    <w:rsid w:val="00946302"/>
    <w:rsid w:val="0095329C"/>
    <w:rsid w:val="009538B1"/>
    <w:rsid w:val="00956F40"/>
    <w:rsid w:val="009A22B2"/>
    <w:rsid w:val="009B031F"/>
    <w:rsid w:val="009C19CC"/>
    <w:rsid w:val="009F7DB7"/>
    <w:rsid w:val="00A06D63"/>
    <w:rsid w:val="00A070CF"/>
    <w:rsid w:val="00A11E90"/>
    <w:rsid w:val="00A2147B"/>
    <w:rsid w:val="00A25945"/>
    <w:rsid w:val="00A8108E"/>
    <w:rsid w:val="00A822EF"/>
    <w:rsid w:val="00AC288C"/>
    <w:rsid w:val="00B00F5E"/>
    <w:rsid w:val="00B219E9"/>
    <w:rsid w:val="00B24D9E"/>
    <w:rsid w:val="00B27436"/>
    <w:rsid w:val="00B27A8E"/>
    <w:rsid w:val="00B51016"/>
    <w:rsid w:val="00BA53F3"/>
    <w:rsid w:val="00BB47C0"/>
    <w:rsid w:val="00BB72A7"/>
    <w:rsid w:val="00BD1010"/>
    <w:rsid w:val="00BD626F"/>
    <w:rsid w:val="00C2491C"/>
    <w:rsid w:val="00C34EFC"/>
    <w:rsid w:val="00C37A80"/>
    <w:rsid w:val="00C4748A"/>
    <w:rsid w:val="00C542EC"/>
    <w:rsid w:val="00C83B8D"/>
    <w:rsid w:val="00CC3878"/>
    <w:rsid w:val="00CD42E7"/>
    <w:rsid w:val="00CE2F07"/>
    <w:rsid w:val="00CF0C28"/>
    <w:rsid w:val="00D07DEC"/>
    <w:rsid w:val="00D13922"/>
    <w:rsid w:val="00D220AF"/>
    <w:rsid w:val="00D34D82"/>
    <w:rsid w:val="00D56933"/>
    <w:rsid w:val="00DA38BA"/>
    <w:rsid w:val="00DB25C8"/>
    <w:rsid w:val="00DB7E7C"/>
    <w:rsid w:val="00DC14AE"/>
    <w:rsid w:val="00DD04BB"/>
    <w:rsid w:val="00DF3642"/>
    <w:rsid w:val="00E04FDC"/>
    <w:rsid w:val="00E05703"/>
    <w:rsid w:val="00E220E0"/>
    <w:rsid w:val="00E36CA7"/>
    <w:rsid w:val="00E4727A"/>
    <w:rsid w:val="00E553C9"/>
    <w:rsid w:val="00E707E7"/>
    <w:rsid w:val="00E72293"/>
    <w:rsid w:val="00E75614"/>
    <w:rsid w:val="00E91272"/>
    <w:rsid w:val="00EA5B70"/>
    <w:rsid w:val="00EB2CC3"/>
    <w:rsid w:val="00EB4866"/>
    <w:rsid w:val="00EE241A"/>
    <w:rsid w:val="00F03186"/>
    <w:rsid w:val="00F0791B"/>
    <w:rsid w:val="00F50475"/>
    <w:rsid w:val="00F5731F"/>
    <w:rsid w:val="00F71B62"/>
    <w:rsid w:val="00F74E1E"/>
    <w:rsid w:val="00F76F7A"/>
    <w:rsid w:val="00F97310"/>
    <w:rsid w:val="00FC2745"/>
    <w:rsid w:val="00FD5DE2"/>
    <w:rsid w:val="00FF204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9001B5"/>
  <w15:chartTrackingRefBased/>
  <w15:docId w15:val="{EBD97CC4-C990-49E4-A3E3-A9F509DDD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Standard"/>
    <w:link w:val="berschrift1Zchn"/>
    <w:uiPriority w:val="9"/>
    <w:qFormat/>
    <w:rsid w:val="006D1BD4"/>
    <w:pPr>
      <w:keepNext/>
      <w:keepLines/>
      <w:numPr>
        <w:numId w:val="10"/>
      </w:numPr>
      <w:spacing w:before="240" w:after="0"/>
      <w:outlineLvl w:val="0"/>
    </w:pPr>
    <w:rPr>
      <w:rFonts w:asciiTheme="majorHAnsi" w:eastAsiaTheme="majorEastAsia" w:hAnsiTheme="majorHAnsi" w:cstheme="majorBidi"/>
      <w:sz w:val="32"/>
      <w:szCs w:val="32"/>
    </w:rPr>
  </w:style>
  <w:style w:type="paragraph" w:styleId="berschrift2">
    <w:name w:val="heading 2"/>
    <w:basedOn w:val="Standard"/>
    <w:next w:val="Standard"/>
    <w:link w:val="berschrift2Zchn"/>
    <w:autoRedefine/>
    <w:uiPriority w:val="9"/>
    <w:unhideWhenUsed/>
    <w:qFormat/>
    <w:rsid w:val="00486E86"/>
    <w:pPr>
      <w:keepNext/>
      <w:keepLines/>
      <w:spacing w:before="40" w:after="0"/>
      <w:ind w:left="576"/>
      <w:outlineLvl w:val="1"/>
    </w:pPr>
    <w:rPr>
      <w:rFonts w:asciiTheme="majorHAnsi" w:eastAsiaTheme="majorEastAsia" w:hAnsiTheme="majorHAnsi" w:cstheme="majorBidi"/>
    </w:rPr>
  </w:style>
  <w:style w:type="paragraph" w:styleId="berschrift3">
    <w:name w:val="heading 3"/>
    <w:basedOn w:val="Standard"/>
    <w:next w:val="Standard"/>
    <w:link w:val="berschrift3Zchn"/>
    <w:uiPriority w:val="9"/>
    <w:unhideWhenUsed/>
    <w:qFormat/>
    <w:rsid w:val="00B00F5E"/>
    <w:pPr>
      <w:keepNext/>
      <w:keepLines/>
      <w:numPr>
        <w:ilvl w:val="2"/>
        <w:numId w:val="10"/>
      </w:numPr>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semiHidden/>
    <w:unhideWhenUsed/>
    <w:qFormat/>
    <w:rsid w:val="00BD1010"/>
    <w:pPr>
      <w:keepNext/>
      <w:keepLines/>
      <w:numPr>
        <w:ilvl w:val="3"/>
        <w:numId w:val="10"/>
      </w:numPr>
      <w:spacing w:before="40" w:after="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BD1010"/>
    <w:pPr>
      <w:keepNext/>
      <w:keepLines/>
      <w:numPr>
        <w:ilvl w:val="4"/>
        <w:numId w:val="10"/>
      </w:numPr>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BD1010"/>
    <w:pPr>
      <w:keepNext/>
      <w:keepLines/>
      <w:numPr>
        <w:ilvl w:val="5"/>
        <w:numId w:val="10"/>
      </w:numPr>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BD1010"/>
    <w:pPr>
      <w:keepNext/>
      <w:keepLines/>
      <w:numPr>
        <w:ilvl w:val="6"/>
        <w:numId w:val="10"/>
      </w:numPr>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BD1010"/>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BD1010"/>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D1BD4"/>
    <w:rPr>
      <w:rFonts w:asciiTheme="majorHAnsi" w:eastAsiaTheme="majorEastAsia" w:hAnsiTheme="majorHAnsi" w:cstheme="majorBidi"/>
      <w:sz w:val="32"/>
      <w:szCs w:val="32"/>
    </w:rPr>
  </w:style>
  <w:style w:type="character" w:customStyle="1" w:styleId="berschrift2Zchn">
    <w:name w:val="Überschrift 2 Zchn"/>
    <w:basedOn w:val="Absatz-Standardschriftart"/>
    <w:link w:val="berschrift2"/>
    <w:uiPriority w:val="9"/>
    <w:rsid w:val="00486E86"/>
    <w:rPr>
      <w:rFonts w:asciiTheme="majorHAnsi" w:eastAsiaTheme="majorEastAsia" w:hAnsiTheme="majorHAnsi" w:cstheme="majorBidi"/>
    </w:rPr>
  </w:style>
  <w:style w:type="character" w:styleId="SchwacherVerweis">
    <w:name w:val="Subtle Reference"/>
    <w:basedOn w:val="Absatz-Standardschriftart"/>
    <w:uiPriority w:val="31"/>
    <w:qFormat/>
    <w:rsid w:val="00B00F5E"/>
    <w:rPr>
      <w:smallCaps/>
      <w:color w:val="5A5A5A" w:themeColor="text1" w:themeTint="A5"/>
    </w:rPr>
  </w:style>
  <w:style w:type="character" w:customStyle="1" w:styleId="berschrift3Zchn">
    <w:name w:val="Überschrift 3 Zchn"/>
    <w:basedOn w:val="Absatz-Standardschriftart"/>
    <w:link w:val="berschrift3"/>
    <w:uiPriority w:val="9"/>
    <w:rsid w:val="00B00F5E"/>
    <w:rPr>
      <w:rFonts w:asciiTheme="majorHAnsi" w:eastAsiaTheme="majorEastAsia" w:hAnsiTheme="majorHAnsi" w:cstheme="majorBidi"/>
      <w:color w:val="1F3763" w:themeColor="accent1" w:themeShade="7F"/>
      <w:sz w:val="24"/>
      <w:szCs w:val="24"/>
    </w:rPr>
  </w:style>
  <w:style w:type="character" w:customStyle="1" w:styleId="berschrift4Zchn">
    <w:name w:val="Überschrift 4 Zchn"/>
    <w:basedOn w:val="Absatz-Standardschriftart"/>
    <w:link w:val="berschrift4"/>
    <w:uiPriority w:val="9"/>
    <w:semiHidden/>
    <w:rsid w:val="00BD1010"/>
    <w:rPr>
      <w:rFonts w:asciiTheme="majorHAnsi" w:eastAsiaTheme="majorEastAsia" w:hAnsiTheme="majorHAnsi" w:cstheme="majorBidi"/>
      <w:i/>
      <w:iCs/>
      <w:color w:val="2F5496" w:themeColor="accent1" w:themeShade="BF"/>
    </w:rPr>
  </w:style>
  <w:style w:type="character" w:customStyle="1" w:styleId="berschrift5Zchn">
    <w:name w:val="Überschrift 5 Zchn"/>
    <w:basedOn w:val="Absatz-Standardschriftart"/>
    <w:link w:val="berschrift5"/>
    <w:uiPriority w:val="9"/>
    <w:semiHidden/>
    <w:rsid w:val="00BD1010"/>
    <w:rPr>
      <w:rFonts w:asciiTheme="majorHAnsi" w:eastAsiaTheme="majorEastAsia" w:hAnsiTheme="majorHAnsi" w:cstheme="majorBidi"/>
      <w:color w:val="2F5496" w:themeColor="accent1" w:themeShade="BF"/>
    </w:rPr>
  </w:style>
  <w:style w:type="character" w:customStyle="1" w:styleId="berschrift6Zchn">
    <w:name w:val="Überschrift 6 Zchn"/>
    <w:basedOn w:val="Absatz-Standardschriftart"/>
    <w:link w:val="berschrift6"/>
    <w:uiPriority w:val="9"/>
    <w:semiHidden/>
    <w:rsid w:val="00BD1010"/>
    <w:rPr>
      <w:rFonts w:asciiTheme="majorHAnsi" w:eastAsiaTheme="majorEastAsia" w:hAnsiTheme="majorHAnsi" w:cstheme="majorBidi"/>
      <w:color w:val="1F3763" w:themeColor="accent1" w:themeShade="7F"/>
    </w:rPr>
  </w:style>
  <w:style w:type="character" w:customStyle="1" w:styleId="berschrift7Zchn">
    <w:name w:val="Überschrift 7 Zchn"/>
    <w:basedOn w:val="Absatz-Standardschriftart"/>
    <w:link w:val="berschrift7"/>
    <w:uiPriority w:val="9"/>
    <w:semiHidden/>
    <w:rsid w:val="00BD1010"/>
    <w:rPr>
      <w:rFonts w:asciiTheme="majorHAnsi" w:eastAsiaTheme="majorEastAsia" w:hAnsiTheme="majorHAnsi" w:cstheme="majorBidi"/>
      <w:i/>
      <w:iCs/>
      <w:color w:val="1F3763" w:themeColor="accent1" w:themeShade="7F"/>
    </w:rPr>
  </w:style>
  <w:style w:type="character" w:customStyle="1" w:styleId="berschrift8Zchn">
    <w:name w:val="Überschrift 8 Zchn"/>
    <w:basedOn w:val="Absatz-Standardschriftart"/>
    <w:link w:val="berschrift8"/>
    <w:uiPriority w:val="9"/>
    <w:semiHidden/>
    <w:rsid w:val="00BD1010"/>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BD1010"/>
    <w:rPr>
      <w:rFonts w:asciiTheme="majorHAnsi" w:eastAsiaTheme="majorEastAsia" w:hAnsiTheme="majorHAnsi" w:cstheme="majorBidi"/>
      <w:i/>
      <w:iCs/>
      <w:color w:val="272727" w:themeColor="text1" w:themeTint="D8"/>
      <w:sz w:val="21"/>
      <w:szCs w:val="21"/>
    </w:rPr>
  </w:style>
  <w:style w:type="paragraph" w:styleId="Inhaltsverzeichnisberschrift">
    <w:name w:val="TOC Heading"/>
    <w:basedOn w:val="berschrift1"/>
    <w:next w:val="Standard"/>
    <w:uiPriority w:val="39"/>
    <w:unhideWhenUsed/>
    <w:qFormat/>
    <w:rsid w:val="00107789"/>
    <w:pPr>
      <w:numPr>
        <w:numId w:val="0"/>
      </w:numPr>
      <w:outlineLvl w:val="9"/>
    </w:pPr>
    <w:rPr>
      <w:color w:val="2F5496" w:themeColor="accent1" w:themeShade="BF"/>
      <w:lang w:eastAsia="de-DE"/>
    </w:rPr>
  </w:style>
  <w:style w:type="paragraph" w:styleId="Verzeichnis1">
    <w:name w:val="toc 1"/>
    <w:basedOn w:val="Standard"/>
    <w:next w:val="Standard"/>
    <w:autoRedefine/>
    <w:uiPriority w:val="39"/>
    <w:unhideWhenUsed/>
    <w:rsid w:val="00107789"/>
    <w:pPr>
      <w:spacing w:after="100"/>
    </w:pPr>
  </w:style>
  <w:style w:type="paragraph" w:styleId="Verzeichnis2">
    <w:name w:val="toc 2"/>
    <w:basedOn w:val="Standard"/>
    <w:next w:val="Standard"/>
    <w:autoRedefine/>
    <w:uiPriority w:val="39"/>
    <w:unhideWhenUsed/>
    <w:rsid w:val="00107789"/>
    <w:pPr>
      <w:spacing w:after="100"/>
      <w:ind w:left="220"/>
    </w:pPr>
  </w:style>
  <w:style w:type="character" w:styleId="Hyperlink">
    <w:name w:val="Hyperlink"/>
    <w:basedOn w:val="Absatz-Standardschriftart"/>
    <w:uiPriority w:val="99"/>
    <w:unhideWhenUsed/>
    <w:rsid w:val="00107789"/>
    <w:rPr>
      <w:color w:val="0563C1" w:themeColor="hyperlink"/>
      <w:u w:val="single"/>
    </w:rPr>
  </w:style>
  <w:style w:type="paragraph" w:styleId="Beschriftung">
    <w:name w:val="caption"/>
    <w:basedOn w:val="Standard"/>
    <w:next w:val="Standard"/>
    <w:uiPriority w:val="35"/>
    <w:unhideWhenUsed/>
    <w:qFormat/>
    <w:rsid w:val="00213B12"/>
    <w:pPr>
      <w:spacing w:after="120" w:line="240" w:lineRule="auto"/>
      <w:jc w:val="center"/>
    </w:pPr>
    <w:rPr>
      <w:i/>
      <w:iCs/>
      <w:color w:val="000000" w:themeColor="text1"/>
      <w:sz w:val="18"/>
      <w:szCs w:val="18"/>
    </w:rPr>
  </w:style>
  <w:style w:type="paragraph" w:styleId="Kopfzeile">
    <w:name w:val="header"/>
    <w:basedOn w:val="Standard"/>
    <w:link w:val="KopfzeileZchn"/>
    <w:uiPriority w:val="99"/>
    <w:unhideWhenUsed/>
    <w:rsid w:val="00213B12"/>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13B12"/>
  </w:style>
  <w:style w:type="paragraph" w:styleId="Fuzeile">
    <w:name w:val="footer"/>
    <w:basedOn w:val="Standard"/>
    <w:link w:val="FuzeileZchn"/>
    <w:uiPriority w:val="99"/>
    <w:unhideWhenUsed/>
    <w:rsid w:val="00213B12"/>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213B12"/>
  </w:style>
  <w:style w:type="paragraph" w:styleId="Listenabsatz">
    <w:name w:val="List Paragraph"/>
    <w:basedOn w:val="Standard"/>
    <w:uiPriority w:val="34"/>
    <w:qFormat/>
    <w:rsid w:val="00070B02"/>
    <w:pPr>
      <w:ind w:left="720"/>
      <w:contextualSpacing/>
    </w:pPr>
  </w:style>
  <w:style w:type="character" w:customStyle="1" w:styleId="UnresolvedMention">
    <w:name w:val="Unresolved Mention"/>
    <w:basedOn w:val="Absatz-Standardschriftart"/>
    <w:uiPriority w:val="99"/>
    <w:semiHidden/>
    <w:unhideWhenUsed/>
    <w:rsid w:val="001854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2116498">
      <w:bodyDiv w:val="1"/>
      <w:marLeft w:val="0"/>
      <w:marRight w:val="0"/>
      <w:marTop w:val="0"/>
      <w:marBottom w:val="0"/>
      <w:divBdr>
        <w:top w:val="none" w:sz="0" w:space="0" w:color="auto"/>
        <w:left w:val="none" w:sz="0" w:space="0" w:color="auto"/>
        <w:bottom w:val="none" w:sz="0" w:space="0" w:color="auto"/>
        <w:right w:val="none" w:sz="0" w:space="0" w:color="auto"/>
      </w:divBdr>
    </w:div>
    <w:div w:id="340132159">
      <w:bodyDiv w:val="1"/>
      <w:marLeft w:val="0"/>
      <w:marRight w:val="0"/>
      <w:marTop w:val="0"/>
      <w:marBottom w:val="0"/>
      <w:divBdr>
        <w:top w:val="none" w:sz="0" w:space="0" w:color="auto"/>
        <w:left w:val="none" w:sz="0" w:space="0" w:color="auto"/>
        <w:bottom w:val="none" w:sz="0" w:space="0" w:color="auto"/>
        <w:right w:val="none" w:sz="0" w:space="0" w:color="auto"/>
      </w:divBdr>
    </w:div>
    <w:div w:id="1895315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developer.android.com/guide/navigation/navigation-ui"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eeksforgeeks.org/how-to-display-bluetooth-paired-devices-programmatically-in-android/"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blackfizz/EazeGraph"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vogella.com/tutorials/AndroidActionBar/article.html"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DB4E9C-EC2E-4404-9CC9-C9D0713F2C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190</Words>
  <Characters>12485</Characters>
  <Application>Microsoft Office Word</Application>
  <DocSecurity>0</DocSecurity>
  <Lines>104</Lines>
  <Paragraphs>2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46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x</dc:creator>
  <cp:keywords/>
  <dc:description/>
  <cp:lastModifiedBy>NunoFerreira</cp:lastModifiedBy>
  <cp:revision>5</cp:revision>
  <dcterms:created xsi:type="dcterms:W3CDTF">2022-07-11T21:20:00Z</dcterms:created>
  <dcterms:modified xsi:type="dcterms:W3CDTF">2022-07-11T22:10:00Z</dcterms:modified>
</cp:coreProperties>
</file>